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600A6" w14:textId="77777777" w:rsidR="00086C63" w:rsidRPr="00121B1C" w:rsidRDefault="00086C63" w:rsidP="00086C63">
      <w:pPr>
        <w:pStyle w:val="NoSpacing"/>
        <w:jc w:val="center"/>
        <w:rPr>
          <w:rFonts w:asciiTheme="minorHAnsi" w:hAnsiTheme="minorHAnsi" w:cstheme="minorHAnsi"/>
          <w:sz w:val="26"/>
          <w:szCs w:val="26"/>
        </w:rPr>
      </w:pPr>
      <w:r w:rsidRPr="00121B1C">
        <w:rPr>
          <w:rFonts w:asciiTheme="minorHAnsi" w:hAnsiTheme="minorHAnsi" w:cstheme="minorHAnsi"/>
          <w:b/>
          <w:sz w:val="26"/>
          <w:szCs w:val="26"/>
        </w:rPr>
        <w:t>Bloomsbury Academic Proposal Guidelines</w:t>
      </w:r>
    </w:p>
    <w:p w14:paraId="5A2399C6" w14:textId="77777777" w:rsidR="00086C63" w:rsidRPr="00121B1C" w:rsidRDefault="00086C63" w:rsidP="00086C63">
      <w:pPr>
        <w:pStyle w:val="NoSpacing"/>
        <w:jc w:val="center"/>
        <w:rPr>
          <w:rFonts w:asciiTheme="minorHAnsi" w:hAnsiTheme="minorHAnsi" w:cstheme="minorHAnsi"/>
        </w:rPr>
      </w:pPr>
    </w:p>
    <w:p w14:paraId="22CF26FC" w14:textId="77777777" w:rsidR="001A7DCF" w:rsidRPr="00121B1C" w:rsidRDefault="00910830" w:rsidP="002B272D">
      <w:pPr>
        <w:pStyle w:val="NoSpacing"/>
        <w:pBdr>
          <w:top w:val="single" w:sz="4" w:space="1" w:color="auto"/>
          <w:left w:val="single" w:sz="4" w:space="4" w:color="auto"/>
          <w:bottom w:val="single" w:sz="4" w:space="1" w:color="auto"/>
          <w:right w:val="single" w:sz="4" w:space="4" w:color="auto"/>
          <w:between w:val="single" w:sz="4" w:space="1" w:color="auto"/>
          <w:bar w:val="single" w:sz="4" w:color="auto"/>
        </w:pBdr>
        <w:jc w:val="center"/>
        <w:rPr>
          <w:rFonts w:asciiTheme="minorHAnsi" w:hAnsiTheme="minorHAnsi" w:cstheme="minorHAnsi"/>
        </w:rPr>
      </w:pPr>
      <w:r w:rsidRPr="00121B1C">
        <w:rPr>
          <w:rFonts w:asciiTheme="minorHAnsi" w:hAnsiTheme="minorHAnsi" w:cstheme="minorHAnsi"/>
        </w:rPr>
        <w:t>Thank you for thinking of</w:t>
      </w:r>
      <w:r w:rsidR="009041BC" w:rsidRPr="00121B1C">
        <w:rPr>
          <w:rFonts w:asciiTheme="minorHAnsi" w:hAnsiTheme="minorHAnsi" w:cstheme="minorHAnsi"/>
        </w:rPr>
        <w:t xml:space="preserve"> approaching</w:t>
      </w:r>
      <w:r w:rsidRPr="00121B1C">
        <w:rPr>
          <w:rFonts w:asciiTheme="minorHAnsi" w:hAnsiTheme="minorHAnsi" w:cstheme="minorHAnsi"/>
        </w:rPr>
        <w:t xml:space="preserve"> </w:t>
      </w:r>
      <w:r w:rsidR="00CB6BF9" w:rsidRPr="00121B1C">
        <w:rPr>
          <w:rFonts w:asciiTheme="minorHAnsi" w:hAnsiTheme="minorHAnsi" w:cstheme="minorHAnsi"/>
        </w:rPr>
        <w:t xml:space="preserve">us </w:t>
      </w:r>
      <w:r w:rsidR="009041BC" w:rsidRPr="00121B1C">
        <w:rPr>
          <w:rFonts w:asciiTheme="minorHAnsi" w:hAnsiTheme="minorHAnsi" w:cstheme="minorHAnsi"/>
        </w:rPr>
        <w:t>with</w:t>
      </w:r>
      <w:r w:rsidRPr="00121B1C">
        <w:rPr>
          <w:rFonts w:asciiTheme="minorHAnsi" w:hAnsiTheme="minorHAnsi" w:cstheme="minorHAnsi"/>
        </w:rPr>
        <w:t xml:space="preserve"> your proposal. </w:t>
      </w:r>
      <w:r w:rsidR="00F62E03" w:rsidRPr="00121B1C">
        <w:rPr>
          <w:rFonts w:asciiTheme="minorHAnsi" w:hAnsiTheme="minorHAnsi" w:cstheme="minorHAnsi"/>
        </w:rPr>
        <w:t xml:space="preserve">                                                                              </w:t>
      </w:r>
      <w:r w:rsidR="00604C55" w:rsidRPr="00121B1C">
        <w:rPr>
          <w:rFonts w:asciiTheme="minorHAnsi" w:hAnsiTheme="minorHAnsi" w:cstheme="minorHAnsi"/>
        </w:rPr>
        <w:t>Below are guidelines designed to help you put together the</w:t>
      </w:r>
      <w:r w:rsidR="00B805C0" w:rsidRPr="00121B1C">
        <w:rPr>
          <w:rFonts w:asciiTheme="minorHAnsi" w:hAnsiTheme="minorHAnsi" w:cstheme="minorHAnsi"/>
        </w:rPr>
        <w:t xml:space="preserve"> specific</w:t>
      </w:r>
      <w:r w:rsidR="00604C55" w:rsidRPr="00121B1C">
        <w:rPr>
          <w:rFonts w:asciiTheme="minorHAnsi" w:hAnsiTheme="minorHAnsi" w:cstheme="minorHAnsi"/>
        </w:rPr>
        <w:t xml:space="preserve"> information we need to consider </w:t>
      </w:r>
      <w:r w:rsidR="007D415E" w:rsidRPr="00121B1C">
        <w:rPr>
          <w:rFonts w:asciiTheme="minorHAnsi" w:hAnsiTheme="minorHAnsi" w:cstheme="minorHAnsi"/>
        </w:rPr>
        <w:t>it</w:t>
      </w:r>
      <w:r w:rsidR="00604C55" w:rsidRPr="00121B1C">
        <w:rPr>
          <w:rFonts w:asciiTheme="minorHAnsi" w:hAnsiTheme="minorHAnsi" w:cstheme="minorHAnsi"/>
        </w:rPr>
        <w:t xml:space="preserve"> for publication.</w:t>
      </w:r>
      <w:r w:rsidR="00507BC7" w:rsidRPr="00121B1C">
        <w:rPr>
          <w:rFonts w:asciiTheme="minorHAnsi" w:hAnsiTheme="minorHAnsi" w:cstheme="minorHAnsi"/>
        </w:rPr>
        <w:t xml:space="preserve"> </w:t>
      </w:r>
      <w:r w:rsidR="00604C55" w:rsidRPr="00121B1C">
        <w:rPr>
          <w:rFonts w:asciiTheme="minorHAnsi" w:hAnsiTheme="minorHAnsi" w:cstheme="minorHAnsi"/>
        </w:rPr>
        <w:t xml:space="preserve">They raise questions about the </w:t>
      </w:r>
      <w:r w:rsidR="00507BC7" w:rsidRPr="00121B1C">
        <w:rPr>
          <w:rFonts w:asciiTheme="minorHAnsi" w:hAnsiTheme="minorHAnsi" w:cstheme="minorHAnsi"/>
        </w:rPr>
        <w:t>b</w:t>
      </w:r>
      <w:r w:rsidR="00604C55" w:rsidRPr="00121B1C">
        <w:rPr>
          <w:rFonts w:asciiTheme="minorHAnsi" w:hAnsiTheme="minorHAnsi" w:cstheme="minorHAnsi"/>
        </w:rPr>
        <w:t>ook, the market and the competition</w:t>
      </w:r>
      <w:r w:rsidR="00086C63" w:rsidRPr="00121B1C">
        <w:rPr>
          <w:rFonts w:asciiTheme="minorHAnsi" w:hAnsiTheme="minorHAnsi" w:cstheme="minorHAnsi"/>
        </w:rPr>
        <w:t>. A</w:t>
      </w:r>
      <w:r w:rsidR="00604C55" w:rsidRPr="00121B1C">
        <w:rPr>
          <w:rFonts w:asciiTheme="minorHAnsi" w:hAnsiTheme="minorHAnsi" w:cstheme="minorHAnsi"/>
        </w:rPr>
        <w:t xml:space="preserve">nswering them as fully as you can </w:t>
      </w:r>
      <w:r w:rsidR="002D65DD" w:rsidRPr="00121B1C">
        <w:rPr>
          <w:rFonts w:asciiTheme="minorHAnsi" w:hAnsiTheme="minorHAnsi" w:cstheme="minorHAnsi"/>
        </w:rPr>
        <w:t xml:space="preserve">allows </w:t>
      </w:r>
      <w:r w:rsidR="00604C55" w:rsidRPr="00121B1C">
        <w:rPr>
          <w:rFonts w:asciiTheme="minorHAnsi" w:hAnsiTheme="minorHAnsi" w:cstheme="minorHAnsi"/>
        </w:rPr>
        <w:t xml:space="preserve">us </w:t>
      </w:r>
      <w:r w:rsidRPr="00121B1C">
        <w:rPr>
          <w:rFonts w:asciiTheme="minorHAnsi" w:hAnsiTheme="minorHAnsi" w:cstheme="minorHAnsi"/>
        </w:rPr>
        <w:t>and</w:t>
      </w:r>
      <w:r w:rsidR="002B272D" w:rsidRPr="00121B1C">
        <w:rPr>
          <w:rFonts w:asciiTheme="minorHAnsi" w:hAnsiTheme="minorHAnsi" w:cstheme="minorHAnsi"/>
        </w:rPr>
        <w:t xml:space="preserve"> the</w:t>
      </w:r>
      <w:r w:rsidR="00086C63" w:rsidRPr="00121B1C">
        <w:rPr>
          <w:rFonts w:asciiTheme="minorHAnsi" w:hAnsiTheme="minorHAnsi" w:cstheme="minorHAnsi"/>
        </w:rPr>
        <w:t xml:space="preserve"> reviewers </w:t>
      </w:r>
      <w:r w:rsidR="00604C55" w:rsidRPr="00121B1C">
        <w:rPr>
          <w:rFonts w:asciiTheme="minorHAnsi" w:hAnsiTheme="minorHAnsi" w:cstheme="minorHAnsi"/>
        </w:rPr>
        <w:t xml:space="preserve">to understand </w:t>
      </w:r>
      <w:r w:rsidR="00D151CD" w:rsidRPr="00121B1C">
        <w:rPr>
          <w:rFonts w:asciiTheme="minorHAnsi" w:hAnsiTheme="minorHAnsi" w:cstheme="minorHAnsi"/>
        </w:rPr>
        <w:t>what makes your proposal</w:t>
      </w:r>
      <w:r w:rsidRPr="00121B1C">
        <w:rPr>
          <w:rFonts w:asciiTheme="minorHAnsi" w:hAnsiTheme="minorHAnsi" w:cstheme="minorHAnsi"/>
        </w:rPr>
        <w:t xml:space="preserve"> distinct.  </w:t>
      </w:r>
      <w:r w:rsidR="00F62E03" w:rsidRPr="00121B1C">
        <w:rPr>
          <w:rFonts w:asciiTheme="minorHAnsi" w:hAnsiTheme="minorHAnsi" w:cstheme="minorHAnsi"/>
        </w:rPr>
        <w:t xml:space="preserve">                         </w:t>
      </w:r>
      <w:r w:rsidR="001A7DCF" w:rsidRPr="00121B1C">
        <w:rPr>
          <w:rFonts w:asciiTheme="minorHAnsi" w:hAnsiTheme="minorHAnsi" w:cstheme="minorHAnsi"/>
        </w:rPr>
        <w:t xml:space="preserve">Please complete the relevant proposal form which you can download </w:t>
      </w:r>
      <w:hyperlink r:id="rId8" w:history="1">
        <w:r w:rsidR="001A7DCF" w:rsidRPr="00121B1C">
          <w:rPr>
            <w:rStyle w:val="Hyperlink"/>
            <w:rFonts w:asciiTheme="minorHAnsi" w:hAnsiTheme="minorHAnsi" w:cstheme="minorHAnsi"/>
          </w:rPr>
          <w:t>here</w:t>
        </w:r>
      </w:hyperlink>
      <w:r w:rsidR="00F62E03" w:rsidRPr="00121B1C">
        <w:rPr>
          <w:rFonts w:asciiTheme="minorHAnsi" w:hAnsiTheme="minorHAnsi" w:cstheme="minorHAnsi"/>
        </w:rPr>
        <w:t xml:space="preserve">.                                   </w:t>
      </w:r>
      <w:r w:rsidR="000371E1">
        <w:rPr>
          <w:rFonts w:asciiTheme="minorHAnsi" w:hAnsiTheme="minorHAnsi" w:cstheme="minorHAnsi"/>
        </w:rPr>
        <w:t xml:space="preserve">                   You can find the</w:t>
      </w:r>
      <w:r w:rsidR="001A7DCF" w:rsidRPr="00121B1C">
        <w:rPr>
          <w:rFonts w:asciiTheme="minorHAnsi" w:hAnsiTheme="minorHAnsi" w:cstheme="minorHAnsi"/>
        </w:rPr>
        <w:t xml:space="preserve"> Editor in your subject area</w:t>
      </w:r>
      <w:r w:rsidR="00F62E03" w:rsidRPr="00121B1C">
        <w:rPr>
          <w:rFonts w:asciiTheme="minorHAnsi" w:hAnsiTheme="minorHAnsi" w:cstheme="minorHAnsi"/>
        </w:rPr>
        <w:t xml:space="preserve"> </w:t>
      </w:r>
      <w:hyperlink r:id="rId9" w:history="1">
        <w:r w:rsidR="00F62E03" w:rsidRPr="00121B1C">
          <w:rPr>
            <w:rStyle w:val="Hyperlink"/>
            <w:rFonts w:asciiTheme="minorHAnsi" w:hAnsiTheme="minorHAnsi" w:cstheme="minorHAnsi"/>
          </w:rPr>
          <w:t>here</w:t>
        </w:r>
      </w:hyperlink>
      <w:r w:rsidR="001A7DCF" w:rsidRPr="00121B1C">
        <w:rPr>
          <w:rFonts w:asciiTheme="minorHAnsi" w:hAnsiTheme="minorHAnsi" w:cstheme="minorHAnsi"/>
        </w:rPr>
        <w:t xml:space="preserve"> </w:t>
      </w:r>
    </w:p>
    <w:p w14:paraId="0017542A" w14:textId="77777777" w:rsidR="00253346" w:rsidRDefault="00253346" w:rsidP="00086C63">
      <w:pPr>
        <w:pStyle w:val="NoSpacing"/>
        <w:rPr>
          <w:rFonts w:asciiTheme="minorHAnsi" w:hAnsiTheme="minorHAnsi" w:cstheme="minorHAnsi"/>
          <w:b/>
          <w:u w:val="single"/>
        </w:rPr>
      </w:pPr>
    </w:p>
    <w:p w14:paraId="1A046EBB" w14:textId="77777777" w:rsidR="00022EF1" w:rsidRDefault="00022EF1" w:rsidP="00253346">
      <w:pPr>
        <w:pStyle w:val="NoSpacing"/>
        <w:rPr>
          <w:rFonts w:asciiTheme="minorHAnsi" w:hAnsiTheme="minorHAnsi" w:cstheme="minorHAnsi"/>
          <w:b/>
          <w:u w:val="single"/>
        </w:rPr>
      </w:pPr>
    </w:p>
    <w:p w14:paraId="3718BA80" w14:textId="77777777" w:rsidR="00022EF1" w:rsidRDefault="00022EF1" w:rsidP="00253346">
      <w:pPr>
        <w:pStyle w:val="NoSpacing"/>
        <w:rPr>
          <w:rFonts w:asciiTheme="minorHAnsi" w:hAnsiTheme="minorHAnsi" w:cstheme="minorHAnsi"/>
          <w:b/>
          <w:u w:val="single"/>
        </w:rPr>
      </w:pPr>
      <w:r w:rsidRPr="00F02BA2">
        <w:rPr>
          <w:rFonts w:asciiTheme="minorHAnsi" w:hAnsiTheme="minorHAnsi" w:cstheme="minorHAnsi"/>
          <w:b/>
          <w:noProof/>
          <w:color w:val="000000"/>
          <w:highlight w:val="yellow"/>
          <w:u w:val="single"/>
          <w:lang w:eastAsia="en-GB"/>
        </w:rPr>
        <mc:AlternateContent>
          <mc:Choice Requires="wps">
            <w:drawing>
              <wp:anchor distT="45720" distB="45720" distL="114300" distR="114300" simplePos="0" relativeHeight="251659264" behindDoc="0" locked="0" layoutInCell="1" allowOverlap="1" wp14:anchorId="03EA3595" wp14:editId="4B16368C">
                <wp:simplePos x="0" y="0"/>
                <wp:positionH relativeFrom="margin">
                  <wp:posOffset>0</wp:posOffset>
                </wp:positionH>
                <wp:positionV relativeFrom="paragraph">
                  <wp:posOffset>217170</wp:posOffset>
                </wp:positionV>
                <wp:extent cx="6259195" cy="876300"/>
                <wp:effectExtent l="0" t="0" r="27305"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9195" cy="876300"/>
                        </a:xfrm>
                        <a:prstGeom prst="rect">
                          <a:avLst/>
                        </a:prstGeom>
                        <a:solidFill>
                          <a:srgbClr val="FFFFFF"/>
                        </a:solidFill>
                        <a:ln w="9525">
                          <a:solidFill>
                            <a:srgbClr val="000000"/>
                          </a:solidFill>
                          <a:miter lim="800000"/>
                          <a:headEnd/>
                          <a:tailEnd/>
                        </a:ln>
                      </wps:spPr>
                      <wps:txbx>
                        <w:txbxContent>
                          <w:p w14:paraId="32FA733B" w14:textId="77777777" w:rsidR="00022EF1" w:rsidRPr="00022EF1" w:rsidRDefault="00022EF1" w:rsidP="00022EF1">
                            <w:pPr>
                              <w:rPr>
                                <w:rFonts w:asciiTheme="minorHAnsi" w:eastAsia="Times New Roman" w:hAnsiTheme="minorHAnsi" w:cstheme="minorHAnsi"/>
                                <w:color w:val="000000"/>
                                <w:sz w:val="22"/>
                                <w:szCs w:val="22"/>
                              </w:rPr>
                            </w:pPr>
                            <w:r w:rsidRPr="00022EF1">
                              <w:rPr>
                                <w:rFonts w:asciiTheme="minorHAnsi" w:hAnsiTheme="minorHAnsi" w:cstheme="minorHAnsi"/>
                                <w:color w:val="000000"/>
                                <w:sz w:val="22"/>
                                <w:szCs w:val="22"/>
                              </w:rPr>
                              <w:t>Bloomsbury is committed to equality, diversity and inclusion and is opposed to discrimination, bullying and harassment. We condemn systemic racism in society in all its forms. We are dedicated to finding ways to improve our industry’s practices and our own company. We are actively working on revising and strengthening staff development and inclusion policies along with our own publishing practice. </w:t>
                            </w:r>
                          </w:p>
                          <w:p w14:paraId="4D237BA5" w14:textId="77777777" w:rsidR="00022EF1" w:rsidRPr="005A6C20" w:rsidRDefault="00022EF1" w:rsidP="00022EF1">
                            <w:pPr>
                              <w:rPr>
                                <w:color w:val="FF000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AFA56D2" id="_x0000_t202" coordsize="21600,21600" o:spt="202" path="m,l,21600r21600,l21600,xe">
                <v:stroke joinstyle="miter"/>
                <v:path gradientshapeok="t" o:connecttype="rect"/>
              </v:shapetype>
              <v:shape id="Text Box 2" o:spid="_x0000_s1026" type="#_x0000_t202" style="position:absolute;margin-left:0;margin-top:17.1pt;width:492.85pt;height:69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">
                <v:textbox>
                  <w:txbxContent>
                    <w:p w14:paraId="68027956" w14:textId="77777777" w:rsidR="00022EF1" w:rsidRPr="00022EF1" w:rsidRDefault="00022EF1" w:rsidP="00022EF1">
                      <w:pPr>
                        <w:rPr>
                          <w:rFonts w:asciiTheme="minorHAnsi" w:eastAsia="Times New Roman" w:hAnsiTheme="minorHAnsi" w:cstheme="minorHAnsi"/>
                          <w:color w:val="000000"/>
                          <w:sz w:val="22"/>
                          <w:szCs w:val="22"/>
                        </w:rPr>
                      </w:pPr>
                      <w:r w:rsidRPr="00022EF1">
                        <w:rPr>
                          <w:rFonts w:asciiTheme="minorHAnsi" w:hAnsiTheme="minorHAnsi" w:cstheme="minorHAnsi"/>
                          <w:color w:val="000000"/>
                          <w:sz w:val="22"/>
                          <w:szCs w:val="22"/>
                        </w:rPr>
                        <w:t>Bloomsbury is committed to equality, diversity and inclusion and is opposed to discrimination, bullying and harassment. We condemn systemic racism in society in all its forms. We are dedicated to finding ways to improve our industry’s practices and our own company. We are actively working on revising and strengthening staff development and inclusion policies along with our own publishing practice. </w:t>
                      </w:r>
                    </w:p>
                    <w:p w14:paraId="41F5D2E6" w14:textId="77777777" w:rsidR="00022EF1" w:rsidRPr="005A6C20" w:rsidRDefault="00022EF1" w:rsidP="00022EF1">
                      <w:pPr>
                        <w:rPr>
                          <w:color w:val="FF0000"/>
                        </w:rPr>
                      </w:pPr>
                    </w:p>
                  </w:txbxContent>
                </v:textbox>
                <w10:wrap type="square" anchorx="margin"/>
              </v:shape>
            </w:pict>
          </mc:Fallback>
        </mc:AlternateContent>
      </w:r>
    </w:p>
    <w:p w14:paraId="4AB79B55" w14:textId="77777777" w:rsidR="00022EF1" w:rsidRDefault="00022EF1" w:rsidP="00253346">
      <w:pPr>
        <w:pStyle w:val="NoSpacing"/>
        <w:rPr>
          <w:rFonts w:asciiTheme="minorHAnsi" w:hAnsiTheme="minorHAnsi" w:cstheme="minorHAnsi"/>
          <w:b/>
          <w:u w:val="single"/>
        </w:rPr>
      </w:pPr>
    </w:p>
    <w:p w14:paraId="00CEE38D" w14:textId="77777777" w:rsidR="00022EF1" w:rsidRDefault="00022EF1" w:rsidP="00253346">
      <w:pPr>
        <w:pStyle w:val="NoSpacing"/>
        <w:rPr>
          <w:rFonts w:asciiTheme="minorHAnsi" w:hAnsiTheme="minorHAnsi" w:cstheme="minorHAnsi"/>
          <w:b/>
          <w:u w:val="single"/>
        </w:rPr>
      </w:pPr>
    </w:p>
    <w:p w14:paraId="1BFC3945" w14:textId="77777777" w:rsidR="00253346" w:rsidRPr="00121B1C" w:rsidRDefault="00253346" w:rsidP="00253346">
      <w:pPr>
        <w:pStyle w:val="NoSpacing"/>
        <w:rPr>
          <w:rFonts w:asciiTheme="minorHAnsi" w:hAnsiTheme="minorHAnsi" w:cstheme="minorHAnsi"/>
          <w:b/>
          <w:u w:val="single"/>
        </w:rPr>
      </w:pPr>
      <w:r w:rsidRPr="00121B1C">
        <w:rPr>
          <w:rFonts w:asciiTheme="minorHAnsi" w:hAnsiTheme="minorHAnsi" w:cstheme="minorHAnsi"/>
          <w:b/>
          <w:u w:val="single"/>
        </w:rPr>
        <w:t>Information</w:t>
      </w:r>
      <w:r>
        <w:rPr>
          <w:rFonts w:asciiTheme="minorHAnsi" w:hAnsiTheme="minorHAnsi" w:cstheme="minorHAnsi"/>
          <w:b/>
          <w:u w:val="single"/>
        </w:rPr>
        <w:t xml:space="preserve"> about You</w:t>
      </w:r>
    </w:p>
    <w:p w14:paraId="362DC384" w14:textId="77777777" w:rsidR="00253346" w:rsidRPr="00121B1C" w:rsidRDefault="00253346" w:rsidP="00253346">
      <w:pPr>
        <w:tabs>
          <w:tab w:val="left" w:pos="9000"/>
        </w:tabs>
        <w:rPr>
          <w:rFonts w:asciiTheme="minorHAnsi" w:hAnsiTheme="minorHAnsi" w:cstheme="minorHAnsi"/>
        </w:rPr>
      </w:pPr>
    </w:p>
    <w:p w14:paraId="14B26DD1" w14:textId="77777777" w:rsidR="00253346" w:rsidRPr="00121B1C" w:rsidRDefault="00253346" w:rsidP="00253346">
      <w:pPr>
        <w:tabs>
          <w:tab w:val="left" w:pos="9000"/>
        </w:tabs>
        <w:rPr>
          <w:rFonts w:asciiTheme="minorHAnsi" w:hAnsiTheme="minorHAnsi" w:cstheme="minorHAnsi"/>
          <w:b/>
        </w:rPr>
      </w:pPr>
      <w:r w:rsidRPr="00121B1C">
        <w:rPr>
          <w:rFonts w:asciiTheme="minorHAnsi" w:hAnsiTheme="minorHAnsi" w:cstheme="minorHAnsi"/>
          <w:b/>
        </w:rPr>
        <w:t xml:space="preserve">1. Your details </w:t>
      </w:r>
    </w:p>
    <w:p w14:paraId="1C2BB867" w14:textId="77777777" w:rsidR="00253346" w:rsidRDefault="00064465" w:rsidP="00253346">
      <w:pPr>
        <w:pStyle w:val="ListParagraph"/>
        <w:numPr>
          <w:ilvl w:val="0"/>
          <w:numId w:val="8"/>
        </w:numPr>
        <w:tabs>
          <w:tab w:val="left" w:pos="9000"/>
        </w:tabs>
        <w:rPr>
          <w:rFonts w:asciiTheme="minorHAnsi" w:hAnsiTheme="minorHAnsi" w:cstheme="minorHAnsi"/>
        </w:rPr>
      </w:pPr>
      <w:r w:rsidRPr="00064465">
        <w:rPr>
          <w:rFonts w:asciiTheme="minorHAnsi" w:hAnsiTheme="minorHAnsi" w:cstheme="minorHAnsi"/>
          <w:noProof/>
          <w:lang w:eastAsia="en-GB"/>
        </w:rPr>
        <mc:AlternateContent>
          <mc:Choice Requires="wps">
            <w:drawing>
              <wp:anchor distT="45720" distB="45720" distL="114300" distR="114300" simplePos="0" relativeHeight="251663360" behindDoc="0" locked="0" layoutInCell="1" allowOverlap="1" wp14:anchorId="2E377326" wp14:editId="20494DED">
                <wp:simplePos x="0" y="0"/>
                <wp:positionH relativeFrom="column">
                  <wp:posOffset>118110</wp:posOffset>
                </wp:positionH>
                <wp:positionV relativeFrom="paragraph">
                  <wp:posOffset>473075</wp:posOffset>
                </wp:positionV>
                <wp:extent cx="5784850" cy="501650"/>
                <wp:effectExtent l="0" t="0" r="254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4850" cy="501650"/>
                        </a:xfrm>
                        <a:prstGeom prst="rect">
                          <a:avLst/>
                        </a:prstGeom>
                        <a:solidFill>
                          <a:srgbClr val="FFFFFF"/>
                        </a:solidFill>
                        <a:ln w="9525">
                          <a:solidFill>
                            <a:srgbClr val="000000"/>
                          </a:solidFill>
                          <a:miter lim="800000"/>
                          <a:headEnd/>
                          <a:tailEnd/>
                        </a:ln>
                      </wps:spPr>
                      <wps:txbx>
                        <w:txbxContent>
                          <w:p w14:paraId="131446EB" w14:textId="72F751BD" w:rsidR="00064465" w:rsidRDefault="002F5711">
                            <w:r>
                              <w:t>Dr. Danny Bruna</w:t>
                            </w:r>
                          </w:p>
                          <w:p w14:paraId="618FB59E" w14:textId="0CD4D191" w:rsidR="002F5711" w:rsidRDefault="002F5711">
                            <w:r>
                              <w:t>Doctor of Information Techn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377326" id="_x0000_t202" coordsize="21600,21600" o:spt="202" path="m,l,21600r21600,l21600,xe">
                <v:stroke joinstyle="miter"/>
                <v:path gradientshapeok="t" o:connecttype="rect"/>
              </v:shapetype>
              <v:shape id="_x0000_s1027" type="#_x0000_t202" style="position:absolute;left:0;text-align:left;margin-left:9.3pt;margin-top:37.25pt;width:455.5pt;height:39.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">
                <v:textbox>
                  <w:txbxContent>
                    <w:p w14:paraId="131446EB" w14:textId="72F751BD" w:rsidR="00064465" w:rsidRDefault="002F5711">
                      <w:r>
                        <w:t>Dr. Danny Bruna</w:t>
                      </w:r>
                    </w:p>
                    <w:p w14:paraId="618FB59E" w14:textId="0CD4D191" w:rsidR="002F5711" w:rsidRDefault="002F5711">
                      <w:r>
                        <w:t>Doctor of Information Technology</w:t>
                      </w:r>
                    </w:p>
                  </w:txbxContent>
                </v:textbox>
                <w10:wrap type="square"/>
              </v:shape>
            </w:pict>
          </mc:Fallback>
        </mc:AlternateContent>
      </w:r>
      <w:r w:rsidR="00253346" w:rsidRPr="00121B1C">
        <w:rPr>
          <w:rFonts w:asciiTheme="minorHAnsi" w:hAnsiTheme="minorHAnsi" w:cstheme="minorHAnsi"/>
        </w:rPr>
        <w:t>Title, name and affiliation/job title together with your contact details. Please do not provide us with any sensitive personal data.</w:t>
      </w:r>
    </w:p>
    <w:p w14:paraId="544E1A36" w14:textId="77777777" w:rsidR="00064465" w:rsidRPr="00064465" w:rsidRDefault="00064465" w:rsidP="00064465">
      <w:pPr>
        <w:tabs>
          <w:tab w:val="left" w:pos="9000"/>
        </w:tabs>
        <w:rPr>
          <w:rFonts w:asciiTheme="minorHAnsi" w:hAnsiTheme="minorHAnsi" w:cstheme="minorHAnsi"/>
        </w:rPr>
      </w:pPr>
    </w:p>
    <w:p w14:paraId="53507ECE" w14:textId="77777777" w:rsidR="00253346" w:rsidRPr="00121B1C" w:rsidRDefault="00253346" w:rsidP="00253346">
      <w:pPr>
        <w:tabs>
          <w:tab w:val="left" w:pos="9000"/>
        </w:tabs>
        <w:rPr>
          <w:rFonts w:asciiTheme="minorHAnsi" w:hAnsiTheme="minorHAnsi" w:cstheme="minorHAnsi"/>
        </w:rPr>
      </w:pPr>
    </w:p>
    <w:p w14:paraId="521D81F9" w14:textId="77777777" w:rsidR="00253346" w:rsidRPr="00121B1C" w:rsidRDefault="00253346" w:rsidP="00253346">
      <w:pPr>
        <w:tabs>
          <w:tab w:val="left" w:pos="9000"/>
        </w:tabs>
        <w:rPr>
          <w:rFonts w:asciiTheme="minorHAnsi" w:hAnsiTheme="minorHAnsi" w:cstheme="minorHAnsi"/>
          <w:b/>
        </w:rPr>
      </w:pPr>
      <w:r w:rsidRPr="00121B1C">
        <w:rPr>
          <w:rFonts w:asciiTheme="minorHAnsi" w:hAnsiTheme="minorHAnsi" w:cstheme="minorHAnsi"/>
          <w:b/>
        </w:rPr>
        <w:t xml:space="preserve">2.  Biographical note: </w:t>
      </w:r>
    </w:p>
    <w:p w14:paraId="510FFED4" w14:textId="77777777" w:rsidR="00425D3C" w:rsidRDefault="00425D3C" w:rsidP="00425D3C">
      <w:pPr>
        <w:pStyle w:val="BodyText"/>
        <w:tabs>
          <w:tab w:val="left" w:pos="9000"/>
        </w:tabs>
        <w:ind w:left="360"/>
        <w:rPr>
          <w:rFonts w:asciiTheme="minorHAnsi" w:hAnsiTheme="minorHAnsi" w:cstheme="minorHAnsi"/>
        </w:rPr>
      </w:pPr>
    </w:p>
    <w:p w14:paraId="6DAFEEE4" w14:textId="77777777" w:rsidR="00253346" w:rsidRPr="00121B1C" w:rsidRDefault="00253346" w:rsidP="00425D3C">
      <w:pPr>
        <w:pStyle w:val="BodyText"/>
        <w:tabs>
          <w:tab w:val="left" w:pos="9000"/>
        </w:tabs>
        <w:ind w:left="360"/>
        <w:rPr>
          <w:rFonts w:asciiTheme="minorHAnsi" w:hAnsiTheme="minorHAnsi" w:cstheme="minorHAnsi"/>
        </w:rPr>
      </w:pPr>
      <w:r w:rsidRPr="00121B1C">
        <w:rPr>
          <w:rFonts w:asciiTheme="minorHAnsi" w:hAnsiTheme="minorHAnsi" w:cstheme="minorHAnsi"/>
        </w:rPr>
        <w:t>Please provide a short (up to 50 words) biographical note on your current position and any other positions or details of previous books that are relevant to the proposed project.</w:t>
      </w:r>
    </w:p>
    <w:p w14:paraId="116CA5E7" w14:textId="77777777" w:rsidR="00425D3C" w:rsidRDefault="00425D3C" w:rsidP="00425D3C">
      <w:pPr>
        <w:pStyle w:val="BodyText"/>
        <w:tabs>
          <w:tab w:val="left" w:pos="9000"/>
        </w:tabs>
        <w:ind w:left="360"/>
        <w:rPr>
          <w:rFonts w:asciiTheme="minorHAnsi" w:hAnsiTheme="minorHAnsi" w:cstheme="minorHAnsi"/>
        </w:rPr>
      </w:pPr>
    </w:p>
    <w:p w14:paraId="1025592D" w14:textId="77777777" w:rsidR="00253346" w:rsidRDefault="00064465" w:rsidP="00425D3C">
      <w:pPr>
        <w:pStyle w:val="BodyText"/>
        <w:tabs>
          <w:tab w:val="left" w:pos="9000"/>
        </w:tabs>
        <w:ind w:left="360"/>
        <w:rPr>
          <w:rFonts w:asciiTheme="minorHAnsi" w:hAnsiTheme="minorHAnsi" w:cstheme="minorHAnsi"/>
        </w:rPr>
      </w:pPr>
      <w:r w:rsidRPr="00064465">
        <w:rPr>
          <w:rFonts w:asciiTheme="minorHAnsi" w:hAnsiTheme="minorHAnsi" w:cstheme="minorHAnsi"/>
          <w:noProof/>
          <w:lang w:val="en-GB" w:eastAsia="en-GB"/>
        </w:rPr>
        <mc:AlternateContent>
          <mc:Choice Requires="wps">
            <w:drawing>
              <wp:anchor distT="45720" distB="45720" distL="114300" distR="114300" simplePos="0" relativeHeight="251665408" behindDoc="0" locked="0" layoutInCell="1" allowOverlap="1" wp14:anchorId="373F3DC3" wp14:editId="10313251">
                <wp:simplePos x="0" y="0"/>
                <wp:positionH relativeFrom="margin">
                  <wp:posOffset>181610</wp:posOffset>
                </wp:positionH>
                <wp:positionV relativeFrom="paragraph">
                  <wp:posOffset>316865</wp:posOffset>
                </wp:positionV>
                <wp:extent cx="5803900" cy="673100"/>
                <wp:effectExtent l="0" t="0" r="25400" b="1270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3900" cy="673100"/>
                        </a:xfrm>
                        <a:prstGeom prst="rect">
                          <a:avLst/>
                        </a:prstGeom>
                        <a:solidFill>
                          <a:srgbClr val="FFFFFF"/>
                        </a:solidFill>
                        <a:ln w="9525">
                          <a:solidFill>
                            <a:srgbClr val="000000"/>
                          </a:solidFill>
                          <a:miter lim="800000"/>
                          <a:headEnd/>
                          <a:tailEnd/>
                        </a:ln>
                      </wps:spPr>
                      <wps:txbx>
                        <w:txbxContent>
                          <w:p w14:paraId="45B38573" w14:textId="453673E6" w:rsidR="00064465" w:rsidRDefault="002F5711">
                            <w:r w:rsidRPr="002F5711">
                              <w:t>A US Army veteran and holder of a Doctor of Information Technology with specialization in Information Assurance and Cybersecurity. Proficiently transitioned from armed security officer roles to becoming a skilled tech support professional at Best Buy's Geek Squad. A testament to dedication and adaptability in both military and tech secto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3F3DC3" id="_x0000_s1028" type="#_x0000_t202" style="position:absolute;left:0;text-align:left;margin-left:14.3pt;margin-top:24.95pt;width:457pt;height:53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">
                <v:textbox>
                  <w:txbxContent>
                    <w:p w14:paraId="45B38573" w14:textId="453673E6" w:rsidR="00064465" w:rsidRDefault="002F5711">
                      <w:r w:rsidRPr="002F5711">
                        <w:t>A US Army veteran and holder of a Doctor of Information Technology with specialization in Information Assurance and Cybersecurity. Proficiently transitioned from armed security officer roles to becoming a skilled tech support professional at Best Buy's Geek Squad. A testament to dedication and adaptability in both military and tech sectors.</w:t>
                      </w:r>
                    </w:p>
                  </w:txbxContent>
                </v:textbox>
                <w10:wrap type="square" anchorx="margin"/>
              </v:shape>
            </w:pict>
          </mc:Fallback>
        </mc:AlternateContent>
      </w:r>
      <w:r w:rsidR="00253346" w:rsidRPr="00121B1C">
        <w:rPr>
          <w:rFonts w:asciiTheme="minorHAnsi" w:hAnsiTheme="minorHAnsi" w:cstheme="minorHAnsi"/>
        </w:rPr>
        <w:t>Include details of any personal websites or social media activity relevant for your book and its promotion.</w:t>
      </w:r>
    </w:p>
    <w:p w14:paraId="03DAC70D" w14:textId="77777777" w:rsidR="00064465" w:rsidRDefault="00064465" w:rsidP="00425D3C">
      <w:pPr>
        <w:pStyle w:val="BodyText"/>
        <w:tabs>
          <w:tab w:val="left" w:pos="9000"/>
        </w:tabs>
        <w:ind w:left="360"/>
        <w:rPr>
          <w:rFonts w:asciiTheme="minorHAnsi" w:hAnsiTheme="minorHAnsi" w:cstheme="minorHAnsi"/>
        </w:rPr>
      </w:pPr>
    </w:p>
    <w:p w14:paraId="7B12FDEF" w14:textId="77777777" w:rsidR="00064465" w:rsidRPr="00121B1C" w:rsidRDefault="00064465" w:rsidP="00425D3C">
      <w:pPr>
        <w:pStyle w:val="BodyText"/>
        <w:tabs>
          <w:tab w:val="left" w:pos="9000"/>
        </w:tabs>
        <w:ind w:left="360"/>
        <w:rPr>
          <w:rFonts w:asciiTheme="minorHAnsi" w:hAnsiTheme="minorHAnsi" w:cstheme="minorHAnsi"/>
        </w:rPr>
      </w:pPr>
    </w:p>
    <w:p w14:paraId="22A4AD37" w14:textId="77777777" w:rsidR="00253346" w:rsidRDefault="00253346" w:rsidP="00086C63">
      <w:pPr>
        <w:pStyle w:val="NoSpacing"/>
        <w:rPr>
          <w:rFonts w:asciiTheme="minorHAnsi" w:hAnsiTheme="minorHAnsi" w:cstheme="minorHAnsi"/>
          <w:b/>
          <w:u w:val="single"/>
        </w:rPr>
      </w:pPr>
    </w:p>
    <w:p w14:paraId="2295E655" w14:textId="77777777" w:rsidR="00420422" w:rsidRPr="00121B1C" w:rsidRDefault="00420422" w:rsidP="00086C63">
      <w:pPr>
        <w:pStyle w:val="NoSpacing"/>
        <w:rPr>
          <w:rFonts w:asciiTheme="minorHAnsi" w:hAnsiTheme="minorHAnsi" w:cstheme="minorHAnsi"/>
          <w:b/>
          <w:u w:val="single"/>
        </w:rPr>
      </w:pPr>
      <w:r w:rsidRPr="00121B1C">
        <w:rPr>
          <w:rFonts w:asciiTheme="minorHAnsi" w:hAnsiTheme="minorHAnsi" w:cstheme="minorHAnsi"/>
          <w:b/>
          <w:u w:val="single"/>
        </w:rPr>
        <w:t>Information</w:t>
      </w:r>
      <w:r w:rsidR="00AF7A5B" w:rsidRPr="00121B1C">
        <w:rPr>
          <w:rFonts w:asciiTheme="minorHAnsi" w:hAnsiTheme="minorHAnsi" w:cstheme="minorHAnsi"/>
          <w:b/>
          <w:u w:val="single"/>
        </w:rPr>
        <w:t xml:space="preserve"> </w:t>
      </w:r>
      <w:r w:rsidR="00604C55" w:rsidRPr="00121B1C">
        <w:rPr>
          <w:rFonts w:asciiTheme="minorHAnsi" w:hAnsiTheme="minorHAnsi" w:cstheme="minorHAnsi"/>
          <w:b/>
          <w:u w:val="single"/>
        </w:rPr>
        <w:t>about</w:t>
      </w:r>
      <w:r w:rsidR="00AF7A5B" w:rsidRPr="00121B1C">
        <w:rPr>
          <w:rFonts w:asciiTheme="minorHAnsi" w:hAnsiTheme="minorHAnsi" w:cstheme="minorHAnsi"/>
          <w:b/>
          <w:u w:val="single"/>
        </w:rPr>
        <w:t xml:space="preserve"> Your Book</w:t>
      </w:r>
    </w:p>
    <w:p w14:paraId="6BB20C10" w14:textId="77777777" w:rsidR="00152AB5" w:rsidRPr="00121B1C" w:rsidRDefault="00152AB5" w:rsidP="00420422">
      <w:pPr>
        <w:tabs>
          <w:tab w:val="left" w:pos="9000"/>
        </w:tabs>
        <w:rPr>
          <w:rFonts w:asciiTheme="minorHAnsi" w:hAnsiTheme="minorHAnsi" w:cstheme="minorHAnsi"/>
          <w:b/>
        </w:rPr>
      </w:pPr>
    </w:p>
    <w:p w14:paraId="2885C311" w14:textId="77777777" w:rsidR="00152AB5" w:rsidRPr="00121B1C" w:rsidRDefault="00604C55" w:rsidP="00420422">
      <w:pPr>
        <w:tabs>
          <w:tab w:val="left" w:pos="9000"/>
        </w:tabs>
        <w:rPr>
          <w:rFonts w:asciiTheme="minorHAnsi" w:hAnsiTheme="minorHAnsi" w:cstheme="minorHAnsi"/>
          <w:b/>
        </w:rPr>
      </w:pPr>
      <w:r w:rsidRPr="00121B1C">
        <w:rPr>
          <w:rFonts w:asciiTheme="minorHAnsi" w:hAnsiTheme="minorHAnsi" w:cstheme="minorHAnsi"/>
          <w:b/>
        </w:rPr>
        <w:t>1. Book Title and Subtitle</w:t>
      </w:r>
    </w:p>
    <w:p w14:paraId="2E992364" w14:textId="77777777" w:rsidR="00604C55" w:rsidRDefault="007D415E" w:rsidP="00420422">
      <w:pPr>
        <w:tabs>
          <w:tab w:val="left" w:pos="9000"/>
        </w:tabs>
        <w:rPr>
          <w:rFonts w:asciiTheme="minorHAnsi" w:hAnsiTheme="minorHAnsi" w:cstheme="minorHAnsi"/>
        </w:rPr>
      </w:pPr>
      <w:r w:rsidRPr="00121B1C">
        <w:rPr>
          <w:rFonts w:asciiTheme="minorHAnsi" w:hAnsiTheme="minorHAnsi" w:cstheme="minorHAnsi"/>
        </w:rPr>
        <w:t>Keep in mind this</w:t>
      </w:r>
      <w:r w:rsidR="00AF7A5B" w:rsidRPr="00121B1C">
        <w:rPr>
          <w:rFonts w:asciiTheme="minorHAnsi" w:hAnsiTheme="minorHAnsi" w:cstheme="minorHAnsi"/>
        </w:rPr>
        <w:t xml:space="preserve"> is how</w:t>
      </w:r>
      <w:r w:rsidR="003533FB" w:rsidRPr="00121B1C">
        <w:rPr>
          <w:rFonts w:asciiTheme="minorHAnsi" w:hAnsiTheme="minorHAnsi" w:cstheme="minorHAnsi"/>
        </w:rPr>
        <w:t xml:space="preserve"> the world discovers your book.  </w:t>
      </w:r>
    </w:p>
    <w:p w14:paraId="43EF805B" w14:textId="6672F3F4" w:rsidR="00425D3C" w:rsidRPr="00121B1C" w:rsidRDefault="002F5711" w:rsidP="002F5711">
      <w:pPr>
        <w:tabs>
          <w:tab w:val="left" w:pos="9000"/>
        </w:tabs>
        <w:jc w:val="center"/>
        <w:rPr>
          <w:rFonts w:asciiTheme="minorHAnsi" w:hAnsiTheme="minorHAnsi" w:cstheme="minorHAnsi"/>
        </w:rPr>
      </w:pPr>
      <w:r w:rsidRPr="002F5711">
        <w:rPr>
          <w:rFonts w:asciiTheme="minorHAnsi" w:hAnsiTheme="minorHAnsi" w:cstheme="minorHAnsi"/>
        </w:rPr>
        <w:t>Exploring Implementation of Wargaming Strategies Defense System Administrators</w:t>
      </w:r>
    </w:p>
    <w:p w14:paraId="561BF268" w14:textId="77777777" w:rsidR="00604C55" w:rsidRPr="00425D3C" w:rsidRDefault="00AF7A5B" w:rsidP="00425D3C">
      <w:pPr>
        <w:tabs>
          <w:tab w:val="left" w:pos="9000"/>
        </w:tabs>
        <w:ind w:left="360"/>
        <w:rPr>
          <w:rFonts w:asciiTheme="minorHAnsi" w:hAnsiTheme="minorHAnsi" w:cstheme="minorHAnsi"/>
        </w:rPr>
      </w:pPr>
      <w:r w:rsidRPr="00425D3C">
        <w:rPr>
          <w:rFonts w:asciiTheme="minorHAnsi" w:hAnsiTheme="minorHAnsi" w:cstheme="minorHAnsi"/>
        </w:rPr>
        <w:lastRenderedPageBreak/>
        <w:t>How will</w:t>
      </w:r>
      <w:r w:rsidR="003533FB" w:rsidRPr="00425D3C">
        <w:rPr>
          <w:rFonts w:asciiTheme="minorHAnsi" w:hAnsiTheme="minorHAnsi" w:cstheme="minorHAnsi"/>
        </w:rPr>
        <w:t xml:space="preserve"> people will search for it?  </w:t>
      </w:r>
    </w:p>
    <w:p w14:paraId="092F6756" w14:textId="77777777" w:rsidR="00604C55" w:rsidRPr="00425D3C" w:rsidRDefault="00512E0B" w:rsidP="00425D3C">
      <w:pPr>
        <w:tabs>
          <w:tab w:val="left" w:pos="9000"/>
        </w:tabs>
        <w:ind w:left="360"/>
        <w:rPr>
          <w:rFonts w:asciiTheme="minorHAnsi" w:hAnsiTheme="minorHAnsi" w:cstheme="minorHAnsi"/>
        </w:rPr>
      </w:pPr>
      <w:r w:rsidRPr="00512E0B">
        <w:rPr>
          <w:rFonts w:asciiTheme="minorHAnsi" w:hAnsiTheme="minorHAnsi" w:cstheme="minorHAnsi"/>
        </w:rPr>
        <w:t xml:space="preserve">Which 5 key words best describe your book, its subject and approach? </w:t>
      </w:r>
      <w:r w:rsidR="003533FB" w:rsidRPr="00425D3C">
        <w:rPr>
          <w:rFonts w:asciiTheme="minorHAnsi" w:hAnsiTheme="minorHAnsi" w:cstheme="minorHAnsi"/>
        </w:rPr>
        <w:t xml:space="preserve">Is there one key, critical phrase? Is your title already taken by a key competitor?  </w:t>
      </w:r>
    </w:p>
    <w:p w14:paraId="7A9C02C4" w14:textId="77777777" w:rsidR="00420422" w:rsidRDefault="005D5481" w:rsidP="00425D3C">
      <w:pPr>
        <w:tabs>
          <w:tab w:val="left" w:pos="9000"/>
        </w:tabs>
        <w:ind w:left="360"/>
        <w:rPr>
          <w:rFonts w:asciiTheme="minorHAnsi" w:hAnsiTheme="minorHAnsi" w:cstheme="minorHAnsi"/>
        </w:rPr>
      </w:pPr>
      <w:r w:rsidRPr="005D5481">
        <w:rPr>
          <w:rFonts w:asciiTheme="minorHAnsi" w:hAnsiTheme="minorHAnsi" w:cstheme="minorHAnsi"/>
          <w:noProof/>
          <w:lang w:eastAsia="en-GB"/>
        </w:rPr>
        <mc:AlternateContent>
          <mc:Choice Requires="wps">
            <w:drawing>
              <wp:anchor distT="45720" distB="45720" distL="114300" distR="114300" simplePos="0" relativeHeight="251667456" behindDoc="0" locked="0" layoutInCell="1" allowOverlap="1" wp14:anchorId="4A64040C" wp14:editId="79FC2A28">
                <wp:simplePos x="0" y="0"/>
                <wp:positionH relativeFrom="column">
                  <wp:posOffset>187960</wp:posOffset>
                </wp:positionH>
                <wp:positionV relativeFrom="paragraph">
                  <wp:posOffset>313690</wp:posOffset>
                </wp:positionV>
                <wp:extent cx="5721350" cy="736600"/>
                <wp:effectExtent l="0" t="0" r="12700" b="2540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0" cy="736600"/>
                        </a:xfrm>
                        <a:prstGeom prst="rect">
                          <a:avLst/>
                        </a:prstGeom>
                        <a:solidFill>
                          <a:srgbClr val="FFFFFF"/>
                        </a:solidFill>
                        <a:ln w="9525">
                          <a:solidFill>
                            <a:srgbClr val="000000"/>
                          </a:solidFill>
                          <a:miter lim="800000"/>
                          <a:headEnd/>
                          <a:tailEnd/>
                        </a:ln>
                      </wps:spPr>
                      <wps:txbx>
                        <w:txbxContent>
                          <w:p w14:paraId="6D066E08" w14:textId="640DECC9" w:rsidR="005D5481" w:rsidRDefault="002F5711">
                            <w:r>
                              <w:t>Wargaming, data breaches, business administrators, cybersecurity, qualitative inqui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64040C" id="_x0000_s1029" type="#_x0000_t202" style="position:absolute;left:0;text-align:left;margin-left:14.8pt;margin-top:24.7pt;width:450.5pt;height:58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">
                <v:textbox>
                  <w:txbxContent>
                    <w:p w14:paraId="6D066E08" w14:textId="640DECC9" w:rsidR="005D5481" w:rsidRDefault="002F5711">
                      <w:r>
                        <w:t>Wargaming, data breaches, business administrators, cybersecurity, qualitative inquiry</w:t>
                      </w:r>
                    </w:p>
                  </w:txbxContent>
                </v:textbox>
                <w10:wrap type="square"/>
              </v:shape>
            </w:pict>
          </mc:Fallback>
        </mc:AlternateContent>
      </w:r>
      <w:r w:rsidR="003533FB" w:rsidRPr="00425D3C">
        <w:rPr>
          <w:rFonts w:asciiTheme="minorHAnsi" w:hAnsiTheme="minorHAnsi" w:cstheme="minorHAnsi"/>
        </w:rPr>
        <w:t>Does it clearly indicate what your book is about?</w:t>
      </w:r>
      <w:r w:rsidR="00FE4FB0" w:rsidRPr="00425D3C">
        <w:rPr>
          <w:rFonts w:asciiTheme="minorHAnsi" w:hAnsiTheme="minorHAnsi" w:cstheme="minorHAnsi"/>
        </w:rPr>
        <w:t xml:space="preserve"> Which course/s it might be used for?</w:t>
      </w:r>
      <w:r w:rsidR="00AF7A5B" w:rsidRPr="00425D3C">
        <w:rPr>
          <w:rFonts w:asciiTheme="minorHAnsi" w:hAnsiTheme="minorHAnsi" w:cstheme="minorHAnsi"/>
        </w:rPr>
        <w:t xml:space="preserve"> </w:t>
      </w:r>
    </w:p>
    <w:p w14:paraId="4E22FFB4" w14:textId="77777777" w:rsidR="005D5481" w:rsidRDefault="005D5481" w:rsidP="00425D3C">
      <w:pPr>
        <w:tabs>
          <w:tab w:val="left" w:pos="9000"/>
        </w:tabs>
        <w:ind w:left="360"/>
        <w:rPr>
          <w:rFonts w:asciiTheme="minorHAnsi" w:hAnsiTheme="minorHAnsi" w:cstheme="minorHAnsi"/>
        </w:rPr>
      </w:pPr>
    </w:p>
    <w:p w14:paraId="2FB888D0" w14:textId="77777777" w:rsidR="007E12AA" w:rsidRPr="007E12AA" w:rsidRDefault="007E12AA" w:rsidP="007E12AA">
      <w:pPr>
        <w:pStyle w:val="ListParagraph"/>
        <w:tabs>
          <w:tab w:val="left" w:pos="9000"/>
        </w:tabs>
        <w:rPr>
          <w:rFonts w:asciiTheme="minorHAnsi" w:hAnsiTheme="minorHAnsi" w:cstheme="minorHAnsi"/>
        </w:rPr>
      </w:pPr>
    </w:p>
    <w:p w14:paraId="55656708" w14:textId="77777777" w:rsidR="00152AB5" w:rsidRDefault="00604C55" w:rsidP="00420422">
      <w:pPr>
        <w:tabs>
          <w:tab w:val="left" w:pos="9000"/>
        </w:tabs>
        <w:rPr>
          <w:rFonts w:asciiTheme="minorHAnsi" w:hAnsiTheme="minorHAnsi" w:cstheme="minorHAnsi"/>
          <w:b/>
        </w:rPr>
      </w:pPr>
      <w:r w:rsidRPr="00121B1C">
        <w:rPr>
          <w:rFonts w:asciiTheme="minorHAnsi" w:hAnsiTheme="minorHAnsi" w:cstheme="minorHAnsi"/>
          <w:b/>
        </w:rPr>
        <w:t>2. Summary</w:t>
      </w:r>
    </w:p>
    <w:p w14:paraId="2E2E8515" w14:textId="77777777" w:rsidR="00425D3C" w:rsidRPr="007E12AA" w:rsidRDefault="00425D3C" w:rsidP="00420422">
      <w:pPr>
        <w:tabs>
          <w:tab w:val="left" w:pos="9000"/>
        </w:tabs>
        <w:rPr>
          <w:rFonts w:asciiTheme="minorHAnsi" w:hAnsiTheme="minorHAnsi" w:cstheme="minorHAnsi"/>
          <w:b/>
        </w:rPr>
      </w:pPr>
    </w:p>
    <w:p w14:paraId="49B4550A" w14:textId="77777777" w:rsidR="00AF7A5B" w:rsidRDefault="00524CE1" w:rsidP="00425D3C">
      <w:pPr>
        <w:tabs>
          <w:tab w:val="left" w:pos="9000"/>
        </w:tabs>
        <w:ind w:left="360"/>
        <w:rPr>
          <w:rFonts w:asciiTheme="minorHAnsi" w:hAnsiTheme="minorHAnsi" w:cstheme="minorHAnsi"/>
        </w:rPr>
      </w:pPr>
      <w:r w:rsidRPr="00524CE1">
        <w:rPr>
          <w:rFonts w:asciiTheme="minorHAnsi" w:hAnsiTheme="minorHAnsi" w:cstheme="minorHAnsi"/>
          <w:i/>
          <w:noProof/>
          <w:lang w:eastAsia="en-GB"/>
        </w:rPr>
        <mc:AlternateContent>
          <mc:Choice Requires="wps">
            <w:drawing>
              <wp:anchor distT="45720" distB="45720" distL="114300" distR="114300" simplePos="0" relativeHeight="251669504" behindDoc="0" locked="0" layoutInCell="1" allowOverlap="1" wp14:anchorId="59EA2CA7" wp14:editId="07BFE0B5">
                <wp:simplePos x="0" y="0"/>
                <wp:positionH relativeFrom="column">
                  <wp:posOffset>162560</wp:posOffset>
                </wp:positionH>
                <wp:positionV relativeFrom="paragraph">
                  <wp:posOffset>375285</wp:posOffset>
                </wp:positionV>
                <wp:extent cx="5848350" cy="1404620"/>
                <wp:effectExtent l="0" t="0" r="19050" b="266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1404620"/>
                        </a:xfrm>
                        <a:prstGeom prst="rect">
                          <a:avLst/>
                        </a:prstGeom>
                        <a:solidFill>
                          <a:srgbClr val="FFFFFF"/>
                        </a:solidFill>
                        <a:ln w="9525">
                          <a:solidFill>
                            <a:srgbClr val="000000"/>
                          </a:solidFill>
                          <a:miter lim="800000"/>
                          <a:headEnd/>
                          <a:tailEnd/>
                        </a:ln>
                      </wps:spPr>
                      <wps:txbx>
                        <w:txbxContent>
                          <w:p w14:paraId="717EDD6C" w14:textId="7B0B6E65" w:rsidR="00524CE1" w:rsidRDefault="002F5711" w:rsidP="002F5711">
                            <w:r>
                              <w:t>Research effort to gain knowledge by identifying wargaming strategies used to address cyber threats on business contractor networks.</w:t>
                            </w:r>
                          </w:p>
                          <w:p w14:paraId="2B01701F" w14:textId="77777777" w:rsidR="00524CE1" w:rsidRDefault="00524CE1"/>
                          <w:p w14:paraId="713720B6" w14:textId="77777777" w:rsidR="00524CE1" w:rsidRDefault="00524CE1"/>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9EA2CA7" id="_x0000_s1030" type="#_x0000_t202" style="position:absolute;left:0;text-align:left;margin-left:12.8pt;margin-top:29.55pt;width:460.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">
                <v:textbox style="mso-fit-shape-to-text:t">
                  <w:txbxContent>
                    <w:p w14:paraId="717EDD6C" w14:textId="7B0B6E65" w:rsidR="00524CE1" w:rsidRDefault="002F5711" w:rsidP="002F5711">
                      <w:r>
                        <w:t>Research effort to gain knowledge by identifying wargaming strategies used to address cyber threats on business contractor networks.</w:t>
                      </w:r>
                    </w:p>
                    <w:p w14:paraId="2B01701F" w14:textId="77777777" w:rsidR="00524CE1" w:rsidRDefault="00524CE1"/>
                    <w:p w14:paraId="713720B6" w14:textId="77777777" w:rsidR="00524CE1" w:rsidRDefault="00524CE1"/>
                  </w:txbxContent>
                </v:textbox>
                <w10:wrap type="square"/>
              </v:shape>
            </w:pict>
          </mc:Fallback>
        </mc:AlternateContent>
      </w:r>
      <w:r w:rsidR="00152AB5" w:rsidRPr="00425D3C">
        <w:rPr>
          <w:rFonts w:asciiTheme="minorHAnsi" w:hAnsiTheme="minorHAnsi" w:cstheme="minorHAnsi"/>
        </w:rPr>
        <w:t>Please supply a one-line description of the book summing up its scope and content</w:t>
      </w:r>
      <w:r w:rsidR="002D4129" w:rsidRPr="00425D3C">
        <w:rPr>
          <w:rFonts w:asciiTheme="minorHAnsi" w:hAnsiTheme="minorHAnsi" w:cstheme="minorHAnsi"/>
        </w:rPr>
        <w:t>.</w:t>
      </w:r>
      <w:r w:rsidR="007E12AA" w:rsidRPr="00425D3C">
        <w:rPr>
          <w:rFonts w:asciiTheme="minorHAnsi" w:hAnsiTheme="minorHAnsi" w:cstheme="minorHAnsi"/>
        </w:rPr>
        <w:t xml:space="preserve"> Please focus on what is unique about the book.</w:t>
      </w:r>
    </w:p>
    <w:p w14:paraId="262F3561" w14:textId="77777777" w:rsidR="00524CE1" w:rsidRDefault="00524CE1" w:rsidP="00425D3C">
      <w:pPr>
        <w:tabs>
          <w:tab w:val="left" w:pos="9000"/>
        </w:tabs>
        <w:ind w:left="360"/>
        <w:rPr>
          <w:rFonts w:asciiTheme="minorHAnsi" w:hAnsiTheme="minorHAnsi" w:cstheme="minorHAnsi"/>
        </w:rPr>
      </w:pPr>
    </w:p>
    <w:p w14:paraId="7C1F8E6B" w14:textId="77777777" w:rsidR="00420422" w:rsidRDefault="00604C55" w:rsidP="00420422">
      <w:pPr>
        <w:tabs>
          <w:tab w:val="left" w:pos="9000"/>
        </w:tabs>
        <w:rPr>
          <w:rFonts w:asciiTheme="minorHAnsi" w:hAnsiTheme="minorHAnsi" w:cstheme="minorHAnsi"/>
          <w:b/>
        </w:rPr>
      </w:pPr>
      <w:r w:rsidRPr="00121B1C">
        <w:rPr>
          <w:rFonts w:asciiTheme="minorHAnsi" w:hAnsiTheme="minorHAnsi" w:cstheme="minorHAnsi"/>
          <w:b/>
        </w:rPr>
        <w:t>3. Description</w:t>
      </w:r>
    </w:p>
    <w:p w14:paraId="61A7AA50" w14:textId="77777777" w:rsidR="00425D3C" w:rsidRPr="00121B1C" w:rsidRDefault="00425D3C" w:rsidP="00420422">
      <w:pPr>
        <w:tabs>
          <w:tab w:val="left" w:pos="9000"/>
        </w:tabs>
        <w:rPr>
          <w:rFonts w:asciiTheme="minorHAnsi" w:hAnsiTheme="minorHAnsi" w:cstheme="minorHAnsi"/>
          <w:b/>
        </w:rPr>
      </w:pPr>
    </w:p>
    <w:p w14:paraId="783D9A3F" w14:textId="77777777" w:rsidR="00604C55" w:rsidRPr="00A61824" w:rsidRDefault="00420422" w:rsidP="00425D3C">
      <w:pPr>
        <w:pStyle w:val="BodyText"/>
        <w:tabs>
          <w:tab w:val="left" w:pos="9000"/>
        </w:tabs>
        <w:ind w:left="360"/>
        <w:rPr>
          <w:rFonts w:asciiTheme="minorHAnsi" w:hAnsiTheme="minorHAnsi" w:cstheme="minorHAnsi"/>
        </w:rPr>
      </w:pPr>
      <w:r w:rsidRPr="00121B1C">
        <w:rPr>
          <w:rFonts w:asciiTheme="minorHAnsi" w:hAnsiTheme="minorHAnsi" w:cstheme="minorHAnsi"/>
        </w:rPr>
        <w:t xml:space="preserve">Please write a </w:t>
      </w:r>
      <w:r w:rsidRPr="00A61824">
        <w:rPr>
          <w:rFonts w:asciiTheme="minorHAnsi" w:hAnsiTheme="minorHAnsi" w:cstheme="minorHAnsi"/>
        </w:rPr>
        <w:t>c</w:t>
      </w:r>
      <w:r w:rsidR="00AF7A5B" w:rsidRPr="00A61824">
        <w:rPr>
          <w:rFonts w:asciiTheme="minorHAnsi" w:hAnsiTheme="minorHAnsi" w:cstheme="minorHAnsi"/>
        </w:rPr>
        <w:t xml:space="preserve">oncise </w:t>
      </w:r>
      <w:r w:rsidR="00553353" w:rsidRPr="00A61824">
        <w:rPr>
          <w:rFonts w:asciiTheme="minorHAnsi" w:hAnsiTheme="minorHAnsi" w:cstheme="minorHAnsi"/>
        </w:rPr>
        <w:t>overview</w:t>
      </w:r>
      <w:r w:rsidR="00AF7A5B" w:rsidRPr="00A61824">
        <w:rPr>
          <w:rFonts w:asciiTheme="minorHAnsi" w:hAnsiTheme="minorHAnsi" w:cstheme="minorHAnsi"/>
        </w:rPr>
        <w:t xml:space="preserve"> of the book </w:t>
      </w:r>
      <w:r w:rsidR="00553353" w:rsidRPr="00A61824">
        <w:rPr>
          <w:rFonts w:asciiTheme="minorHAnsi" w:hAnsiTheme="minorHAnsi" w:cstheme="minorHAnsi"/>
        </w:rPr>
        <w:t xml:space="preserve">in </w:t>
      </w:r>
      <w:r w:rsidR="002D4129" w:rsidRPr="00A61824">
        <w:rPr>
          <w:rFonts w:asciiTheme="minorHAnsi" w:hAnsiTheme="minorHAnsi" w:cstheme="minorHAnsi"/>
        </w:rPr>
        <w:t xml:space="preserve">no more than </w:t>
      </w:r>
      <w:r w:rsidR="00AF7A5B" w:rsidRPr="00A61824">
        <w:rPr>
          <w:rFonts w:asciiTheme="minorHAnsi" w:hAnsiTheme="minorHAnsi" w:cstheme="minorHAnsi"/>
        </w:rPr>
        <w:t>250 words</w:t>
      </w:r>
      <w:r w:rsidR="00553353" w:rsidRPr="00A61824">
        <w:rPr>
          <w:rFonts w:asciiTheme="minorHAnsi" w:hAnsiTheme="minorHAnsi" w:cstheme="minorHAnsi"/>
        </w:rPr>
        <w:t>.</w:t>
      </w:r>
    </w:p>
    <w:p w14:paraId="6E536542" w14:textId="77777777" w:rsidR="00654453" w:rsidRPr="002872CE" w:rsidRDefault="00553353" w:rsidP="00425D3C">
      <w:pPr>
        <w:pStyle w:val="BodyText"/>
        <w:tabs>
          <w:tab w:val="left" w:pos="9000"/>
        </w:tabs>
        <w:ind w:left="360"/>
        <w:rPr>
          <w:rFonts w:asciiTheme="minorHAnsi" w:hAnsiTheme="minorHAnsi" w:cstheme="minorHAnsi"/>
          <w:b/>
        </w:rPr>
      </w:pPr>
      <w:r w:rsidRPr="00A61824">
        <w:rPr>
          <w:rFonts w:asciiTheme="minorHAnsi" w:hAnsiTheme="minorHAnsi" w:cstheme="minorHAnsi"/>
        </w:rPr>
        <w:t xml:space="preserve">Would people with </w:t>
      </w:r>
      <w:r w:rsidR="003533FB" w:rsidRPr="00A61824">
        <w:rPr>
          <w:rFonts w:asciiTheme="minorHAnsi" w:hAnsiTheme="minorHAnsi" w:cstheme="minorHAnsi"/>
        </w:rPr>
        <w:t>only a basic knowledge of the field und</w:t>
      </w:r>
      <w:r w:rsidR="00EA0947" w:rsidRPr="00A61824">
        <w:rPr>
          <w:rFonts w:asciiTheme="minorHAnsi" w:hAnsiTheme="minorHAnsi" w:cstheme="minorHAnsi"/>
        </w:rPr>
        <w:t>erstand what this book is about</w:t>
      </w:r>
      <w:r w:rsidRPr="00A61824">
        <w:rPr>
          <w:rFonts w:asciiTheme="minorHAnsi" w:hAnsiTheme="minorHAnsi" w:cstheme="minorHAnsi"/>
        </w:rPr>
        <w:t xml:space="preserve"> from your </w:t>
      </w:r>
      <w:r w:rsidRPr="002872CE">
        <w:rPr>
          <w:rFonts w:asciiTheme="minorHAnsi" w:hAnsiTheme="minorHAnsi" w:cstheme="minorHAnsi"/>
        </w:rPr>
        <w:t>description?</w:t>
      </w:r>
      <w:r w:rsidR="00654453" w:rsidRPr="002872CE">
        <w:rPr>
          <w:rFonts w:asciiTheme="minorHAnsi" w:hAnsiTheme="minorHAnsi" w:cstheme="minorHAnsi"/>
        </w:rPr>
        <w:t xml:space="preserve"> </w:t>
      </w:r>
    </w:p>
    <w:p w14:paraId="10609748" w14:textId="77777777" w:rsidR="00FE4FB0" w:rsidRPr="002872CE" w:rsidRDefault="00FE4FB0" w:rsidP="00425D3C">
      <w:pPr>
        <w:ind w:left="360"/>
        <w:rPr>
          <w:rFonts w:asciiTheme="minorHAnsi" w:hAnsiTheme="minorHAnsi" w:cstheme="minorHAnsi"/>
        </w:rPr>
      </w:pPr>
      <w:r w:rsidRPr="002872CE">
        <w:rPr>
          <w:rFonts w:asciiTheme="minorHAnsi" w:hAnsiTheme="minorHAnsi" w:cstheme="minorHAnsi"/>
        </w:rPr>
        <w:t>Will your text serve as a core/required text or as a supplemental/recommended one?</w:t>
      </w:r>
    </w:p>
    <w:p w14:paraId="649853D6" w14:textId="77777777" w:rsidR="00420422" w:rsidRPr="007E12AA" w:rsidRDefault="00654453" w:rsidP="00425D3C">
      <w:pPr>
        <w:pStyle w:val="BodyText"/>
        <w:tabs>
          <w:tab w:val="left" w:pos="9000"/>
        </w:tabs>
        <w:ind w:left="360"/>
        <w:rPr>
          <w:rFonts w:asciiTheme="minorHAnsi" w:hAnsiTheme="minorHAnsi" w:cstheme="minorHAnsi"/>
          <w:b/>
        </w:rPr>
      </w:pPr>
      <w:r w:rsidRPr="002872CE">
        <w:rPr>
          <w:rFonts w:asciiTheme="minorHAnsi" w:hAnsiTheme="minorHAnsi" w:cstheme="minorHAnsi"/>
        </w:rPr>
        <w:t>Remember this needs to be clear, informative and persuasive, suitable for use as the book’s marketing copy.</w:t>
      </w:r>
    </w:p>
    <w:p w14:paraId="42D518CD" w14:textId="77777777" w:rsidR="007E12AA" w:rsidRDefault="00290217" w:rsidP="00425D3C">
      <w:pPr>
        <w:ind w:left="360"/>
        <w:rPr>
          <w:rFonts w:asciiTheme="minorHAnsi" w:eastAsia="Times New Roman" w:hAnsiTheme="minorHAnsi" w:cstheme="minorHAnsi"/>
        </w:rPr>
      </w:pPr>
      <w:r w:rsidRPr="00290217">
        <w:rPr>
          <w:rFonts w:asciiTheme="minorHAnsi" w:eastAsia="Times New Roman" w:hAnsiTheme="minorHAnsi" w:cstheme="minorHAnsi"/>
          <w:noProof/>
          <w:lang w:eastAsia="en-GB"/>
        </w:rPr>
        <mc:AlternateContent>
          <mc:Choice Requires="wps">
            <w:drawing>
              <wp:anchor distT="45720" distB="45720" distL="114300" distR="114300" simplePos="0" relativeHeight="251671552" behindDoc="0" locked="0" layoutInCell="1" allowOverlap="1" wp14:anchorId="671C31A7" wp14:editId="3FA9D2D2">
                <wp:simplePos x="0" y="0"/>
                <wp:positionH relativeFrom="column">
                  <wp:posOffset>257810</wp:posOffset>
                </wp:positionH>
                <wp:positionV relativeFrom="paragraph">
                  <wp:posOffset>266065</wp:posOffset>
                </wp:positionV>
                <wp:extent cx="5772150" cy="698500"/>
                <wp:effectExtent l="0" t="0" r="19050" b="254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698500"/>
                        </a:xfrm>
                        <a:prstGeom prst="rect">
                          <a:avLst/>
                        </a:prstGeom>
                        <a:solidFill>
                          <a:srgbClr val="FFFFFF"/>
                        </a:solidFill>
                        <a:ln w="9525">
                          <a:solidFill>
                            <a:srgbClr val="000000"/>
                          </a:solidFill>
                          <a:miter lim="800000"/>
                          <a:headEnd/>
                          <a:tailEnd/>
                        </a:ln>
                      </wps:spPr>
                      <wps:txbx>
                        <w:txbxContent>
                          <w:p w14:paraId="42645E4E" w14:textId="77777777" w:rsidR="002F5711" w:rsidRDefault="002F5711" w:rsidP="002F5711">
                            <w:r>
                              <w:t>Unlocking Cyber Defense: A Comprehensive Study on Wargaming Strategies for Business Contractors</w:t>
                            </w:r>
                          </w:p>
                          <w:p w14:paraId="1F829F8B" w14:textId="77777777" w:rsidR="002F5711" w:rsidRDefault="002F5711" w:rsidP="002F5711"/>
                          <w:p w14:paraId="712F5CBA" w14:textId="77777777" w:rsidR="002F5711" w:rsidRDefault="002F5711" w:rsidP="002F5711">
                            <w:r>
                              <w:t>In an era dominated by technology, safeguarding business contractor networks against cyber threats has become a paramount challenge. This groundbreaking research project delves into the intricacies of wargaming strategies as a powerful tool to counter data breaches and cyber-attacks on these vital networks.</w:t>
                            </w:r>
                          </w:p>
                          <w:p w14:paraId="4105457B" w14:textId="77777777" w:rsidR="002F5711" w:rsidRDefault="002F5711" w:rsidP="002F5711"/>
                          <w:p w14:paraId="0247478B" w14:textId="77777777" w:rsidR="002F5711" w:rsidRDefault="002F5711" w:rsidP="002F5711">
                            <w:r>
                              <w:t>Problem: The modern landscape witnesses a persistent onslaught of cyber threats targeting business contractor computer networks. This capstone initiative stems from the crucial need to fortify these networks against such vulnerabilities. The research aims to empower systems administrators with the prowess of wargaming techniques.</w:t>
                            </w:r>
                          </w:p>
                          <w:p w14:paraId="03905A65" w14:textId="77777777" w:rsidR="002F5711" w:rsidRDefault="002F5711" w:rsidP="002F5711"/>
                          <w:p w14:paraId="53E87F54" w14:textId="77777777" w:rsidR="002F5711" w:rsidRDefault="002F5711" w:rsidP="002F5711">
                            <w:r>
                              <w:t>Purpose: With a clear focus on business wargaming strategies, this research is a beacon of light in the ever-evolving domain of cybersecurity. It strives to explore and understand how defense contractors employ these strategies to erect digital fortresses against malicious cyber intrusions.</w:t>
                            </w:r>
                          </w:p>
                          <w:p w14:paraId="1969918D" w14:textId="77777777" w:rsidR="002F5711" w:rsidRDefault="002F5711" w:rsidP="002F5711"/>
                          <w:p w14:paraId="020182D4" w14:textId="77777777" w:rsidR="002F5711" w:rsidRDefault="002F5711" w:rsidP="002F5711">
                            <w:r>
                              <w:t>Method: Employing qualitative inquiry, this research project utilized semi-structured interviews via Interviews.com, coupled with an advanced artificial intelligence transcription service. Through this method, a nuanced understanding of wargaming strategies' nuances and implications was extracted. The six-phase thematic analysis technique provided a robust foundation for data interpretation.</w:t>
                            </w:r>
                          </w:p>
                          <w:p w14:paraId="0F049FC3" w14:textId="77777777" w:rsidR="002F5711" w:rsidRDefault="002F5711" w:rsidP="002F5711"/>
                          <w:p w14:paraId="3F71BDC8" w14:textId="77777777" w:rsidR="002F5711" w:rsidRDefault="002F5711" w:rsidP="002F5711">
                            <w:r>
                              <w:t>Population: Ten proficient professionals, each holding a bachelor's degree in information technology and boasting at least three years of experience, formed the research participants' cohort. Their insights and experiences formed the bedrock for the subsequent findings.</w:t>
                            </w:r>
                          </w:p>
                          <w:p w14:paraId="098A6625" w14:textId="77777777" w:rsidR="002F5711" w:rsidRDefault="002F5711" w:rsidP="002F5711"/>
                          <w:p w14:paraId="1D7D4DAB" w14:textId="77777777" w:rsidR="002F5711" w:rsidRDefault="002F5711" w:rsidP="002F5711">
                            <w:r>
                              <w:t>Results: The data analysis bore witness to the emergence of five prominent themes: strategies, education, internal &amp; external influence, wargaming, and tools. Additionally, two minor themes, values, and collaboration, surfaced, albeit with lesser prominence. These findings, drawn from the rich narratives of the ten participants, shed light on the multifaceted aspects of cyber defense strategies.</w:t>
                            </w:r>
                          </w:p>
                          <w:p w14:paraId="6B1963BF" w14:textId="77777777" w:rsidR="002F5711" w:rsidRDefault="002F5711" w:rsidP="002F5711"/>
                          <w:p w14:paraId="4814934B" w14:textId="77777777" w:rsidR="002F5711" w:rsidRDefault="002F5711" w:rsidP="002F5711">
                            <w:r>
                              <w:t>Implications/Practical Uses: The implications of this research ripple across various sectors. Business stakeholders, scholars, and practitioners can harness its qualitative insights to devise robust strategies against data breaches. Furthermore, the amalgamation of the Open Strategy and Cyber Wargaming frameworks stands as a practical approach to tackle emerging threats and vulnerabilities. Recommendations for future research efforts also reside within the themes of strategies, education, internal &amp; external influence, wargaming, and tools, further illuminating the path toward fortified cyber defense.</w:t>
                            </w:r>
                          </w:p>
                          <w:p w14:paraId="5863764B" w14:textId="77777777" w:rsidR="002F5711" w:rsidRDefault="002F5711" w:rsidP="002F5711"/>
                          <w:p w14:paraId="69854F6E" w14:textId="7ABDF11C" w:rsidR="00290217" w:rsidRDefault="002F5711" w:rsidP="002F5711">
                            <w:r>
                              <w:t>In a world teeming with cyber perils, this research stands as a guiding light, empowering defenders of digital domains with knowledge and strategies to safeguard the very foundation of modern business network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1C31A7" id="_x0000_s1031" type="#_x0000_t202" style="position:absolute;left:0;text-align:left;margin-left:20.3pt;margin-top:20.95pt;width:454.5pt;height:5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">
                <v:textbox>
                  <w:txbxContent>
                    <w:p w14:paraId="42645E4E" w14:textId="77777777" w:rsidR="002F5711" w:rsidRDefault="002F5711" w:rsidP="002F5711">
                      <w:r>
                        <w:t>Unlocking Cyber Defense: A Comprehensive Study on Wargaming Strategies for Business Contractors</w:t>
                      </w:r>
                    </w:p>
                    <w:p w14:paraId="1F829F8B" w14:textId="77777777" w:rsidR="002F5711" w:rsidRDefault="002F5711" w:rsidP="002F5711"/>
                    <w:p w14:paraId="712F5CBA" w14:textId="77777777" w:rsidR="002F5711" w:rsidRDefault="002F5711" w:rsidP="002F5711">
                      <w:r>
                        <w:t>In an era dominated by technology, safeguarding business contractor networks against cyber threats has become a paramount challenge. This groundbreaking research project delves into the intricacies of wargaming strategies as a powerful tool to counter data breaches and cyber-attacks on these vital networks.</w:t>
                      </w:r>
                    </w:p>
                    <w:p w14:paraId="4105457B" w14:textId="77777777" w:rsidR="002F5711" w:rsidRDefault="002F5711" w:rsidP="002F5711"/>
                    <w:p w14:paraId="0247478B" w14:textId="77777777" w:rsidR="002F5711" w:rsidRDefault="002F5711" w:rsidP="002F5711">
                      <w:r>
                        <w:t>Problem: The modern landscape witnesses a persistent onslaught of cyber threats targeting business contractor computer networks. This capstone initiative stems from the crucial need to fortify these networks against such vulnerabilities. The research aims to empower systems administrators with the prowess of wargaming techniques.</w:t>
                      </w:r>
                    </w:p>
                    <w:p w14:paraId="03905A65" w14:textId="77777777" w:rsidR="002F5711" w:rsidRDefault="002F5711" w:rsidP="002F5711"/>
                    <w:p w14:paraId="53E87F54" w14:textId="77777777" w:rsidR="002F5711" w:rsidRDefault="002F5711" w:rsidP="002F5711">
                      <w:r>
                        <w:t>Purpose: With a clear focus on business wargaming strategies, this research is a beacon of light in the ever-evolving domain of cybersecurity. It strives to explore and understand how defense contractors employ these strategies to erect digital fortresses against malicious cyber intrusions.</w:t>
                      </w:r>
                    </w:p>
                    <w:p w14:paraId="1969918D" w14:textId="77777777" w:rsidR="002F5711" w:rsidRDefault="002F5711" w:rsidP="002F5711"/>
                    <w:p w14:paraId="020182D4" w14:textId="77777777" w:rsidR="002F5711" w:rsidRDefault="002F5711" w:rsidP="002F5711">
                      <w:r>
                        <w:t>Method: Employing qualitative inquiry, this research project utilized semi-structured interviews via Interviews.com, coupled with an advanced artificial intelligence transcription service. Through this method, a nuanced understanding of wargaming strategies' nuances and implications was extracted. The six-phase thematic analysis technique provided a robust foundation for data interpretation.</w:t>
                      </w:r>
                    </w:p>
                    <w:p w14:paraId="0F049FC3" w14:textId="77777777" w:rsidR="002F5711" w:rsidRDefault="002F5711" w:rsidP="002F5711"/>
                    <w:p w14:paraId="3F71BDC8" w14:textId="77777777" w:rsidR="002F5711" w:rsidRDefault="002F5711" w:rsidP="002F5711">
                      <w:r>
                        <w:t>Population: Ten proficient professionals, each holding a bachelor's degree in information technology and boasting at least three years of experience, formed the research participants' cohort. Their insights and experiences formed the bedrock for the subsequent findings.</w:t>
                      </w:r>
                    </w:p>
                    <w:p w14:paraId="098A6625" w14:textId="77777777" w:rsidR="002F5711" w:rsidRDefault="002F5711" w:rsidP="002F5711"/>
                    <w:p w14:paraId="1D7D4DAB" w14:textId="77777777" w:rsidR="002F5711" w:rsidRDefault="002F5711" w:rsidP="002F5711">
                      <w:r>
                        <w:t>Results: The data analysis bore witness to the emergence of five prominent themes: strategies, education, internal &amp; external influence, wargaming, and tools. Additionally, two minor themes, values, and collaboration, surfaced, albeit with lesser prominence. These findings, drawn from the rich narratives of the ten participants, shed light on the multifaceted aspects of cyber defense strategies.</w:t>
                      </w:r>
                    </w:p>
                    <w:p w14:paraId="6B1963BF" w14:textId="77777777" w:rsidR="002F5711" w:rsidRDefault="002F5711" w:rsidP="002F5711"/>
                    <w:p w14:paraId="4814934B" w14:textId="77777777" w:rsidR="002F5711" w:rsidRDefault="002F5711" w:rsidP="002F5711">
                      <w:r>
                        <w:t>Implications/Practical Uses: The implications of this research ripple across various sectors. Business stakeholders, scholars, and practitioners can harness its qualitative insights to devise robust strategies against data breaches. Furthermore, the amalgamation of the Open Strategy and Cyber Wargaming frameworks stands as a practical approach to tackle emerging threats and vulnerabilities. Recommendations for future research efforts also reside within the themes of strategies, education, internal &amp; external influence, wargaming, and tools, further illuminating the path toward fortified cyber defense.</w:t>
                      </w:r>
                    </w:p>
                    <w:p w14:paraId="5863764B" w14:textId="77777777" w:rsidR="002F5711" w:rsidRDefault="002F5711" w:rsidP="002F5711"/>
                    <w:p w14:paraId="69854F6E" w14:textId="7ABDF11C" w:rsidR="00290217" w:rsidRDefault="002F5711" w:rsidP="002F5711">
                      <w:r>
                        <w:t>In a world teeming with cyber perils, this research stands as a guiding light, empowering defenders of digital domains with knowledge and strategies to safeguard the very foundation of modern business networks.</w:t>
                      </w:r>
                    </w:p>
                  </w:txbxContent>
                </v:textbox>
                <w10:wrap type="square"/>
              </v:shape>
            </w:pict>
          </mc:Fallback>
        </mc:AlternateContent>
      </w:r>
      <w:r w:rsidR="007E12AA" w:rsidRPr="007E12AA">
        <w:rPr>
          <w:rFonts w:asciiTheme="minorHAnsi" w:eastAsia="Times New Roman" w:hAnsiTheme="minorHAnsi" w:cstheme="minorHAnsi"/>
        </w:rPr>
        <w:t>Please think about the type of descriptive copy which would make you want to purchase the book.</w:t>
      </w:r>
    </w:p>
    <w:p w14:paraId="04254512" w14:textId="77777777" w:rsidR="00290217" w:rsidRDefault="00290217" w:rsidP="00425D3C">
      <w:pPr>
        <w:ind w:left="360"/>
        <w:rPr>
          <w:rFonts w:asciiTheme="minorHAnsi" w:eastAsia="Times New Roman" w:hAnsiTheme="minorHAnsi" w:cstheme="minorHAnsi"/>
        </w:rPr>
      </w:pPr>
    </w:p>
    <w:p w14:paraId="24D779CA" w14:textId="77777777" w:rsidR="003809E1" w:rsidRDefault="003809E1" w:rsidP="00425D3C">
      <w:pPr>
        <w:ind w:left="360"/>
        <w:rPr>
          <w:rFonts w:asciiTheme="minorHAnsi" w:eastAsia="Times New Roman" w:hAnsiTheme="minorHAnsi" w:cstheme="minorHAnsi"/>
        </w:rPr>
      </w:pPr>
    </w:p>
    <w:p w14:paraId="79680156" w14:textId="77777777" w:rsidR="003809E1" w:rsidRDefault="003809E1" w:rsidP="003809E1">
      <w:pPr>
        <w:tabs>
          <w:tab w:val="left" w:pos="9000"/>
        </w:tabs>
        <w:rPr>
          <w:rFonts w:ascii="Calibri" w:hAnsi="Calibri"/>
          <w:b/>
          <w:sz w:val="22"/>
          <w:szCs w:val="22"/>
        </w:rPr>
      </w:pPr>
      <w:r>
        <w:rPr>
          <w:rFonts w:ascii="Calibri" w:hAnsi="Calibri"/>
          <w:b/>
          <w:sz w:val="22"/>
          <w:szCs w:val="22"/>
        </w:rPr>
        <w:t xml:space="preserve">4. Detailed Description </w:t>
      </w:r>
    </w:p>
    <w:p w14:paraId="260840F9" w14:textId="77777777" w:rsidR="003809E1" w:rsidRPr="00972087" w:rsidRDefault="003809E1" w:rsidP="003809E1">
      <w:pPr>
        <w:tabs>
          <w:tab w:val="left" w:pos="9000"/>
        </w:tabs>
        <w:rPr>
          <w:rFonts w:ascii="Calibri" w:hAnsi="Calibri"/>
          <w:b/>
          <w:sz w:val="22"/>
          <w:szCs w:val="22"/>
        </w:rPr>
      </w:pPr>
      <w:r w:rsidRPr="00972087">
        <w:rPr>
          <w:rFonts w:ascii="Calibri" w:hAnsi="Calibri" w:cs="Calibri"/>
          <w:sz w:val="22"/>
          <w:szCs w:val="22"/>
        </w:rPr>
        <w:t>Please provide an overview of your proposed work, its rationale, approach, main themes and objectives</w:t>
      </w:r>
      <w:r>
        <w:rPr>
          <w:rFonts w:ascii="Calibri" w:hAnsi="Calibri" w:cs="Calibri"/>
          <w:sz w:val="22"/>
          <w:szCs w:val="22"/>
        </w:rPr>
        <w:t>.</w:t>
      </w:r>
    </w:p>
    <w:p w14:paraId="25B14655" w14:textId="77777777" w:rsidR="003809E1" w:rsidRPr="007E12AA" w:rsidRDefault="00290217" w:rsidP="00425D3C">
      <w:pPr>
        <w:ind w:left="360"/>
        <w:rPr>
          <w:rFonts w:asciiTheme="minorHAnsi" w:eastAsia="Times New Roman" w:hAnsiTheme="minorHAnsi" w:cstheme="minorHAnsi"/>
          <w:u w:val="single"/>
          <w:lang w:eastAsia="en-GB"/>
        </w:rPr>
      </w:pPr>
      <w:r>
        <w:rPr>
          <w:noProof/>
          <w:lang w:eastAsia="en-GB"/>
        </w:rPr>
        <mc:AlternateContent>
          <mc:Choice Requires="wps">
            <w:drawing>
              <wp:anchor distT="45720" distB="45720" distL="114300" distR="114300" simplePos="0" relativeHeight="251661312" behindDoc="0" locked="0" layoutInCell="1" allowOverlap="1" wp14:anchorId="7109A57E" wp14:editId="1A1EBF7F">
                <wp:simplePos x="0" y="0"/>
                <wp:positionH relativeFrom="column">
                  <wp:posOffset>200660</wp:posOffset>
                </wp:positionH>
                <wp:positionV relativeFrom="paragraph">
                  <wp:posOffset>210185</wp:posOffset>
                </wp:positionV>
                <wp:extent cx="6038850" cy="1082675"/>
                <wp:effectExtent l="0" t="0" r="19050" b="2222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8850" cy="1082675"/>
                        </a:xfrm>
                        <a:prstGeom prst="rect">
                          <a:avLst/>
                        </a:prstGeom>
                        <a:solidFill>
                          <a:srgbClr val="FFFFFF"/>
                        </a:solidFill>
                        <a:ln w="9525">
                          <a:solidFill>
                            <a:srgbClr val="000000"/>
                          </a:solidFill>
                          <a:miter lim="800000"/>
                          <a:headEnd/>
                          <a:tailEnd/>
                        </a:ln>
                      </wps:spPr>
                      <wps:txbx>
                        <w:txbxContent>
                          <w:p w14:paraId="2800466B" w14:textId="77777777" w:rsidR="002F5711" w:rsidRDefault="002F5711" w:rsidP="002F5711">
                            <w:r>
                              <w:t>Executive Summary</w:t>
                            </w:r>
                          </w:p>
                          <w:p w14:paraId="2D9A51C3" w14:textId="77777777" w:rsidR="002F5711" w:rsidRDefault="002F5711" w:rsidP="002F5711">
                            <w:r>
                              <w:t xml:space="preserve">1.0 Problem. This project was part of a research effort to gain knowledge by identifying </w:t>
                            </w:r>
                          </w:p>
                          <w:p w14:paraId="143F65FB" w14:textId="77777777" w:rsidR="002F5711" w:rsidRDefault="002F5711" w:rsidP="002F5711">
                            <w:r>
                              <w:t xml:space="preserve">wargaming strategies used to address cyber threats on business contractor networks. The general </w:t>
                            </w:r>
                          </w:p>
                          <w:p w14:paraId="5F38143D" w14:textId="77777777" w:rsidR="002F5711" w:rsidRDefault="002F5711" w:rsidP="002F5711">
                            <w:r>
                              <w:t xml:space="preserve">problem addressed in this capstone project is data breaches and cyber-attacks on business </w:t>
                            </w:r>
                          </w:p>
                          <w:p w14:paraId="056D61FF" w14:textId="77777777" w:rsidR="002F5711" w:rsidRDefault="002F5711" w:rsidP="002F5711">
                            <w:r>
                              <w:t xml:space="preserve">contractor computer networks. The specific business problem is the implementation of </w:t>
                            </w:r>
                          </w:p>
                          <w:p w14:paraId="50553473" w14:textId="77777777" w:rsidR="002F5711" w:rsidRDefault="002F5711" w:rsidP="002F5711">
                            <w:r>
                              <w:t xml:space="preserve">wargaming within the business contractor networks by systems administrators. </w:t>
                            </w:r>
                          </w:p>
                          <w:p w14:paraId="6FC9FE2F" w14:textId="77777777" w:rsidR="002F5711" w:rsidRDefault="002F5711" w:rsidP="002F5711">
                            <w:r>
                              <w:t xml:space="preserve">2.0 Purpose. This capstone research project was aimed to explore business wargaming strategies </w:t>
                            </w:r>
                          </w:p>
                          <w:p w14:paraId="33294C2F" w14:textId="77777777" w:rsidR="002F5711" w:rsidRDefault="002F5711" w:rsidP="002F5711">
                            <w:r>
                              <w:t>employed by business defense contractors.</w:t>
                            </w:r>
                          </w:p>
                          <w:p w14:paraId="525C6B55" w14:textId="77777777" w:rsidR="002F5711" w:rsidRDefault="002F5711" w:rsidP="002F5711">
                            <w:r>
                              <w:t xml:space="preserve">3.0 Method. The research technique used for this capstone project was a qualitative inquiry. The </w:t>
                            </w:r>
                          </w:p>
                          <w:p w14:paraId="3E8E87ED" w14:textId="77777777" w:rsidR="002F5711" w:rsidRDefault="002F5711" w:rsidP="002F5711">
                            <w:r>
                              <w:t xml:space="preserve">data collection consisted of semi-structured interviews using Interviews.com and an artificial </w:t>
                            </w:r>
                          </w:p>
                          <w:p w14:paraId="7D016616" w14:textId="77777777" w:rsidR="002F5711" w:rsidRDefault="002F5711" w:rsidP="002F5711">
                            <w:r>
                              <w:t xml:space="preserve">intelligence transcription service. An interview guide helped guide the process of qualitative </w:t>
                            </w:r>
                          </w:p>
                          <w:p w14:paraId="39B655C6" w14:textId="77777777" w:rsidR="002F5711" w:rsidRDefault="002F5711" w:rsidP="002F5711">
                            <w:r>
                              <w:t xml:space="preserve">inquiry. The usage of open-ended interview questions along with six-phase thematic analysis </w:t>
                            </w:r>
                          </w:p>
                          <w:p w14:paraId="23056978" w14:textId="77777777" w:rsidR="002F5711" w:rsidRDefault="002F5711" w:rsidP="002F5711">
                            <w:r>
                              <w:t>help in the data analysis process.</w:t>
                            </w:r>
                          </w:p>
                          <w:p w14:paraId="21ABE096" w14:textId="77777777" w:rsidR="002F5711" w:rsidRDefault="002F5711" w:rsidP="002F5711">
                            <w:r>
                              <w:t xml:space="preserve">4.0 Population. The platform UserInterviews.com was used to recruit 10 professional </w:t>
                            </w:r>
                          </w:p>
                          <w:p w14:paraId="59D3929D" w14:textId="77777777" w:rsidR="002F5711" w:rsidRDefault="002F5711" w:rsidP="002F5711">
                            <w:r>
                              <w:t xml:space="preserve">participants who met the project research inclusion criteria. The research population will be </w:t>
                            </w:r>
                          </w:p>
                          <w:p w14:paraId="24AC6CC0" w14:textId="77777777" w:rsidR="002F5711" w:rsidRDefault="002F5711" w:rsidP="002F5711">
                            <w:r>
                              <w:t xml:space="preserve">information technology system administrators with a bachelor’s degree and a minimum </w:t>
                            </w:r>
                          </w:p>
                          <w:p w14:paraId="05D4C1D1" w14:textId="77777777" w:rsidR="002F5711" w:rsidRDefault="002F5711" w:rsidP="002F5711">
                            <w:r>
                              <w:t>experience of three years.</w:t>
                            </w:r>
                          </w:p>
                          <w:p w14:paraId="4E1C2E04" w14:textId="77777777" w:rsidR="002F5711" w:rsidRDefault="002F5711" w:rsidP="002F5711">
                            <w:r>
                              <w:t xml:space="preserve">5.0 Results. The results showed that five themes emerged from the data analysis. The five </w:t>
                            </w:r>
                          </w:p>
                          <w:p w14:paraId="2A1E270C" w14:textId="77777777" w:rsidR="002F5711" w:rsidRDefault="002F5711" w:rsidP="002F5711">
                            <w:r>
                              <w:t xml:space="preserve">themes were strategies, education, internal &amp; external influence, wargaming, and tools. Two </w:t>
                            </w:r>
                          </w:p>
                          <w:p w14:paraId="61CCB7CC" w14:textId="77777777" w:rsidR="002F5711" w:rsidRDefault="002F5711" w:rsidP="002F5711">
                            <w:r>
                              <w:t xml:space="preserve">minor themes emerged based on being less significant, central, and permanent. Values and </w:t>
                            </w:r>
                          </w:p>
                          <w:p w14:paraId="05B3EF0B" w14:textId="77777777" w:rsidR="002F5711" w:rsidRDefault="002F5711" w:rsidP="002F5711">
                            <w:r>
                              <w:t xml:space="preserve">collaboration are the two minor themes. These five themes were discovered from 10 participant </w:t>
                            </w:r>
                          </w:p>
                          <w:p w14:paraId="068365BC" w14:textId="62E63BFB" w:rsidR="003809E1" w:rsidRDefault="002F5711" w:rsidP="002F5711">
                            <w:r>
                              <w:t>transcrip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109A57E" id="Text Box 3" o:spid="_x0000_s1032" type="#_x0000_t202" style="position:absolute;left:0;text-align:left;margin-left:15.8pt;margin-top:16.55pt;width:475.5pt;height:85.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">
                <v:textbox>
                  <w:txbxContent>
                    <w:p w14:paraId="2800466B" w14:textId="77777777" w:rsidR="002F5711" w:rsidRDefault="002F5711" w:rsidP="002F5711">
                      <w:r>
                        <w:t>Executive Summary</w:t>
                      </w:r>
                    </w:p>
                    <w:p w14:paraId="2D9A51C3" w14:textId="77777777" w:rsidR="002F5711" w:rsidRDefault="002F5711" w:rsidP="002F5711">
                      <w:r>
                        <w:t xml:space="preserve">1.0 Problem. This project was part of a research effort to gain knowledge by identifying </w:t>
                      </w:r>
                    </w:p>
                    <w:p w14:paraId="143F65FB" w14:textId="77777777" w:rsidR="002F5711" w:rsidRDefault="002F5711" w:rsidP="002F5711">
                      <w:r>
                        <w:t xml:space="preserve">wargaming strategies used to address cyber threats on business contractor networks. The general </w:t>
                      </w:r>
                    </w:p>
                    <w:p w14:paraId="5F38143D" w14:textId="77777777" w:rsidR="002F5711" w:rsidRDefault="002F5711" w:rsidP="002F5711">
                      <w:r>
                        <w:t xml:space="preserve">problem addressed in this capstone project is data breaches and cyber-attacks on business </w:t>
                      </w:r>
                    </w:p>
                    <w:p w14:paraId="056D61FF" w14:textId="77777777" w:rsidR="002F5711" w:rsidRDefault="002F5711" w:rsidP="002F5711">
                      <w:r>
                        <w:t xml:space="preserve">contractor computer networks. The specific business problem is the implementation of </w:t>
                      </w:r>
                    </w:p>
                    <w:p w14:paraId="50553473" w14:textId="77777777" w:rsidR="002F5711" w:rsidRDefault="002F5711" w:rsidP="002F5711">
                      <w:r>
                        <w:t xml:space="preserve">wargaming within the business contractor networks by systems administrators. </w:t>
                      </w:r>
                    </w:p>
                    <w:p w14:paraId="6FC9FE2F" w14:textId="77777777" w:rsidR="002F5711" w:rsidRDefault="002F5711" w:rsidP="002F5711">
                      <w:r>
                        <w:t xml:space="preserve">2.0 Purpose. This capstone research project was aimed to explore business wargaming strategies </w:t>
                      </w:r>
                    </w:p>
                    <w:p w14:paraId="33294C2F" w14:textId="77777777" w:rsidR="002F5711" w:rsidRDefault="002F5711" w:rsidP="002F5711">
                      <w:r>
                        <w:t>employed by business defense contractors.</w:t>
                      </w:r>
                    </w:p>
                    <w:p w14:paraId="525C6B55" w14:textId="77777777" w:rsidR="002F5711" w:rsidRDefault="002F5711" w:rsidP="002F5711">
                      <w:r>
                        <w:t xml:space="preserve">3.0 Method. The research technique used for this capstone project was a qualitative inquiry. The </w:t>
                      </w:r>
                    </w:p>
                    <w:p w14:paraId="3E8E87ED" w14:textId="77777777" w:rsidR="002F5711" w:rsidRDefault="002F5711" w:rsidP="002F5711">
                      <w:r>
                        <w:t xml:space="preserve">data collection consisted of semi-structured interviews using Interviews.com and an artificial </w:t>
                      </w:r>
                    </w:p>
                    <w:p w14:paraId="7D016616" w14:textId="77777777" w:rsidR="002F5711" w:rsidRDefault="002F5711" w:rsidP="002F5711">
                      <w:r>
                        <w:t xml:space="preserve">intelligence transcription service. An interview guide helped guide the process of qualitative </w:t>
                      </w:r>
                    </w:p>
                    <w:p w14:paraId="39B655C6" w14:textId="77777777" w:rsidR="002F5711" w:rsidRDefault="002F5711" w:rsidP="002F5711">
                      <w:r>
                        <w:t xml:space="preserve">inquiry. The usage of open-ended interview questions along with six-phase thematic analysis </w:t>
                      </w:r>
                    </w:p>
                    <w:p w14:paraId="23056978" w14:textId="77777777" w:rsidR="002F5711" w:rsidRDefault="002F5711" w:rsidP="002F5711">
                      <w:r>
                        <w:t>help in the data analysis process.</w:t>
                      </w:r>
                    </w:p>
                    <w:p w14:paraId="21ABE096" w14:textId="77777777" w:rsidR="002F5711" w:rsidRDefault="002F5711" w:rsidP="002F5711">
                      <w:r>
                        <w:t xml:space="preserve">4.0 Population. The platform UserInterviews.com was used to recruit 10 professional </w:t>
                      </w:r>
                    </w:p>
                    <w:p w14:paraId="59D3929D" w14:textId="77777777" w:rsidR="002F5711" w:rsidRDefault="002F5711" w:rsidP="002F5711">
                      <w:r>
                        <w:t xml:space="preserve">participants who met the project research inclusion criteria. The research population will be </w:t>
                      </w:r>
                    </w:p>
                    <w:p w14:paraId="24AC6CC0" w14:textId="77777777" w:rsidR="002F5711" w:rsidRDefault="002F5711" w:rsidP="002F5711">
                      <w:r>
                        <w:t xml:space="preserve">information technology system administrators with a bachelor’s degree and a minimum </w:t>
                      </w:r>
                    </w:p>
                    <w:p w14:paraId="05D4C1D1" w14:textId="77777777" w:rsidR="002F5711" w:rsidRDefault="002F5711" w:rsidP="002F5711">
                      <w:r>
                        <w:t>experience of three years.</w:t>
                      </w:r>
                    </w:p>
                    <w:p w14:paraId="4E1C2E04" w14:textId="77777777" w:rsidR="002F5711" w:rsidRDefault="002F5711" w:rsidP="002F5711">
                      <w:r>
                        <w:t xml:space="preserve">5.0 Results. The results showed that five themes emerged from the data analysis. The five </w:t>
                      </w:r>
                    </w:p>
                    <w:p w14:paraId="2A1E270C" w14:textId="77777777" w:rsidR="002F5711" w:rsidRDefault="002F5711" w:rsidP="002F5711">
                      <w:r>
                        <w:t xml:space="preserve">themes were strategies, education, internal &amp; external influence, wargaming, and tools. Two </w:t>
                      </w:r>
                    </w:p>
                    <w:p w14:paraId="61CCB7CC" w14:textId="77777777" w:rsidR="002F5711" w:rsidRDefault="002F5711" w:rsidP="002F5711">
                      <w:r>
                        <w:t xml:space="preserve">minor themes emerged based on being less significant, central, and permanent. Values and </w:t>
                      </w:r>
                    </w:p>
                    <w:p w14:paraId="05B3EF0B" w14:textId="77777777" w:rsidR="002F5711" w:rsidRDefault="002F5711" w:rsidP="002F5711">
                      <w:r>
                        <w:t xml:space="preserve">collaboration are the two minor themes. These five themes were discovered from 10 participant </w:t>
                      </w:r>
                    </w:p>
                    <w:p w14:paraId="068365BC" w14:textId="62E63BFB" w:rsidR="003809E1" w:rsidRDefault="002F5711" w:rsidP="002F5711">
                      <w:r>
                        <w:t>transcripts.</w:t>
                      </w:r>
                    </w:p>
                  </w:txbxContent>
                </v:textbox>
                <w10:wrap type="square"/>
              </v:shape>
            </w:pict>
          </mc:Fallback>
        </mc:AlternateContent>
      </w:r>
    </w:p>
    <w:p w14:paraId="1CE3F55C" w14:textId="77777777" w:rsidR="00654453" w:rsidRPr="00121B1C" w:rsidRDefault="00654453" w:rsidP="00654453">
      <w:pPr>
        <w:pStyle w:val="BodyText"/>
        <w:tabs>
          <w:tab w:val="left" w:pos="9000"/>
        </w:tabs>
        <w:ind w:left="720"/>
        <w:rPr>
          <w:rFonts w:asciiTheme="minorHAnsi" w:hAnsiTheme="minorHAnsi" w:cstheme="minorHAnsi"/>
          <w:b/>
        </w:rPr>
      </w:pPr>
    </w:p>
    <w:p w14:paraId="70489306" w14:textId="77777777" w:rsidR="00420422" w:rsidRDefault="003809E1" w:rsidP="00420422">
      <w:pPr>
        <w:tabs>
          <w:tab w:val="left" w:pos="9000"/>
        </w:tabs>
        <w:rPr>
          <w:rFonts w:asciiTheme="minorHAnsi" w:hAnsiTheme="minorHAnsi" w:cstheme="minorHAnsi"/>
          <w:b/>
        </w:rPr>
      </w:pPr>
      <w:r>
        <w:rPr>
          <w:rFonts w:asciiTheme="minorHAnsi" w:hAnsiTheme="minorHAnsi" w:cstheme="minorHAnsi"/>
          <w:b/>
        </w:rPr>
        <w:t>5</w:t>
      </w:r>
      <w:r w:rsidR="00604C55" w:rsidRPr="00121B1C">
        <w:rPr>
          <w:rFonts w:asciiTheme="minorHAnsi" w:hAnsiTheme="minorHAnsi" w:cstheme="minorHAnsi"/>
          <w:b/>
        </w:rPr>
        <w:t>. Key features</w:t>
      </w:r>
    </w:p>
    <w:p w14:paraId="2B3D4DC2" w14:textId="77777777" w:rsidR="00425D3C" w:rsidRPr="00121B1C" w:rsidRDefault="00425D3C" w:rsidP="00420422">
      <w:pPr>
        <w:tabs>
          <w:tab w:val="left" w:pos="9000"/>
        </w:tabs>
        <w:rPr>
          <w:rFonts w:asciiTheme="minorHAnsi" w:hAnsiTheme="minorHAnsi" w:cstheme="minorHAnsi"/>
          <w:b/>
        </w:rPr>
      </w:pPr>
    </w:p>
    <w:p w14:paraId="69DCD9A0" w14:textId="77777777" w:rsidR="00654453" w:rsidRPr="00121B1C" w:rsidRDefault="003533FB" w:rsidP="00425D3C">
      <w:pPr>
        <w:pStyle w:val="BodyText"/>
        <w:tabs>
          <w:tab w:val="left" w:pos="9000"/>
        </w:tabs>
        <w:ind w:left="360"/>
        <w:rPr>
          <w:rFonts w:asciiTheme="minorHAnsi" w:hAnsiTheme="minorHAnsi" w:cstheme="minorHAnsi"/>
        </w:rPr>
      </w:pPr>
      <w:r w:rsidRPr="00121B1C">
        <w:rPr>
          <w:rFonts w:asciiTheme="minorHAnsi" w:hAnsiTheme="minorHAnsi" w:cstheme="minorHAnsi"/>
        </w:rPr>
        <w:t xml:space="preserve">Please highlight three </w:t>
      </w:r>
      <w:r w:rsidR="00420422" w:rsidRPr="00121B1C">
        <w:rPr>
          <w:rFonts w:asciiTheme="minorHAnsi" w:hAnsiTheme="minorHAnsi" w:cstheme="minorHAnsi"/>
        </w:rPr>
        <w:t>key benefits the book offers</w:t>
      </w:r>
      <w:r w:rsidR="003E2873" w:rsidRPr="00121B1C">
        <w:rPr>
          <w:rFonts w:asciiTheme="minorHAnsi" w:hAnsiTheme="minorHAnsi" w:cstheme="minorHAnsi"/>
        </w:rPr>
        <w:t xml:space="preserve">. </w:t>
      </w:r>
    </w:p>
    <w:p w14:paraId="5895BA45" w14:textId="77777777" w:rsidR="00420422" w:rsidRPr="007E12AA" w:rsidRDefault="003533FB" w:rsidP="00425D3C">
      <w:pPr>
        <w:pStyle w:val="BodyText"/>
        <w:tabs>
          <w:tab w:val="left" w:pos="9000"/>
        </w:tabs>
        <w:ind w:left="360"/>
        <w:rPr>
          <w:rFonts w:asciiTheme="minorHAnsi" w:hAnsiTheme="minorHAnsi" w:cstheme="minorHAnsi"/>
        </w:rPr>
      </w:pPr>
      <w:r w:rsidRPr="007E12AA">
        <w:rPr>
          <w:rFonts w:asciiTheme="minorHAnsi" w:hAnsiTheme="minorHAnsi" w:cstheme="minorHAnsi"/>
        </w:rPr>
        <w:t>Make these short, pithy and think: are these the three reasons w</w:t>
      </w:r>
      <w:r w:rsidR="00AF7A5B" w:rsidRPr="007E12AA">
        <w:rPr>
          <w:rFonts w:asciiTheme="minorHAnsi" w:hAnsiTheme="minorHAnsi" w:cstheme="minorHAnsi"/>
        </w:rPr>
        <w:t>hy someone would read this book</w:t>
      </w:r>
      <w:r w:rsidR="002A3A65" w:rsidRPr="007E12AA">
        <w:rPr>
          <w:rFonts w:asciiTheme="minorHAnsi" w:hAnsiTheme="minorHAnsi" w:cstheme="minorHAnsi"/>
        </w:rPr>
        <w:t>?</w:t>
      </w:r>
      <w:r w:rsidR="00AF7A5B" w:rsidRPr="007E12AA">
        <w:rPr>
          <w:rFonts w:asciiTheme="minorHAnsi" w:hAnsiTheme="minorHAnsi" w:cstheme="minorHAnsi"/>
        </w:rPr>
        <w:t xml:space="preserve"> </w:t>
      </w:r>
      <w:r w:rsidR="007E12AA" w:rsidRPr="007E12AA">
        <w:rPr>
          <w:rFonts w:asciiTheme="minorHAnsi" w:hAnsiTheme="minorHAnsi" w:cstheme="minorHAnsi"/>
        </w:rPr>
        <w:t>Focus on what is unique about the book and include specific details. For example, information about case studies, topics or geographical areas covered in the book.</w:t>
      </w:r>
    </w:p>
    <w:p w14:paraId="0317DF88" w14:textId="77777777" w:rsidR="00420422" w:rsidRDefault="00420422" w:rsidP="00420422">
      <w:pPr>
        <w:tabs>
          <w:tab w:val="left" w:pos="9000"/>
        </w:tabs>
        <w:rPr>
          <w:rFonts w:asciiTheme="minorHAnsi" w:hAnsiTheme="minorHAnsi" w:cstheme="minorHAnsi"/>
          <w:b/>
        </w:rPr>
      </w:pPr>
    </w:p>
    <w:p w14:paraId="45E71E8D" w14:textId="77777777" w:rsidR="000F2819" w:rsidRDefault="000F2819" w:rsidP="00420422">
      <w:pPr>
        <w:tabs>
          <w:tab w:val="left" w:pos="9000"/>
        </w:tabs>
        <w:rPr>
          <w:rFonts w:asciiTheme="minorHAnsi" w:hAnsiTheme="minorHAnsi" w:cstheme="minorHAnsi"/>
          <w:b/>
        </w:rPr>
      </w:pPr>
    </w:p>
    <w:p w14:paraId="4E8BDF44" w14:textId="77777777" w:rsidR="000F2819" w:rsidRDefault="000F2819" w:rsidP="00420422">
      <w:pPr>
        <w:tabs>
          <w:tab w:val="left" w:pos="9000"/>
        </w:tabs>
        <w:rPr>
          <w:rFonts w:asciiTheme="minorHAnsi" w:hAnsiTheme="minorHAnsi" w:cstheme="minorHAnsi"/>
          <w:b/>
        </w:rPr>
      </w:pPr>
      <w:r w:rsidRPr="000F2819">
        <w:rPr>
          <w:rFonts w:asciiTheme="minorHAnsi" w:hAnsiTheme="minorHAnsi" w:cstheme="minorHAnsi"/>
          <w:b/>
          <w:noProof/>
          <w:lang w:eastAsia="en-GB"/>
        </w:rPr>
        <w:lastRenderedPageBreak/>
        <mc:AlternateContent>
          <mc:Choice Requires="wps">
            <w:drawing>
              <wp:anchor distT="45720" distB="45720" distL="114300" distR="114300" simplePos="0" relativeHeight="251673600" behindDoc="0" locked="0" layoutInCell="1" allowOverlap="1" wp14:anchorId="28A53432" wp14:editId="64D01976">
                <wp:simplePos x="0" y="0"/>
                <wp:positionH relativeFrom="column">
                  <wp:posOffset>187960</wp:posOffset>
                </wp:positionH>
                <wp:positionV relativeFrom="paragraph">
                  <wp:posOffset>0</wp:posOffset>
                </wp:positionV>
                <wp:extent cx="5581650" cy="736600"/>
                <wp:effectExtent l="0" t="0" r="19050" b="2540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650" cy="736600"/>
                        </a:xfrm>
                        <a:prstGeom prst="rect">
                          <a:avLst/>
                        </a:prstGeom>
                        <a:solidFill>
                          <a:srgbClr val="FFFFFF"/>
                        </a:solidFill>
                        <a:ln w="9525">
                          <a:solidFill>
                            <a:srgbClr val="000000"/>
                          </a:solidFill>
                          <a:miter lim="800000"/>
                          <a:headEnd/>
                          <a:tailEnd/>
                        </a:ln>
                      </wps:spPr>
                      <wps:txbx>
                        <w:txbxContent>
                          <w:p w14:paraId="059646CB" w14:textId="77777777" w:rsidR="002F5711" w:rsidRDefault="002F5711" w:rsidP="002F5711">
                            <w:r>
                              <w:t>1. **Strategic Armor Against Cyber Threats:** Discover potent wargaming strategies to shield business networks, turning the tide against data breaches and cyber-attacks.</w:t>
                            </w:r>
                          </w:p>
                          <w:p w14:paraId="71268C18" w14:textId="77777777" w:rsidR="002F5711" w:rsidRDefault="002F5711" w:rsidP="002F5711"/>
                          <w:p w14:paraId="6ED97751" w14:textId="77777777" w:rsidR="002F5711" w:rsidRDefault="002F5711" w:rsidP="002F5711">
                            <w:r>
                              <w:t>2. **Insights from Real Defenders:** Gain wisdom from IT professionals who unveil their battle-tested tactics, offering a unique perspective on fortifying digital landscapes.</w:t>
                            </w:r>
                          </w:p>
                          <w:p w14:paraId="27C34F58" w14:textId="77777777" w:rsidR="002F5711" w:rsidRDefault="002F5711" w:rsidP="002F5711"/>
                          <w:p w14:paraId="01FBA313" w14:textId="0AC7B29F" w:rsidR="000F2819" w:rsidRDefault="002F5711" w:rsidP="002F5711">
                            <w:r>
                              <w:t>3. **Future-Ready Defense Blueprint:** Unearth a practical blend of Open Strategy and Cyber Wargaming frameworks, equipping you to combat emerging threats and vulnerabilities with confid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A53432" id="_x0000_s1033" type="#_x0000_t202" style="position:absolute;margin-left:14.8pt;margin-top:0;width:439.5pt;height:58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">
                <v:textbox>
                  <w:txbxContent>
                    <w:p w14:paraId="059646CB" w14:textId="77777777" w:rsidR="002F5711" w:rsidRDefault="002F5711" w:rsidP="002F5711">
                      <w:r>
                        <w:t>1. **Strategic Armor Against Cyber Threats:** Discover potent wargaming strategies to shield business networks, turning the tide against data breaches and cyber-attacks.</w:t>
                      </w:r>
                    </w:p>
                    <w:p w14:paraId="71268C18" w14:textId="77777777" w:rsidR="002F5711" w:rsidRDefault="002F5711" w:rsidP="002F5711"/>
                    <w:p w14:paraId="6ED97751" w14:textId="77777777" w:rsidR="002F5711" w:rsidRDefault="002F5711" w:rsidP="002F5711">
                      <w:r>
                        <w:t>2. **Insights from Real Defenders:** Gain wisdom from IT professionals who unveil their battle-tested tactics, offering a unique perspective on fortifying digital landscapes.</w:t>
                      </w:r>
                    </w:p>
                    <w:p w14:paraId="27C34F58" w14:textId="77777777" w:rsidR="002F5711" w:rsidRDefault="002F5711" w:rsidP="002F5711"/>
                    <w:p w14:paraId="01FBA313" w14:textId="0AC7B29F" w:rsidR="000F2819" w:rsidRDefault="002F5711" w:rsidP="002F5711">
                      <w:r>
                        <w:t>3. **Future-Ready Defense Blueprint:** Unearth a practical blend of Open Strategy and Cyber Wargaming frameworks, equipping you to combat emerging threats and vulnerabilities with confidence.</w:t>
                      </w:r>
                    </w:p>
                  </w:txbxContent>
                </v:textbox>
                <w10:wrap type="square"/>
              </v:shape>
            </w:pict>
          </mc:Fallback>
        </mc:AlternateContent>
      </w:r>
    </w:p>
    <w:p w14:paraId="67010E97" w14:textId="77777777" w:rsidR="000F2819" w:rsidRPr="00121B1C" w:rsidRDefault="000F2819" w:rsidP="00420422">
      <w:pPr>
        <w:tabs>
          <w:tab w:val="left" w:pos="9000"/>
        </w:tabs>
        <w:rPr>
          <w:rFonts w:asciiTheme="minorHAnsi" w:hAnsiTheme="minorHAnsi" w:cstheme="minorHAnsi"/>
          <w:b/>
        </w:rPr>
      </w:pPr>
    </w:p>
    <w:p w14:paraId="2E999D5C" w14:textId="77777777" w:rsidR="00336AE5" w:rsidRDefault="003809E1" w:rsidP="00336AE5">
      <w:pPr>
        <w:tabs>
          <w:tab w:val="left" w:pos="9000"/>
        </w:tabs>
        <w:rPr>
          <w:rFonts w:asciiTheme="minorHAnsi" w:hAnsiTheme="minorHAnsi" w:cstheme="minorHAnsi"/>
          <w:b/>
        </w:rPr>
      </w:pPr>
      <w:r>
        <w:rPr>
          <w:rFonts w:asciiTheme="minorHAnsi" w:hAnsiTheme="minorHAnsi" w:cstheme="minorHAnsi"/>
          <w:b/>
        </w:rPr>
        <w:t>6</w:t>
      </w:r>
      <w:r w:rsidR="00336AE5" w:rsidRPr="00121B1C">
        <w:rPr>
          <w:rFonts w:asciiTheme="minorHAnsi" w:hAnsiTheme="minorHAnsi" w:cstheme="minorHAnsi"/>
          <w:b/>
        </w:rPr>
        <w:t>. Table of Contents</w:t>
      </w:r>
    </w:p>
    <w:p w14:paraId="5636987B" w14:textId="77777777" w:rsidR="00425D3C" w:rsidRPr="00121B1C" w:rsidRDefault="00425D3C" w:rsidP="00336AE5">
      <w:pPr>
        <w:tabs>
          <w:tab w:val="left" w:pos="9000"/>
        </w:tabs>
        <w:rPr>
          <w:rFonts w:asciiTheme="minorHAnsi" w:hAnsiTheme="minorHAnsi" w:cstheme="minorHAnsi"/>
          <w:b/>
        </w:rPr>
      </w:pPr>
    </w:p>
    <w:p w14:paraId="07847A28" w14:textId="77777777" w:rsidR="00336AE5" w:rsidRPr="00425D3C" w:rsidRDefault="00544FF8" w:rsidP="00425D3C">
      <w:pPr>
        <w:tabs>
          <w:tab w:val="left" w:pos="9000"/>
        </w:tabs>
        <w:ind w:left="360"/>
        <w:rPr>
          <w:rFonts w:asciiTheme="minorHAnsi" w:hAnsiTheme="minorHAnsi" w:cstheme="minorHAnsi"/>
        </w:rPr>
      </w:pPr>
      <w:r w:rsidRPr="00425D3C">
        <w:rPr>
          <w:rFonts w:asciiTheme="minorHAnsi" w:hAnsiTheme="minorHAnsi" w:cstheme="minorHAnsi"/>
        </w:rPr>
        <w:t xml:space="preserve">Please </w:t>
      </w:r>
      <w:r w:rsidR="00336AE5" w:rsidRPr="00425D3C">
        <w:rPr>
          <w:rFonts w:asciiTheme="minorHAnsi" w:hAnsiTheme="minorHAnsi" w:cstheme="minorHAnsi"/>
        </w:rPr>
        <w:t>provide a detailed table of contents that include chapter sub-headings</w:t>
      </w:r>
      <w:r w:rsidR="002A3A65" w:rsidRPr="00425D3C">
        <w:rPr>
          <w:rFonts w:asciiTheme="minorHAnsi" w:hAnsiTheme="minorHAnsi" w:cstheme="minorHAnsi"/>
        </w:rPr>
        <w:t>.</w:t>
      </w:r>
    </w:p>
    <w:p w14:paraId="004F1159" w14:textId="77777777" w:rsidR="00336AE5" w:rsidRDefault="000F2819" w:rsidP="00425D3C">
      <w:pPr>
        <w:tabs>
          <w:tab w:val="left" w:pos="9000"/>
        </w:tabs>
        <w:ind w:left="360"/>
        <w:rPr>
          <w:rFonts w:asciiTheme="minorHAnsi" w:hAnsiTheme="minorHAnsi" w:cstheme="minorHAnsi"/>
        </w:rPr>
      </w:pPr>
      <w:r w:rsidRPr="000F2819">
        <w:rPr>
          <w:rFonts w:asciiTheme="minorHAnsi" w:hAnsiTheme="minorHAnsi" w:cstheme="minorHAnsi"/>
          <w:noProof/>
          <w:lang w:eastAsia="en-GB"/>
        </w:rPr>
        <mc:AlternateContent>
          <mc:Choice Requires="wps">
            <w:drawing>
              <wp:anchor distT="45720" distB="45720" distL="114300" distR="114300" simplePos="0" relativeHeight="251675648" behindDoc="0" locked="0" layoutInCell="1" allowOverlap="1" wp14:anchorId="1E6D9FA8" wp14:editId="6E92B710">
                <wp:simplePos x="0" y="0"/>
                <wp:positionH relativeFrom="column">
                  <wp:posOffset>168910</wp:posOffset>
                </wp:positionH>
                <wp:positionV relativeFrom="paragraph">
                  <wp:posOffset>313055</wp:posOffset>
                </wp:positionV>
                <wp:extent cx="5695950" cy="875030"/>
                <wp:effectExtent l="0" t="0" r="19050" b="2032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875030"/>
                        </a:xfrm>
                        <a:prstGeom prst="rect">
                          <a:avLst/>
                        </a:prstGeom>
                        <a:solidFill>
                          <a:srgbClr val="FFFFFF"/>
                        </a:solidFill>
                        <a:ln w="9525">
                          <a:solidFill>
                            <a:srgbClr val="000000"/>
                          </a:solidFill>
                          <a:miter lim="800000"/>
                          <a:headEnd/>
                          <a:tailEnd/>
                        </a:ln>
                      </wps:spPr>
                      <wps:txbx>
                        <w:txbxContent>
                          <w:p w14:paraId="3A69B6FF" w14:textId="77777777" w:rsidR="002F5711" w:rsidRDefault="002F5711" w:rsidP="002F5711">
                            <w:r>
                              <w:t>Table of Contents</w:t>
                            </w:r>
                          </w:p>
                          <w:p w14:paraId="049E397F" w14:textId="77777777" w:rsidR="002F5711" w:rsidRDefault="002F5711" w:rsidP="002F5711">
                            <w:r>
                              <w:t>Acknowledgments.......................................................................................................................... vi</w:t>
                            </w:r>
                          </w:p>
                          <w:p w14:paraId="45105CFB" w14:textId="77777777" w:rsidR="002F5711" w:rsidRDefault="002F5711" w:rsidP="002F5711">
                            <w:r>
                              <w:t>List of Tables ................................................................................................................................. ix</w:t>
                            </w:r>
                          </w:p>
                          <w:p w14:paraId="1FCBEA98" w14:textId="77777777" w:rsidR="002F5711" w:rsidRDefault="002F5711" w:rsidP="002F5711">
                            <w:r>
                              <w:t>List of Figures................................................................................................................................ ix</w:t>
                            </w:r>
                          </w:p>
                          <w:p w14:paraId="6CF381CA" w14:textId="77777777" w:rsidR="002F5711" w:rsidRDefault="002F5711" w:rsidP="002F5711">
                            <w:r>
                              <w:t>1.1 Introduction............................................................................................................................... 1</w:t>
                            </w:r>
                          </w:p>
                          <w:p w14:paraId="54C7018A" w14:textId="77777777" w:rsidR="002F5711" w:rsidRDefault="002F5711" w:rsidP="002F5711">
                            <w:r>
                              <w:t>1.2 Capstone Topic ......................................................................................................................... 1</w:t>
                            </w:r>
                          </w:p>
                          <w:p w14:paraId="7192FF58" w14:textId="77777777" w:rsidR="002F5711" w:rsidRDefault="002F5711" w:rsidP="002F5711">
                            <w:r>
                              <w:t>1.2.1 Problem of Practice.......................................................................................................... 3</w:t>
                            </w:r>
                          </w:p>
                          <w:p w14:paraId="2F5AC89C" w14:textId="77777777" w:rsidR="002F5711" w:rsidRDefault="002F5711" w:rsidP="002F5711">
                            <w:r>
                              <w:t>1.3 Purpose of the Project ............................................................................................................... 5</w:t>
                            </w:r>
                          </w:p>
                          <w:p w14:paraId="48CEC30A" w14:textId="77777777" w:rsidR="002F5711" w:rsidRDefault="002F5711" w:rsidP="002F5711">
                            <w:r>
                              <w:t>1.3.1 Project Need..................................................................................................................... 5</w:t>
                            </w:r>
                          </w:p>
                          <w:p w14:paraId="3F1D4394" w14:textId="77777777" w:rsidR="002F5711" w:rsidRDefault="002F5711" w:rsidP="002F5711">
                            <w:r>
                              <w:t>1.3.2 Project Question(s)........................................................................................................... 7</w:t>
                            </w:r>
                          </w:p>
                          <w:p w14:paraId="60B662A6" w14:textId="77777777" w:rsidR="002F5711" w:rsidRDefault="002F5711" w:rsidP="002F5711">
                            <w:r>
                              <w:t>1.3.3 Project Justification.......................................................................................................... 8</w:t>
                            </w:r>
                          </w:p>
                          <w:p w14:paraId="4FF36AFF" w14:textId="77777777" w:rsidR="002F5711" w:rsidRDefault="002F5711" w:rsidP="002F5711">
                            <w:r>
                              <w:t>1.3.4 Project Context: Company or Industry ............................................................................ 9</w:t>
                            </w:r>
                          </w:p>
                          <w:p w14:paraId="485C99AB" w14:textId="77777777" w:rsidR="002F5711" w:rsidRDefault="002F5711" w:rsidP="002F5711">
                            <w:r>
                              <w:t>1.3.5 Terms and Definitions.................................................................................................... 10</w:t>
                            </w:r>
                          </w:p>
                          <w:p w14:paraId="23801794" w14:textId="77777777" w:rsidR="002F5711" w:rsidRDefault="002F5711" w:rsidP="002F5711">
                            <w:r>
                              <w:t>1.4 Doctor of Information Technology Project Specifications..................................................... 10</w:t>
                            </w:r>
                          </w:p>
                          <w:p w14:paraId="0415562C" w14:textId="77777777" w:rsidR="002F5711" w:rsidRDefault="002F5711" w:rsidP="002F5711">
                            <w:r>
                              <w:t>1.4.1 Importance of the Project............................................................................................... 11</w:t>
                            </w:r>
                          </w:p>
                          <w:p w14:paraId="41977B73" w14:textId="77777777" w:rsidR="002F5711" w:rsidRDefault="002F5711" w:rsidP="002F5711">
                            <w:r>
                              <w:t>1.4.2 Approach for the Project................................................................................................ 15</w:t>
                            </w:r>
                          </w:p>
                          <w:p w14:paraId="6B67BDB8" w14:textId="77777777" w:rsidR="002F5711" w:rsidRDefault="002F5711" w:rsidP="002F5711">
                            <w:r>
                              <w:t>1.5 Summary................................................................................................................................. 17</w:t>
                            </w:r>
                          </w:p>
                          <w:p w14:paraId="05E63EF9" w14:textId="77777777" w:rsidR="002F5711" w:rsidRDefault="002F5711" w:rsidP="002F5711">
                            <w:r>
                              <w:t>2.1 Introduction............................................................................................................................. 20</w:t>
                            </w:r>
                          </w:p>
                          <w:p w14:paraId="6D0A8523" w14:textId="77777777" w:rsidR="002F5711" w:rsidRDefault="002F5711" w:rsidP="002F5711">
                            <w:r>
                              <w:t>2.1.1 Applied Framework ....................................................................................................... 21</w:t>
                            </w:r>
                          </w:p>
                          <w:p w14:paraId="47A26FC6" w14:textId="77777777" w:rsidR="002F5711" w:rsidRDefault="002F5711" w:rsidP="002F5711">
                            <w:r>
                              <w:t>2.2 Method for Discovering Literature ......................................................................................... 28</w:t>
                            </w:r>
                          </w:p>
                          <w:p w14:paraId="3DA6D3AD" w14:textId="77777777" w:rsidR="002F5711" w:rsidRDefault="002F5711" w:rsidP="002F5711">
                            <w:r>
                              <w:t>2.2.1 Inclusion and Exclusion Criteria.................................................................................... 29</w:t>
                            </w:r>
                          </w:p>
                          <w:p w14:paraId="44135808" w14:textId="77777777" w:rsidR="002F5711" w:rsidRDefault="002F5711" w:rsidP="002F5711">
                            <w:r>
                              <w:t>2.2.2 Search Strategy .............................................................................................................. 29</w:t>
                            </w:r>
                          </w:p>
                          <w:p w14:paraId="35250FFC" w14:textId="77777777" w:rsidR="002F5711" w:rsidRDefault="002F5711" w:rsidP="002F5711">
                            <w:r>
                              <w:t>2.3 Review of Scholarly and Practitioner Literature .................................................................... 30</w:t>
                            </w:r>
                          </w:p>
                          <w:p w14:paraId="69E311A8" w14:textId="77777777" w:rsidR="002F5711" w:rsidRDefault="002F5711" w:rsidP="002F5711">
                            <w:r>
                              <w:t>2.3.1 Historic and Current Business Problem Trends............................................................. 31</w:t>
                            </w:r>
                          </w:p>
                          <w:p w14:paraId="47295570" w14:textId="77777777" w:rsidR="002F5711" w:rsidRDefault="002F5711" w:rsidP="002F5711">
                            <w:r>
                              <w:t>2.3.2 Previous Efforts to Address the Problem....................................................................... 33</w:t>
                            </w:r>
                          </w:p>
                          <w:p w14:paraId="17BF89C0" w14:textId="77777777" w:rsidR="002F5711" w:rsidRDefault="002F5711" w:rsidP="002F5711">
                            <w:r>
                              <w:t>2.4 Summary of Literature............................................................................................................ 36</w:t>
                            </w:r>
                          </w:p>
                          <w:p w14:paraId="2A1438FC" w14:textId="77777777" w:rsidR="002F5711" w:rsidRDefault="002F5711" w:rsidP="002F5711">
                            <w:r>
                              <w:t>2.5 Recruitment............................................................................................................................. 38</w:t>
                            </w:r>
                          </w:p>
                          <w:p w14:paraId="64DAD1CB" w14:textId="77777777" w:rsidR="002F5711" w:rsidRDefault="002F5711" w:rsidP="002F5711">
                            <w:r>
                              <w:t>2.6 Project Study Protocol ............................................................................................................ 39</w:t>
                            </w:r>
                          </w:p>
                          <w:p w14:paraId="39AF4611" w14:textId="77777777" w:rsidR="002F5711" w:rsidRDefault="002F5711" w:rsidP="002F5711">
                            <w:r>
                              <w:t>2.6.1 Data Sources .................................................................................................................. 41</w:t>
                            </w:r>
                          </w:p>
                          <w:p w14:paraId="141FD48B" w14:textId="77777777" w:rsidR="002F5711" w:rsidRDefault="002F5711" w:rsidP="002F5711">
                            <w:r>
                              <w:t>2.6.2 Data Collection .............................................................................................................. 43</w:t>
                            </w:r>
                          </w:p>
                          <w:p w14:paraId="24298E39" w14:textId="77777777" w:rsidR="002F5711" w:rsidRDefault="002F5711" w:rsidP="002F5711">
                            <w:r>
                              <w:t>2.6.3 Data Analysis Plan and Presentation ............................................................................. 43</w:t>
                            </w:r>
                          </w:p>
                          <w:p w14:paraId="6941DD3F" w14:textId="77777777" w:rsidR="002F5711" w:rsidRDefault="002F5711" w:rsidP="002F5711">
                            <w:r>
                              <w:t>2.6.4 Trustworthiness OR Validity and Reliability (not both)................................................ 44</w:t>
                            </w:r>
                          </w:p>
                          <w:p w14:paraId="1ED1B11A" w14:textId="77777777" w:rsidR="002F5711" w:rsidRDefault="002F5711" w:rsidP="002F5711">
                            <w:r>
                              <w:t>2.6.5 Ethical Considerations................................................................................................... 45</w:t>
                            </w:r>
                          </w:p>
                          <w:p w14:paraId="6D83E58B" w14:textId="77777777" w:rsidR="002F5711" w:rsidRDefault="002F5711" w:rsidP="002F5711">
                            <w:r>
                              <w:t>2.7 Overview of the Project Study Plan........................................................................................ 46</w:t>
                            </w:r>
                          </w:p>
                          <w:p w14:paraId="780A010D" w14:textId="77777777" w:rsidR="002F5711" w:rsidRDefault="002F5711" w:rsidP="002F5711">
                            <w:r>
                              <w:t>2.8 Summary and Conclusion....................................................................................................... 47</w:t>
                            </w:r>
                          </w:p>
                          <w:p w14:paraId="32D73DCB" w14:textId="77777777" w:rsidR="002F5711" w:rsidRDefault="002F5711" w:rsidP="002F5711">
                            <w:r>
                              <w:t>SECTION 3. RESULTS, DISUSSION, AND IMPLICATIONS ................................................ 49</w:t>
                            </w:r>
                          </w:p>
                          <w:p w14:paraId="066A6825" w14:textId="77777777" w:rsidR="002F5711" w:rsidRDefault="002F5711" w:rsidP="002F5711">
                            <w:r>
                              <w:t>3.1 Introduction............................................................................................................................. 49</w:t>
                            </w:r>
                          </w:p>
                          <w:p w14:paraId="3B2A0D49" w14:textId="77777777" w:rsidR="002F5711" w:rsidRDefault="002F5711" w:rsidP="002F5711">
                            <w:r>
                              <w:t>3.2 Data Collection Results........................................................................................................... 49</w:t>
                            </w:r>
                          </w:p>
                          <w:p w14:paraId="574C8C0D" w14:textId="77777777" w:rsidR="002F5711" w:rsidRDefault="002F5711" w:rsidP="002F5711">
                            <w:r>
                              <w:t>3.3 Data Analysis.......................................................................................................................... 51</w:t>
                            </w:r>
                          </w:p>
                          <w:p w14:paraId="2EA5A318" w14:textId="77777777" w:rsidR="002F5711" w:rsidRDefault="002F5711" w:rsidP="002F5711">
                            <w:r>
                              <w:t>3.4 Contribution to Theory, the Literature, and the Practitioner Knowledge Base ...................... 92</w:t>
                            </w:r>
                          </w:p>
                          <w:p w14:paraId="236E976D" w14:textId="77777777" w:rsidR="002F5711" w:rsidRDefault="002F5711" w:rsidP="002F5711">
                            <w:r>
                              <w:t>3.5 Project Application and Recommendations............................................................................ 98</w:t>
                            </w:r>
                          </w:p>
                          <w:p w14:paraId="64B403EA" w14:textId="77777777" w:rsidR="002F5711" w:rsidRDefault="002F5711" w:rsidP="002F5711">
                            <w:r>
                              <w:t>3.6 Conclusion ............................................................................................................................ 101</w:t>
                            </w:r>
                          </w:p>
                          <w:p w14:paraId="6907279C" w14:textId="77777777" w:rsidR="002F5711" w:rsidRDefault="002F5711" w:rsidP="002F5711">
                            <w:r>
                              <w:t>REFERENCES ........................................................................................................................... 103</w:t>
                            </w:r>
                          </w:p>
                          <w:p w14:paraId="52877253" w14:textId="77777777" w:rsidR="002F5711" w:rsidRDefault="002F5711" w:rsidP="002F5711">
                            <w:r>
                              <w:t>APPENDIX A. APPENDIX TITLE........................................................................................... 118</w:t>
                            </w:r>
                          </w:p>
                          <w:p w14:paraId="3139AE26" w14:textId="77777777" w:rsidR="002F5711" w:rsidRDefault="002F5711" w:rsidP="002F5711">
                            <w:r>
                              <w:t>List of Tables</w:t>
                            </w:r>
                          </w:p>
                          <w:p w14:paraId="0CDAB309" w14:textId="77777777" w:rsidR="002F5711" w:rsidRDefault="002F5711" w:rsidP="002F5711">
                            <w:r>
                              <w:t>Table 1. Participant Job Title, Age, &amp; Region.........................................................................51</w:t>
                            </w:r>
                          </w:p>
                          <w:p w14:paraId="3D1321D5" w14:textId="77777777" w:rsidR="002F5711" w:rsidRDefault="002F5711" w:rsidP="002F5711">
                            <w:r>
                              <w:t>Table 2. Participant's Experience &amp; Industry ..........................................................................51</w:t>
                            </w:r>
                          </w:p>
                          <w:p w14:paraId="2205BFBF" w14:textId="77777777" w:rsidR="002F5711" w:rsidRDefault="002F5711" w:rsidP="002F5711">
                            <w:r>
                              <w:t>Table 3. Participant’s Gender, Seniority, Education, &amp; Certification .....................................52</w:t>
                            </w:r>
                          </w:p>
                          <w:p w14:paraId="5199D448" w14:textId="77777777" w:rsidR="002F5711" w:rsidRDefault="002F5711" w:rsidP="002F5711">
                            <w:r>
                              <w:t>Table 4. Categories into Themes .............................................................................................56</w:t>
                            </w:r>
                          </w:p>
                          <w:p w14:paraId="1571BC74" w14:textId="77777777" w:rsidR="002F5711" w:rsidRDefault="002F5711" w:rsidP="002F5711">
                            <w:r>
                              <w:t>List of Figures</w:t>
                            </w:r>
                          </w:p>
                          <w:p w14:paraId="47577001" w14:textId="77777777" w:rsidR="002F5711" w:rsidRDefault="002F5711" w:rsidP="002F5711">
                            <w:r>
                              <w:t>Figure 1. Business Cyber Wargaming Framework..................................................................23</w:t>
                            </w:r>
                          </w:p>
                          <w:p w14:paraId="0070A33E" w14:textId="77777777" w:rsidR="002F5711" w:rsidRDefault="002F5711" w:rsidP="002F5711">
                            <w:r>
                              <w:t>Figure 2. Participant Age Information .....................................................................................53</w:t>
                            </w:r>
                          </w:p>
                          <w:p w14:paraId="7C3342EF" w14:textId="77777777" w:rsidR="002F5711" w:rsidRDefault="002F5711" w:rsidP="002F5711">
                            <w:r>
                              <w:t>Figure 3. Participant Region Information ................................................................................54</w:t>
                            </w:r>
                          </w:p>
                          <w:p w14:paraId="306ABDD0" w14:textId="559BBA9E" w:rsidR="000F2819" w:rsidRDefault="002F5711" w:rsidP="002F5711">
                            <w:r>
                              <w:t>Figure 4. Finalized Theme .......................................................................................................9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6D9FA8" id="_x0000_s1034" type="#_x0000_t202" style="position:absolute;left:0;text-align:left;margin-left:13.3pt;margin-top:24.65pt;width:448.5pt;height:68.9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">
                <v:textbox>
                  <w:txbxContent>
                    <w:p w14:paraId="3A69B6FF" w14:textId="77777777" w:rsidR="002F5711" w:rsidRDefault="002F5711" w:rsidP="002F5711">
                      <w:r>
                        <w:t>Table of Contents</w:t>
                      </w:r>
                    </w:p>
                    <w:p w14:paraId="049E397F" w14:textId="77777777" w:rsidR="002F5711" w:rsidRDefault="002F5711" w:rsidP="002F5711">
                      <w:r>
                        <w:t>Acknowledgments.......................................................................................................................... vi</w:t>
                      </w:r>
                    </w:p>
                    <w:p w14:paraId="45105CFB" w14:textId="77777777" w:rsidR="002F5711" w:rsidRDefault="002F5711" w:rsidP="002F5711">
                      <w:r>
                        <w:t>List of Tables ................................................................................................................................. ix</w:t>
                      </w:r>
                    </w:p>
                    <w:p w14:paraId="1FCBEA98" w14:textId="77777777" w:rsidR="002F5711" w:rsidRDefault="002F5711" w:rsidP="002F5711">
                      <w:r>
                        <w:t>List of Figures................................................................................................................................ ix</w:t>
                      </w:r>
                    </w:p>
                    <w:p w14:paraId="6CF381CA" w14:textId="77777777" w:rsidR="002F5711" w:rsidRDefault="002F5711" w:rsidP="002F5711">
                      <w:r>
                        <w:t>1.1 Introduction............................................................................................................................... 1</w:t>
                      </w:r>
                    </w:p>
                    <w:p w14:paraId="54C7018A" w14:textId="77777777" w:rsidR="002F5711" w:rsidRDefault="002F5711" w:rsidP="002F5711">
                      <w:r>
                        <w:t>1.2 Capstone Topic ......................................................................................................................... 1</w:t>
                      </w:r>
                    </w:p>
                    <w:p w14:paraId="7192FF58" w14:textId="77777777" w:rsidR="002F5711" w:rsidRDefault="002F5711" w:rsidP="002F5711">
                      <w:r>
                        <w:t>1.2.1 Problem of Practice.......................................................................................................... 3</w:t>
                      </w:r>
                    </w:p>
                    <w:p w14:paraId="2F5AC89C" w14:textId="77777777" w:rsidR="002F5711" w:rsidRDefault="002F5711" w:rsidP="002F5711">
                      <w:r>
                        <w:t>1.3 Purpose of the Project ............................................................................................................... 5</w:t>
                      </w:r>
                    </w:p>
                    <w:p w14:paraId="48CEC30A" w14:textId="77777777" w:rsidR="002F5711" w:rsidRDefault="002F5711" w:rsidP="002F5711">
                      <w:r>
                        <w:t>1.3.1 Project Need..................................................................................................................... 5</w:t>
                      </w:r>
                    </w:p>
                    <w:p w14:paraId="3F1D4394" w14:textId="77777777" w:rsidR="002F5711" w:rsidRDefault="002F5711" w:rsidP="002F5711">
                      <w:r>
                        <w:t>1.3.2 Project Question(s)........................................................................................................... 7</w:t>
                      </w:r>
                    </w:p>
                    <w:p w14:paraId="60B662A6" w14:textId="77777777" w:rsidR="002F5711" w:rsidRDefault="002F5711" w:rsidP="002F5711">
                      <w:r>
                        <w:t>1.3.3 Project Justification.......................................................................................................... 8</w:t>
                      </w:r>
                    </w:p>
                    <w:p w14:paraId="4FF36AFF" w14:textId="77777777" w:rsidR="002F5711" w:rsidRDefault="002F5711" w:rsidP="002F5711">
                      <w:r>
                        <w:t>1.3.4 Project Context: Company or Industry ............................................................................ 9</w:t>
                      </w:r>
                    </w:p>
                    <w:p w14:paraId="485C99AB" w14:textId="77777777" w:rsidR="002F5711" w:rsidRDefault="002F5711" w:rsidP="002F5711">
                      <w:r>
                        <w:t>1.3.5 Terms and Definitions.................................................................................................... 10</w:t>
                      </w:r>
                    </w:p>
                    <w:p w14:paraId="23801794" w14:textId="77777777" w:rsidR="002F5711" w:rsidRDefault="002F5711" w:rsidP="002F5711">
                      <w:r>
                        <w:t>1.4 Doctor of Information Technology Project Specifications..................................................... 10</w:t>
                      </w:r>
                    </w:p>
                    <w:p w14:paraId="0415562C" w14:textId="77777777" w:rsidR="002F5711" w:rsidRDefault="002F5711" w:rsidP="002F5711">
                      <w:r>
                        <w:t>1.4.1 Importance of the Project............................................................................................... 11</w:t>
                      </w:r>
                    </w:p>
                    <w:p w14:paraId="41977B73" w14:textId="77777777" w:rsidR="002F5711" w:rsidRDefault="002F5711" w:rsidP="002F5711">
                      <w:r>
                        <w:t>1.4.2 Approach for the Project................................................................................................ 15</w:t>
                      </w:r>
                    </w:p>
                    <w:p w14:paraId="6B67BDB8" w14:textId="77777777" w:rsidR="002F5711" w:rsidRDefault="002F5711" w:rsidP="002F5711">
                      <w:r>
                        <w:t>1.5 Summary................................................................................................................................. 17</w:t>
                      </w:r>
                    </w:p>
                    <w:p w14:paraId="05E63EF9" w14:textId="77777777" w:rsidR="002F5711" w:rsidRDefault="002F5711" w:rsidP="002F5711">
                      <w:r>
                        <w:t>2.1 Introduction............................................................................................................................. 20</w:t>
                      </w:r>
                    </w:p>
                    <w:p w14:paraId="6D0A8523" w14:textId="77777777" w:rsidR="002F5711" w:rsidRDefault="002F5711" w:rsidP="002F5711">
                      <w:r>
                        <w:t>2.1.1 Applied Framework ....................................................................................................... 21</w:t>
                      </w:r>
                    </w:p>
                    <w:p w14:paraId="47A26FC6" w14:textId="77777777" w:rsidR="002F5711" w:rsidRDefault="002F5711" w:rsidP="002F5711">
                      <w:r>
                        <w:t>2.2 Method for Discovering Literature ......................................................................................... 28</w:t>
                      </w:r>
                    </w:p>
                    <w:p w14:paraId="3DA6D3AD" w14:textId="77777777" w:rsidR="002F5711" w:rsidRDefault="002F5711" w:rsidP="002F5711">
                      <w:r>
                        <w:t>2.2.1 Inclusion and Exclusion Criteria.................................................................................... 29</w:t>
                      </w:r>
                    </w:p>
                    <w:p w14:paraId="44135808" w14:textId="77777777" w:rsidR="002F5711" w:rsidRDefault="002F5711" w:rsidP="002F5711">
                      <w:r>
                        <w:t>2.2.2 Search Strategy .............................................................................................................. 29</w:t>
                      </w:r>
                    </w:p>
                    <w:p w14:paraId="35250FFC" w14:textId="77777777" w:rsidR="002F5711" w:rsidRDefault="002F5711" w:rsidP="002F5711">
                      <w:r>
                        <w:t>2.3 Review of Scholarly and Practitioner Literature .................................................................... 30</w:t>
                      </w:r>
                    </w:p>
                    <w:p w14:paraId="69E311A8" w14:textId="77777777" w:rsidR="002F5711" w:rsidRDefault="002F5711" w:rsidP="002F5711">
                      <w:r>
                        <w:t>2.3.1 Historic and Current Business Problem Trends............................................................. 31</w:t>
                      </w:r>
                    </w:p>
                    <w:p w14:paraId="47295570" w14:textId="77777777" w:rsidR="002F5711" w:rsidRDefault="002F5711" w:rsidP="002F5711">
                      <w:r>
                        <w:t>2.3.2 Previous Efforts to Address the Problem....................................................................... 33</w:t>
                      </w:r>
                    </w:p>
                    <w:p w14:paraId="17BF89C0" w14:textId="77777777" w:rsidR="002F5711" w:rsidRDefault="002F5711" w:rsidP="002F5711">
                      <w:r>
                        <w:t>2.4 Summary of Literature............................................................................................................ 36</w:t>
                      </w:r>
                    </w:p>
                    <w:p w14:paraId="2A1438FC" w14:textId="77777777" w:rsidR="002F5711" w:rsidRDefault="002F5711" w:rsidP="002F5711">
                      <w:r>
                        <w:t>2.5 Recruitment............................................................................................................................. 38</w:t>
                      </w:r>
                    </w:p>
                    <w:p w14:paraId="64DAD1CB" w14:textId="77777777" w:rsidR="002F5711" w:rsidRDefault="002F5711" w:rsidP="002F5711">
                      <w:r>
                        <w:t>2.6 Project Study Protocol ............................................................................................................ 39</w:t>
                      </w:r>
                    </w:p>
                    <w:p w14:paraId="39AF4611" w14:textId="77777777" w:rsidR="002F5711" w:rsidRDefault="002F5711" w:rsidP="002F5711">
                      <w:r>
                        <w:t>2.6.1 Data Sources .................................................................................................................. 41</w:t>
                      </w:r>
                    </w:p>
                    <w:p w14:paraId="141FD48B" w14:textId="77777777" w:rsidR="002F5711" w:rsidRDefault="002F5711" w:rsidP="002F5711">
                      <w:r>
                        <w:t>2.6.2 Data Collection .............................................................................................................. 43</w:t>
                      </w:r>
                    </w:p>
                    <w:p w14:paraId="24298E39" w14:textId="77777777" w:rsidR="002F5711" w:rsidRDefault="002F5711" w:rsidP="002F5711">
                      <w:r>
                        <w:t>2.6.3 Data Analysis Plan and Presentation ............................................................................. 43</w:t>
                      </w:r>
                    </w:p>
                    <w:p w14:paraId="6941DD3F" w14:textId="77777777" w:rsidR="002F5711" w:rsidRDefault="002F5711" w:rsidP="002F5711">
                      <w:r>
                        <w:t>2.6.4 Trustworthiness OR Validity and Reliability (not both)................................................ 44</w:t>
                      </w:r>
                    </w:p>
                    <w:p w14:paraId="1ED1B11A" w14:textId="77777777" w:rsidR="002F5711" w:rsidRDefault="002F5711" w:rsidP="002F5711">
                      <w:r>
                        <w:t>2.6.5 Ethical Considerations................................................................................................... 45</w:t>
                      </w:r>
                    </w:p>
                    <w:p w14:paraId="6D83E58B" w14:textId="77777777" w:rsidR="002F5711" w:rsidRDefault="002F5711" w:rsidP="002F5711">
                      <w:r>
                        <w:t>2.7 Overview of the Project Study Plan........................................................................................ 46</w:t>
                      </w:r>
                    </w:p>
                    <w:p w14:paraId="780A010D" w14:textId="77777777" w:rsidR="002F5711" w:rsidRDefault="002F5711" w:rsidP="002F5711">
                      <w:r>
                        <w:t>2.8 Summary and Conclusion....................................................................................................... 47</w:t>
                      </w:r>
                    </w:p>
                    <w:p w14:paraId="32D73DCB" w14:textId="77777777" w:rsidR="002F5711" w:rsidRDefault="002F5711" w:rsidP="002F5711">
                      <w:r>
                        <w:t>SECTION 3. RESULTS, DISUSSION, AND IMPLICATIONS ................................................ 49</w:t>
                      </w:r>
                    </w:p>
                    <w:p w14:paraId="066A6825" w14:textId="77777777" w:rsidR="002F5711" w:rsidRDefault="002F5711" w:rsidP="002F5711">
                      <w:r>
                        <w:t>3.1 Introduction............................................................................................................................. 49</w:t>
                      </w:r>
                    </w:p>
                    <w:p w14:paraId="3B2A0D49" w14:textId="77777777" w:rsidR="002F5711" w:rsidRDefault="002F5711" w:rsidP="002F5711">
                      <w:r>
                        <w:t>3.2 Data Collection Results........................................................................................................... 49</w:t>
                      </w:r>
                    </w:p>
                    <w:p w14:paraId="574C8C0D" w14:textId="77777777" w:rsidR="002F5711" w:rsidRDefault="002F5711" w:rsidP="002F5711">
                      <w:r>
                        <w:t>3.3 Data Analysis.......................................................................................................................... 51</w:t>
                      </w:r>
                    </w:p>
                    <w:p w14:paraId="2EA5A318" w14:textId="77777777" w:rsidR="002F5711" w:rsidRDefault="002F5711" w:rsidP="002F5711">
                      <w:r>
                        <w:t>3.4 Contribution to Theory, the Literature, and the Practitioner Knowledge Base ...................... 92</w:t>
                      </w:r>
                    </w:p>
                    <w:p w14:paraId="236E976D" w14:textId="77777777" w:rsidR="002F5711" w:rsidRDefault="002F5711" w:rsidP="002F5711">
                      <w:r>
                        <w:t>3.5 Project Application and Recommendations............................................................................ 98</w:t>
                      </w:r>
                    </w:p>
                    <w:p w14:paraId="64B403EA" w14:textId="77777777" w:rsidR="002F5711" w:rsidRDefault="002F5711" w:rsidP="002F5711">
                      <w:r>
                        <w:t>3.6 Conclusion ............................................................................................................................ 101</w:t>
                      </w:r>
                    </w:p>
                    <w:p w14:paraId="6907279C" w14:textId="77777777" w:rsidR="002F5711" w:rsidRDefault="002F5711" w:rsidP="002F5711">
                      <w:r>
                        <w:t>REFERENCES ........................................................................................................................... 103</w:t>
                      </w:r>
                    </w:p>
                    <w:p w14:paraId="52877253" w14:textId="77777777" w:rsidR="002F5711" w:rsidRDefault="002F5711" w:rsidP="002F5711">
                      <w:r>
                        <w:t>APPENDIX A. APPENDIX TITLE........................................................................................... 118</w:t>
                      </w:r>
                    </w:p>
                    <w:p w14:paraId="3139AE26" w14:textId="77777777" w:rsidR="002F5711" w:rsidRDefault="002F5711" w:rsidP="002F5711">
                      <w:r>
                        <w:t>List of Tables</w:t>
                      </w:r>
                    </w:p>
                    <w:p w14:paraId="0CDAB309" w14:textId="77777777" w:rsidR="002F5711" w:rsidRDefault="002F5711" w:rsidP="002F5711">
                      <w:r>
                        <w:t>Table 1. Participant Job Title, Age, &amp; Region.........................................................................51</w:t>
                      </w:r>
                    </w:p>
                    <w:p w14:paraId="3D1321D5" w14:textId="77777777" w:rsidR="002F5711" w:rsidRDefault="002F5711" w:rsidP="002F5711">
                      <w:r>
                        <w:t>Table 2. Participant's Experience &amp; Industry ..........................................................................51</w:t>
                      </w:r>
                    </w:p>
                    <w:p w14:paraId="2205BFBF" w14:textId="77777777" w:rsidR="002F5711" w:rsidRDefault="002F5711" w:rsidP="002F5711">
                      <w:r>
                        <w:t>Table 3. Participant’s Gender, Seniority, Education, &amp; Certification .....................................52</w:t>
                      </w:r>
                    </w:p>
                    <w:p w14:paraId="5199D448" w14:textId="77777777" w:rsidR="002F5711" w:rsidRDefault="002F5711" w:rsidP="002F5711">
                      <w:r>
                        <w:t>Table 4. Categories into Themes .............................................................................................56</w:t>
                      </w:r>
                    </w:p>
                    <w:p w14:paraId="1571BC74" w14:textId="77777777" w:rsidR="002F5711" w:rsidRDefault="002F5711" w:rsidP="002F5711">
                      <w:r>
                        <w:t>List of Figures</w:t>
                      </w:r>
                    </w:p>
                    <w:p w14:paraId="47577001" w14:textId="77777777" w:rsidR="002F5711" w:rsidRDefault="002F5711" w:rsidP="002F5711">
                      <w:r>
                        <w:t>Figure 1. Business Cyber Wargaming Framework..................................................................23</w:t>
                      </w:r>
                    </w:p>
                    <w:p w14:paraId="0070A33E" w14:textId="77777777" w:rsidR="002F5711" w:rsidRDefault="002F5711" w:rsidP="002F5711">
                      <w:r>
                        <w:t>Figure 2. Participant Age Information .....................................................................................53</w:t>
                      </w:r>
                    </w:p>
                    <w:p w14:paraId="7C3342EF" w14:textId="77777777" w:rsidR="002F5711" w:rsidRDefault="002F5711" w:rsidP="002F5711">
                      <w:r>
                        <w:t>Figure 3. Participant Region Information ................................................................................54</w:t>
                      </w:r>
                    </w:p>
                    <w:p w14:paraId="306ABDD0" w14:textId="559BBA9E" w:rsidR="000F2819" w:rsidRDefault="002F5711" w:rsidP="002F5711">
                      <w:r>
                        <w:t>Figure 4. Finalized Theme .......................................................................................................92</w:t>
                      </w:r>
                    </w:p>
                  </w:txbxContent>
                </v:textbox>
                <w10:wrap type="square"/>
              </v:shape>
            </w:pict>
          </mc:Fallback>
        </mc:AlternateContent>
      </w:r>
      <w:r w:rsidR="00336AE5" w:rsidRPr="00425D3C">
        <w:rPr>
          <w:rFonts w:asciiTheme="minorHAnsi" w:hAnsiTheme="minorHAnsi" w:cstheme="minorHAnsi"/>
        </w:rPr>
        <w:t>For contributed volumes, please include contributor names AND their affiliations.</w:t>
      </w:r>
    </w:p>
    <w:p w14:paraId="74593B60" w14:textId="77777777" w:rsidR="000F2819" w:rsidRDefault="000F2819" w:rsidP="00425D3C">
      <w:pPr>
        <w:tabs>
          <w:tab w:val="left" w:pos="9000"/>
        </w:tabs>
        <w:ind w:left="360"/>
        <w:rPr>
          <w:rFonts w:asciiTheme="minorHAnsi" w:hAnsiTheme="minorHAnsi" w:cstheme="minorHAnsi"/>
        </w:rPr>
      </w:pPr>
    </w:p>
    <w:p w14:paraId="1E47CCFC" w14:textId="77777777" w:rsidR="000F2819" w:rsidRDefault="000F2819" w:rsidP="00425D3C">
      <w:pPr>
        <w:tabs>
          <w:tab w:val="left" w:pos="9000"/>
        </w:tabs>
        <w:ind w:left="360"/>
        <w:rPr>
          <w:rFonts w:asciiTheme="minorHAnsi" w:hAnsiTheme="minorHAnsi" w:cstheme="minorHAnsi"/>
        </w:rPr>
      </w:pPr>
    </w:p>
    <w:p w14:paraId="438FB231" w14:textId="77777777" w:rsidR="00420422" w:rsidRDefault="003809E1" w:rsidP="00420422">
      <w:pPr>
        <w:tabs>
          <w:tab w:val="left" w:pos="9000"/>
        </w:tabs>
        <w:rPr>
          <w:rFonts w:asciiTheme="minorHAnsi" w:hAnsiTheme="minorHAnsi" w:cstheme="minorHAnsi"/>
          <w:b/>
        </w:rPr>
      </w:pPr>
      <w:r>
        <w:rPr>
          <w:rFonts w:asciiTheme="minorHAnsi" w:hAnsiTheme="minorHAnsi" w:cstheme="minorHAnsi"/>
          <w:b/>
        </w:rPr>
        <w:t>7</w:t>
      </w:r>
      <w:r w:rsidR="00604C55" w:rsidRPr="00121B1C">
        <w:rPr>
          <w:rFonts w:asciiTheme="minorHAnsi" w:hAnsiTheme="minorHAnsi" w:cstheme="minorHAnsi"/>
          <w:b/>
        </w:rPr>
        <w:t>. Chapter by chapter descriptions</w:t>
      </w:r>
    </w:p>
    <w:p w14:paraId="7AB3E90C" w14:textId="77777777" w:rsidR="00425D3C" w:rsidRPr="00121B1C" w:rsidRDefault="00425D3C" w:rsidP="00420422">
      <w:pPr>
        <w:tabs>
          <w:tab w:val="left" w:pos="9000"/>
        </w:tabs>
        <w:rPr>
          <w:rFonts w:asciiTheme="minorHAnsi" w:hAnsiTheme="minorHAnsi" w:cstheme="minorHAnsi"/>
          <w:b/>
        </w:rPr>
      </w:pPr>
    </w:p>
    <w:p w14:paraId="63007D19" w14:textId="77777777" w:rsidR="003E2873" w:rsidRPr="00425D3C" w:rsidRDefault="00420422" w:rsidP="00425D3C">
      <w:pPr>
        <w:tabs>
          <w:tab w:val="left" w:pos="9000"/>
        </w:tabs>
        <w:ind w:left="360"/>
        <w:rPr>
          <w:rFonts w:asciiTheme="minorHAnsi" w:hAnsiTheme="minorHAnsi" w:cstheme="minorHAnsi"/>
        </w:rPr>
      </w:pPr>
      <w:r w:rsidRPr="00425D3C">
        <w:rPr>
          <w:rFonts w:asciiTheme="minorHAnsi" w:hAnsiTheme="minorHAnsi" w:cstheme="minorHAnsi"/>
        </w:rPr>
        <w:t>Please provide detail on each chapter including a summary of content, angle, purpose and relevance</w:t>
      </w:r>
      <w:r w:rsidR="002A3A65" w:rsidRPr="00425D3C">
        <w:rPr>
          <w:rFonts w:asciiTheme="minorHAnsi" w:hAnsiTheme="minorHAnsi" w:cstheme="minorHAnsi"/>
        </w:rPr>
        <w:t>.</w:t>
      </w:r>
    </w:p>
    <w:p w14:paraId="24CC1F25" w14:textId="77777777" w:rsidR="00AF7A5B" w:rsidRDefault="00585E26" w:rsidP="00425D3C">
      <w:pPr>
        <w:tabs>
          <w:tab w:val="left" w:pos="9000"/>
        </w:tabs>
        <w:ind w:left="360"/>
        <w:rPr>
          <w:rFonts w:asciiTheme="minorHAnsi" w:hAnsiTheme="minorHAnsi" w:cstheme="minorHAnsi"/>
        </w:rPr>
      </w:pPr>
      <w:r w:rsidRPr="00585E26">
        <w:rPr>
          <w:rFonts w:asciiTheme="minorHAnsi" w:hAnsiTheme="minorHAnsi" w:cstheme="minorHAnsi"/>
          <w:noProof/>
          <w:lang w:eastAsia="en-GB"/>
        </w:rPr>
        <mc:AlternateContent>
          <mc:Choice Requires="wps">
            <w:drawing>
              <wp:anchor distT="45720" distB="45720" distL="114300" distR="114300" simplePos="0" relativeHeight="251677696" behindDoc="0" locked="0" layoutInCell="1" allowOverlap="1" wp14:anchorId="0D85C226" wp14:editId="5F75DD7B">
                <wp:simplePos x="0" y="0"/>
                <wp:positionH relativeFrom="margin">
                  <wp:align>center</wp:align>
                </wp:positionH>
                <wp:positionV relativeFrom="paragraph">
                  <wp:posOffset>316230</wp:posOffset>
                </wp:positionV>
                <wp:extent cx="5664200" cy="819150"/>
                <wp:effectExtent l="0" t="0" r="12700"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200" cy="819150"/>
                        </a:xfrm>
                        <a:prstGeom prst="rect">
                          <a:avLst/>
                        </a:prstGeom>
                        <a:solidFill>
                          <a:srgbClr val="FFFFFF"/>
                        </a:solidFill>
                        <a:ln w="9525">
                          <a:solidFill>
                            <a:srgbClr val="000000"/>
                          </a:solidFill>
                          <a:miter lim="800000"/>
                          <a:headEnd/>
                          <a:tailEnd/>
                        </a:ln>
                      </wps:spPr>
                      <wps:txbx>
                        <w:txbxContent>
                          <w:p w14:paraId="54247A23" w14:textId="77777777" w:rsidR="00585E26" w:rsidRDefault="00585E2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F0649E" id="_x0000_s1035" type="#_x0000_t202" style="position:absolute;left:0;text-align:left;margin-left:0;margin-top:24.9pt;width:446pt;height:64.5pt;z-index:25167769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">
                <v:textbox>
                  <w:txbxContent>
                    <w:p w14:paraId="54C3E818" w14:textId="095E5E22" w:rsidR="00585E26" w:rsidRDefault="00585E26"/>
                  </w:txbxContent>
                </v:textbox>
                <w10:wrap type="square" anchorx="margin"/>
              </v:shape>
            </w:pict>
          </mc:Fallback>
        </mc:AlternateContent>
      </w:r>
      <w:r w:rsidR="003E2873" w:rsidRPr="00425D3C">
        <w:rPr>
          <w:rFonts w:asciiTheme="minorHAnsi" w:hAnsiTheme="minorHAnsi" w:cstheme="minorHAnsi"/>
        </w:rPr>
        <w:t>Think about your descriptions</w:t>
      </w:r>
      <w:r w:rsidR="003533FB" w:rsidRPr="00425D3C">
        <w:rPr>
          <w:rFonts w:asciiTheme="minorHAnsi" w:hAnsiTheme="minorHAnsi" w:cstheme="minorHAnsi"/>
        </w:rPr>
        <w:t xml:space="preserve"> as a whole: is there a logical progression?</w:t>
      </w:r>
      <w:r w:rsidR="003E2873" w:rsidRPr="00425D3C">
        <w:rPr>
          <w:rFonts w:asciiTheme="minorHAnsi" w:hAnsiTheme="minorHAnsi" w:cstheme="minorHAnsi"/>
        </w:rPr>
        <w:t xml:space="preserve"> </w:t>
      </w:r>
    </w:p>
    <w:p w14:paraId="45D399F8" w14:textId="77777777" w:rsidR="00585E26" w:rsidRDefault="00585E26" w:rsidP="00425D3C">
      <w:pPr>
        <w:tabs>
          <w:tab w:val="left" w:pos="9000"/>
        </w:tabs>
        <w:ind w:left="360"/>
        <w:rPr>
          <w:rFonts w:asciiTheme="minorHAnsi" w:hAnsiTheme="minorHAnsi" w:cstheme="minorHAnsi"/>
        </w:rPr>
      </w:pPr>
    </w:p>
    <w:p w14:paraId="61C69C87" w14:textId="77777777" w:rsidR="00585E26" w:rsidRDefault="00585E26" w:rsidP="00425D3C">
      <w:pPr>
        <w:tabs>
          <w:tab w:val="left" w:pos="9000"/>
        </w:tabs>
        <w:ind w:left="360"/>
        <w:rPr>
          <w:rFonts w:asciiTheme="minorHAnsi" w:hAnsiTheme="minorHAnsi" w:cstheme="minorHAnsi"/>
        </w:rPr>
      </w:pPr>
    </w:p>
    <w:p w14:paraId="1B6FD44A" w14:textId="77777777" w:rsidR="00420422" w:rsidRPr="00121B1C" w:rsidRDefault="003809E1" w:rsidP="00420422">
      <w:pPr>
        <w:tabs>
          <w:tab w:val="left" w:pos="9000"/>
        </w:tabs>
        <w:rPr>
          <w:rFonts w:asciiTheme="minorHAnsi" w:hAnsiTheme="minorHAnsi" w:cstheme="minorHAnsi"/>
          <w:b/>
        </w:rPr>
      </w:pPr>
      <w:r>
        <w:rPr>
          <w:rFonts w:asciiTheme="minorHAnsi" w:hAnsiTheme="minorHAnsi" w:cstheme="minorHAnsi"/>
          <w:b/>
        </w:rPr>
        <w:t>8</w:t>
      </w:r>
      <w:r w:rsidR="00420422" w:rsidRPr="00121B1C">
        <w:rPr>
          <w:rFonts w:asciiTheme="minorHAnsi" w:hAnsiTheme="minorHAnsi" w:cstheme="minorHAnsi"/>
          <w:b/>
        </w:rPr>
        <w:t xml:space="preserve">. </w:t>
      </w:r>
      <w:r w:rsidR="00837960" w:rsidRPr="00121B1C">
        <w:rPr>
          <w:rFonts w:asciiTheme="minorHAnsi" w:hAnsiTheme="minorHAnsi" w:cstheme="minorHAnsi"/>
          <w:b/>
        </w:rPr>
        <w:t xml:space="preserve">For </w:t>
      </w:r>
      <w:r w:rsidR="00EB30B4" w:rsidRPr="00121B1C">
        <w:rPr>
          <w:rFonts w:asciiTheme="minorHAnsi" w:hAnsiTheme="minorHAnsi" w:cstheme="minorHAnsi"/>
          <w:b/>
        </w:rPr>
        <w:t>Textbook proposals only</w:t>
      </w:r>
      <w:r w:rsidR="001A7DCF" w:rsidRPr="00121B1C">
        <w:rPr>
          <w:rFonts w:asciiTheme="minorHAnsi" w:hAnsiTheme="minorHAnsi" w:cstheme="minorHAnsi"/>
          <w:b/>
        </w:rPr>
        <w:t xml:space="preserve">: </w:t>
      </w:r>
      <w:r w:rsidR="00336AE5" w:rsidRPr="00121B1C">
        <w:rPr>
          <w:rFonts w:asciiTheme="minorHAnsi" w:hAnsiTheme="minorHAnsi" w:cstheme="minorHAnsi"/>
          <w:b/>
        </w:rPr>
        <w:t>Additional Online Resources</w:t>
      </w:r>
    </w:p>
    <w:p w14:paraId="2C2FEE48" w14:textId="77777777" w:rsidR="001A7DCF" w:rsidRPr="00121B1C" w:rsidRDefault="001A7DCF" w:rsidP="00420422">
      <w:pPr>
        <w:tabs>
          <w:tab w:val="left" w:pos="9000"/>
        </w:tabs>
        <w:rPr>
          <w:rFonts w:asciiTheme="minorHAnsi" w:hAnsiTheme="minorHAnsi" w:cstheme="minorHAnsi"/>
          <w:b/>
        </w:rPr>
      </w:pPr>
    </w:p>
    <w:p w14:paraId="45D4FA00" w14:textId="77777777" w:rsidR="001A7DCF" w:rsidRDefault="001A7DCF" w:rsidP="00420422">
      <w:pPr>
        <w:tabs>
          <w:tab w:val="left" w:pos="9000"/>
        </w:tabs>
        <w:rPr>
          <w:rFonts w:asciiTheme="minorHAnsi" w:hAnsiTheme="minorHAnsi" w:cstheme="minorHAnsi"/>
          <w:b/>
        </w:rPr>
      </w:pPr>
      <w:r w:rsidRPr="00121B1C">
        <w:rPr>
          <w:rFonts w:asciiTheme="minorHAnsi" w:hAnsiTheme="minorHAnsi" w:cstheme="minorHAnsi"/>
          <w:b/>
        </w:rPr>
        <w:t>If your book is intended as a textbook for use on undergraduate courses please think about any additional digital resources it might need.</w:t>
      </w:r>
    </w:p>
    <w:p w14:paraId="1687B489" w14:textId="77777777" w:rsidR="00425D3C" w:rsidRPr="00121B1C" w:rsidRDefault="00425D3C" w:rsidP="00420422">
      <w:pPr>
        <w:tabs>
          <w:tab w:val="left" w:pos="9000"/>
        </w:tabs>
        <w:rPr>
          <w:rFonts w:asciiTheme="minorHAnsi" w:hAnsiTheme="minorHAnsi" w:cstheme="minorHAnsi"/>
        </w:rPr>
      </w:pPr>
    </w:p>
    <w:p w14:paraId="6F2599C6" w14:textId="77777777" w:rsidR="00336AE5" w:rsidRDefault="00EB5C7A" w:rsidP="00425D3C">
      <w:pPr>
        <w:tabs>
          <w:tab w:val="left" w:pos="9000"/>
        </w:tabs>
        <w:ind w:left="360"/>
        <w:rPr>
          <w:rFonts w:asciiTheme="minorHAnsi" w:hAnsiTheme="minorHAnsi" w:cstheme="minorHAnsi"/>
        </w:rPr>
      </w:pPr>
      <w:r w:rsidRPr="00425D3C">
        <w:rPr>
          <w:rFonts w:asciiTheme="minorHAnsi" w:hAnsiTheme="minorHAnsi" w:cstheme="minorHAnsi"/>
        </w:rPr>
        <w:t xml:space="preserve">Would you plan for this book to have </w:t>
      </w:r>
      <w:r w:rsidR="00336AE5" w:rsidRPr="00425D3C">
        <w:rPr>
          <w:rFonts w:asciiTheme="minorHAnsi" w:hAnsiTheme="minorHAnsi" w:cstheme="minorHAnsi"/>
        </w:rPr>
        <w:t xml:space="preserve">online resources? </w:t>
      </w:r>
    </w:p>
    <w:p w14:paraId="10892F01" w14:textId="77777777" w:rsidR="00425D3C" w:rsidRPr="00425D3C" w:rsidRDefault="00425D3C" w:rsidP="00425D3C">
      <w:pPr>
        <w:tabs>
          <w:tab w:val="left" w:pos="9000"/>
        </w:tabs>
        <w:ind w:left="360"/>
        <w:rPr>
          <w:rFonts w:asciiTheme="minorHAnsi" w:hAnsiTheme="minorHAnsi" w:cstheme="minorHAnsi"/>
        </w:rPr>
      </w:pPr>
    </w:p>
    <w:p w14:paraId="79DCE664" w14:textId="77777777" w:rsidR="001A7DCF" w:rsidRDefault="00EB5C7A" w:rsidP="00425D3C">
      <w:pPr>
        <w:tabs>
          <w:tab w:val="left" w:pos="9000"/>
        </w:tabs>
        <w:ind w:left="360"/>
        <w:rPr>
          <w:rFonts w:asciiTheme="minorHAnsi" w:hAnsiTheme="minorHAnsi" w:cstheme="minorHAnsi"/>
        </w:rPr>
      </w:pPr>
      <w:r w:rsidRPr="00425D3C">
        <w:rPr>
          <w:rFonts w:asciiTheme="minorHAnsi" w:hAnsiTheme="minorHAnsi" w:cstheme="minorHAnsi"/>
        </w:rPr>
        <w:t>We</w:t>
      </w:r>
      <w:r w:rsidR="00420422" w:rsidRPr="00425D3C">
        <w:rPr>
          <w:rFonts w:asciiTheme="minorHAnsi" w:hAnsiTheme="minorHAnsi" w:cstheme="minorHAnsi"/>
        </w:rPr>
        <w:t xml:space="preserve"> have a range of full-featured </w:t>
      </w:r>
      <w:hyperlink r:id="rId10" w:history="1">
        <w:r w:rsidR="00420422" w:rsidRPr="00425D3C">
          <w:rPr>
            <w:rStyle w:val="Hyperlink"/>
            <w:rFonts w:asciiTheme="minorHAnsi" w:hAnsiTheme="minorHAnsi" w:cstheme="minorHAnsi"/>
          </w:rPr>
          <w:t>Companion Websites</w:t>
        </w:r>
      </w:hyperlink>
      <w:r w:rsidR="00420422" w:rsidRPr="00425D3C">
        <w:rPr>
          <w:rFonts w:asciiTheme="minorHAnsi" w:hAnsiTheme="minorHAnsi" w:cstheme="minorHAnsi"/>
        </w:rPr>
        <w:t xml:space="preserve"> that accompany </w:t>
      </w:r>
      <w:r w:rsidRPr="00425D3C">
        <w:rPr>
          <w:rFonts w:asciiTheme="minorHAnsi" w:hAnsiTheme="minorHAnsi" w:cstheme="minorHAnsi"/>
        </w:rPr>
        <w:t>key</w:t>
      </w:r>
      <w:r w:rsidR="00EA0947" w:rsidRPr="00425D3C">
        <w:rPr>
          <w:rFonts w:asciiTheme="minorHAnsi" w:hAnsiTheme="minorHAnsi" w:cstheme="minorHAnsi"/>
        </w:rPr>
        <w:t xml:space="preserve"> textbooks a</w:t>
      </w:r>
      <w:r w:rsidR="00420422" w:rsidRPr="00425D3C">
        <w:rPr>
          <w:rFonts w:asciiTheme="minorHAnsi" w:hAnsiTheme="minorHAnsi" w:cstheme="minorHAnsi"/>
        </w:rPr>
        <w:t xml:space="preserve">nd </w:t>
      </w:r>
      <w:r w:rsidRPr="00425D3C">
        <w:rPr>
          <w:rFonts w:asciiTheme="minorHAnsi" w:hAnsiTheme="minorHAnsi" w:cstheme="minorHAnsi"/>
        </w:rPr>
        <w:t>we can include links and aud</w:t>
      </w:r>
      <w:r w:rsidR="00120A14" w:rsidRPr="00425D3C">
        <w:rPr>
          <w:rFonts w:asciiTheme="minorHAnsi" w:hAnsiTheme="minorHAnsi" w:cstheme="minorHAnsi"/>
        </w:rPr>
        <w:t>io/video content on</w:t>
      </w:r>
      <w:r w:rsidR="001A7DCF" w:rsidRPr="00425D3C">
        <w:rPr>
          <w:rFonts w:asciiTheme="minorHAnsi" w:hAnsiTheme="minorHAnsi" w:cstheme="minorHAnsi"/>
        </w:rPr>
        <w:t xml:space="preserve"> the </w:t>
      </w:r>
      <w:r w:rsidR="00BE6451" w:rsidRPr="00425D3C">
        <w:rPr>
          <w:rFonts w:asciiTheme="minorHAnsi" w:hAnsiTheme="minorHAnsi" w:cstheme="minorHAnsi"/>
        </w:rPr>
        <w:t>individual b</w:t>
      </w:r>
      <w:r w:rsidRPr="00425D3C">
        <w:rPr>
          <w:rFonts w:asciiTheme="minorHAnsi" w:hAnsiTheme="minorHAnsi" w:cstheme="minorHAnsi"/>
        </w:rPr>
        <w:t>ook pa</w:t>
      </w:r>
      <w:r w:rsidR="001A7DCF" w:rsidRPr="00425D3C">
        <w:rPr>
          <w:rFonts w:asciiTheme="minorHAnsi" w:hAnsiTheme="minorHAnsi" w:cstheme="minorHAnsi"/>
        </w:rPr>
        <w:t>ge on the Bloomsbury website</w:t>
      </w:r>
      <w:r w:rsidR="003E2873" w:rsidRPr="00425D3C">
        <w:rPr>
          <w:rFonts w:asciiTheme="minorHAnsi" w:hAnsiTheme="minorHAnsi" w:cstheme="minorHAnsi"/>
        </w:rPr>
        <w:t xml:space="preserve"> if appropriate. Please give</w:t>
      </w:r>
      <w:r w:rsidR="00336AE5" w:rsidRPr="00425D3C">
        <w:rPr>
          <w:rFonts w:asciiTheme="minorHAnsi" w:hAnsiTheme="minorHAnsi" w:cstheme="minorHAnsi"/>
        </w:rPr>
        <w:t xml:space="preserve"> details of any </w:t>
      </w:r>
      <w:r w:rsidR="00FE4FB0" w:rsidRPr="00425D3C">
        <w:rPr>
          <w:rFonts w:asciiTheme="minorHAnsi" w:hAnsiTheme="minorHAnsi" w:cstheme="minorHAnsi"/>
        </w:rPr>
        <w:t>relevant</w:t>
      </w:r>
      <w:r w:rsidR="001A7DCF" w:rsidRPr="00425D3C">
        <w:rPr>
          <w:rFonts w:asciiTheme="minorHAnsi" w:hAnsiTheme="minorHAnsi" w:cstheme="minorHAnsi"/>
        </w:rPr>
        <w:t xml:space="preserve"> l</w:t>
      </w:r>
      <w:r w:rsidR="00120A14" w:rsidRPr="00425D3C">
        <w:rPr>
          <w:rFonts w:asciiTheme="minorHAnsi" w:hAnsiTheme="minorHAnsi" w:cstheme="minorHAnsi"/>
        </w:rPr>
        <w:t xml:space="preserve">earning and teaching resources </w:t>
      </w:r>
      <w:r w:rsidR="001A7DCF" w:rsidRPr="00425D3C">
        <w:rPr>
          <w:rFonts w:asciiTheme="minorHAnsi" w:hAnsiTheme="minorHAnsi" w:cstheme="minorHAnsi"/>
        </w:rPr>
        <w:t>you think will add value to your textbook.</w:t>
      </w:r>
      <w:r w:rsidR="002872CE" w:rsidRPr="00425D3C">
        <w:rPr>
          <w:rFonts w:asciiTheme="minorHAnsi" w:hAnsiTheme="minorHAnsi" w:cstheme="minorHAnsi"/>
        </w:rPr>
        <w:t xml:space="preserve"> Possible resources might include PowerPoint slides, videos, multiple choice questions and links to useful websites.</w:t>
      </w:r>
    </w:p>
    <w:p w14:paraId="2A7F90E7" w14:textId="77777777" w:rsidR="00DF7C83" w:rsidRDefault="00DF7C83" w:rsidP="00425D3C">
      <w:pPr>
        <w:tabs>
          <w:tab w:val="left" w:pos="9000"/>
        </w:tabs>
        <w:ind w:left="360"/>
        <w:rPr>
          <w:rFonts w:asciiTheme="minorHAnsi" w:hAnsiTheme="minorHAnsi" w:cstheme="minorHAnsi"/>
        </w:rPr>
      </w:pPr>
      <w:r w:rsidRPr="00DF7C83">
        <w:rPr>
          <w:rFonts w:asciiTheme="minorHAnsi" w:hAnsiTheme="minorHAnsi" w:cstheme="minorHAnsi"/>
          <w:noProof/>
          <w:lang w:eastAsia="en-GB"/>
        </w:rPr>
        <mc:AlternateContent>
          <mc:Choice Requires="wps">
            <w:drawing>
              <wp:anchor distT="45720" distB="45720" distL="114300" distR="114300" simplePos="0" relativeHeight="251679744" behindDoc="0" locked="0" layoutInCell="1" allowOverlap="1" wp14:anchorId="47BEA1EF" wp14:editId="77571707">
                <wp:simplePos x="0" y="0"/>
                <wp:positionH relativeFrom="column">
                  <wp:posOffset>162560</wp:posOffset>
                </wp:positionH>
                <wp:positionV relativeFrom="paragraph">
                  <wp:posOffset>313690</wp:posOffset>
                </wp:positionV>
                <wp:extent cx="5645150" cy="1016000"/>
                <wp:effectExtent l="0" t="0" r="12700" b="127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0" cy="1016000"/>
                        </a:xfrm>
                        <a:prstGeom prst="rect">
                          <a:avLst/>
                        </a:prstGeom>
                        <a:solidFill>
                          <a:srgbClr val="FFFFFF"/>
                        </a:solidFill>
                        <a:ln w="9525">
                          <a:solidFill>
                            <a:srgbClr val="000000"/>
                          </a:solidFill>
                          <a:miter lim="800000"/>
                          <a:headEnd/>
                          <a:tailEnd/>
                        </a:ln>
                      </wps:spPr>
                      <wps:txbx>
                        <w:txbxContent>
                          <w:p w14:paraId="258D34AA" w14:textId="77777777" w:rsidR="00DF7C83" w:rsidRDefault="00DF7C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BC0D80" id="_x0000_s1036" type="#_x0000_t202" style="position:absolute;left:0;text-align:left;margin-left:12.8pt;margin-top:24.7pt;width:444.5pt;height:80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">
                <v:textbox>
                  <w:txbxContent>
                    <w:p w14:paraId="55ED7F0F" w14:textId="7DBE00E3" w:rsidR="00DF7C83" w:rsidRDefault="00DF7C83"/>
                  </w:txbxContent>
                </v:textbox>
                <w10:wrap type="square"/>
              </v:shape>
            </w:pict>
          </mc:Fallback>
        </mc:AlternateContent>
      </w:r>
    </w:p>
    <w:p w14:paraId="7AE6AA15" w14:textId="77777777" w:rsidR="00DF7C83" w:rsidRDefault="00DF7C83" w:rsidP="00425D3C">
      <w:pPr>
        <w:tabs>
          <w:tab w:val="left" w:pos="9000"/>
        </w:tabs>
        <w:ind w:left="360"/>
        <w:rPr>
          <w:rFonts w:asciiTheme="minorHAnsi" w:hAnsiTheme="minorHAnsi" w:cstheme="minorHAnsi"/>
        </w:rPr>
      </w:pPr>
    </w:p>
    <w:p w14:paraId="7E17E25C" w14:textId="77777777" w:rsidR="00DF7C83" w:rsidRPr="00425D3C" w:rsidRDefault="00DF7C83" w:rsidP="00425D3C">
      <w:pPr>
        <w:tabs>
          <w:tab w:val="left" w:pos="9000"/>
        </w:tabs>
        <w:ind w:left="360"/>
        <w:rPr>
          <w:rFonts w:asciiTheme="minorHAnsi" w:hAnsiTheme="minorHAnsi" w:cstheme="minorHAnsi"/>
        </w:rPr>
      </w:pPr>
    </w:p>
    <w:p w14:paraId="7553D1A3" w14:textId="77777777" w:rsidR="001A7DCF" w:rsidRPr="00121B1C" w:rsidRDefault="001A7DCF" w:rsidP="00420422">
      <w:pPr>
        <w:tabs>
          <w:tab w:val="left" w:pos="9000"/>
        </w:tabs>
        <w:rPr>
          <w:rFonts w:asciiTheme="minorHAnsi" w:hAnsiTheme="minorHAnsi" w:cstheme="minorHAnsi"/>
          <w:b/>
        </w:rPr>
      </w:pPr>
    </w:p>
    <w:p w14:paraId="2B9E61E9" w14:textId="77777777" w:rsidR="00EB5C7A" w:rsidRDefault="003809E1" w:rsidP="003E2873">
      <w:pPr>
        <w:tabs>
          <w:tab w:val="left" w:pos="9000"/>
        </w:tabs>
        <w:rPr>
          <w:rFonts w:asciiTheme="minorHAnsi" w:hAnsiTheme="minorHAnsi" w:cstheme="minorHAnsi"/>
          <w:b/>
        </w:rPr>
      </w:pPr>
      <w:r>
        <w:rPr>
          <w:rFonts w:asciiTheme="minorHAnsi" w:hAnsiTheme="minorHAnsi" w:cstheme="minorHAnsi"/>
          <w:b/>
        </w:rPr>
        <w:t>9</w:t>
      </w:r>
      <w:r w:rsidR="003E2873" w:rsidRPr="00121B1C">
        <w:rPr>
          <w:rFonts w:asciiTheme="minorHAnsi" w:hAnsiTheme="minorHAnsi" w:cstheme="minorHAnsi"/>
          <w:b/>
        </w:rPr>
        <w:t>. Word count</w:t>
      </w:r>
    </w:p>
    <w:p w14:paraId="761EFFAF" w14:textId="77777777" w:rsidR="00425D3C" w:rsidRPr="00121B1C" w:rsidRDefault="00425D3C" w:rsidP="003E2873">
      <w:pPr>
        <w:tabs>
          <w:tab w:val="left" w:pos="9000"/>
        </w:tabs>
        <w:rPr>
          <w:rFonts w:asciiTheme="minorHAnsi" w:hAnsiTheme="minorHAnsi" w:cstheme="minorHAnsi"/>
          <w:b/>
        </w:rPr>
      </w:pPr>
    </w:p>
    <w:p w14:paraId="1E43C6D3" w14:textId="77777777" w:rsidR="00420422" w:rsidRDefault="00420422" w:rsidP="00425D3C">
      <w:pPr>
        <w:pStyle w:val="BodyText"/>
        <w:tabs>
          <w:tab w:val="left" w:pos="9000"/>
        </w:tabs>
        <w:ind w:left="360"/>
        <w:rPr>
          <w:rFonts w:asciiTheme="minorHAnsi" w:hAnsiTheme="minorHAnsi" w:cstheme="minorHAnsi"/>
        </w:rPr>
      </w:pPr>
      <w:r w:rsidRPr="00121B1C">
        <w:rPr>
          <w:rFonts w:asciiTheme="minorHAnsi" w:hAnsiTheme="minorHAnsi" w:cstheme="minorHAnsi"/>
        </w:rPr>
        <w:lastRenderedPageBreak/>
        <w:t xml:space="preserve">Please give the anticipated length of the final manuscript, to the nearest 5,000 words (including notes and </w:t>
      </w:r>
      <w:r w:rsidR="00BE6451" w:rsidRPr="00121B1C">
        <w:rPr>
          <w:rFonts w:asciiTheme="minorHAnsi" w:hAnsiTheme="minorHAnsi" w:cstheme="minorHAnsi"/>
        </w:rPr>
        <w:t>bibliography</w:t>
      </w:r>
      <w:r w:rsidRPr="00121B1C">
        <w:rPr>
          <w:rFonts w:asciiTheme="minorHAnsi" w:hAnsiTheme="minorHAnsi" w:cstheme="minorHAnsi"/>
        </w:rPr>
        <w:t xml:space="preserve">).  </w:t>
      </w:r>
    </w:p>
    <w:p w14:paraId="292F5602" w14:textId="77777777" w:rsidR="00425D3C" w:rsidRPr="00121B1C" w:rsidRDefault="00425D3C" w:rsidP="00425D3C">
      <w:pPr>
        <w:pStyle w:val="BodyText"/>
        <w:tabs>
          <w:tab w:val="left" w:pos="9000"/>
        </w:tabs>
        <w:ind w:left="360"/>
        <w:rPr>
          <w:rFonts w:asciiTheme="minorHAnsi" w:hAnsiTheme="minorHAnsi" w:cstheme="minorHAnsi"/>
        </w:rPr>
      </w:pPr>
    </w:p>
    <w:p w14:paraId="18035DE6" w14:textId="77777777" w:rsidR="00FE4FB0" w:rsidRDefault="00FE4FB0" w:rsidP="00425D3C">
      <w:pPr>
        <w:ind w:left="360"/>
        <w:rPr>
          <w:rFonts w:asciiTheme="minorHAnsi" w:hAnsiTheme="minorHAnsi" w:cstheme="minorHAnsi"/>
        </w:rPr>
      </w:pPr>
      <w:r w:rsidRPr="00120A14">
        <w:rPr>
          <w:rFonts w:asciiTheme="minorHAnsi" w:hAnsiTheme="minorHAnsi" w:cstheme="minorHAnsi"/>
        </w:rPr>
        <w:t xml:space="preserve">Please include details and approximate word length of Companion Website resources if appropriate. </w:t>
      </w:r>
    </w:p>
    <w:p w14:paraId="54360BDB" w14:textId="77777777" w:rsidR="00414756" w:rsidRDefault="00414756" w:rsidP="00425D3C">
      <w:pPr>
        <w:ind w:left="360"/>
        <w:rPr>
          <w:rFonts w:asciiTheme="minorHAnsi" w:hAnsiTheme="minorHAnsi" w:cstheme="minorHAnsi"/>
        </w:rPr>
      </w:pPr>
    </w:p>
    <w:p w14:paraId="3871BF74" w14:textId="77777777" w:rsidR="00414756" w:rsidRDefault="00414756" w:rsidP="00425D3C">
      <w:pPr>
        <w:ind w:left="360"/>
        <w:rPr>
          <w:rFonts w:asciiTheme="minorHAnsi" w:hAnsiTheme="minorHAnsi" w:cstheme="minorHAnsi"/>
        </w:rPr>
      </w:pPr>
      <w:r w:rsidRPr="00414756">
        <w:rPr>
          <w:rFonts w:asciiTheme="minorHAnsi" w:hAnsiTheme="minorHAnsi" w:cstheme="minorHAnsi"/>
          <w:noProof/>
          <w:lang w:eastAsia="en-GB"/>
        </w:rPr>
        <mc:AlternateContent>
          <mc:Choice Requires="wps">
            <w:drawing>
              <wp:anchor distT="45720" distB="45720" distL="114300" distR="114300" simplePos="0" relativeHeight="251681792" behindDoc="0" locked="0" layoutInCell="1" allowOverlap="1" wp14:anchorId="631B5323" wp14:editId="2A515FA0">
                <wp:simplePos x="0" y="0"/>
                <wp:positionH relativeFrom="column">
                  <wp:posOffset>130810</wp:posOffset>
                </wp:positionH>
                <wp:positionV relativeFrom="paragraph">
                  <wp:posOffset>47625</wp:posOffset>
                </wp:positionV>
                <wp:extent cx="5353050" cy="1404620"/>
                <wp:effectExtent l="0" t="0" r="19050" b="2667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1404620"/>
                        </a:xfrm>
                        <a:prstGeom prst="rect">
                          <a:avLst/>
                        </a:prstGeom>
                        <a:solidFill>
                          <a:srgbClr val="FFFFFF"/>
                        </a:solidFill>
                        <a:ln w="9525">
                          <a:solidFill>
                            <a:srgbClr val="000000"/>
                          </a:solidFill>
                          <a:miter lim="800000"/>
                          <a:headEnd/>
                          <a:tailEnd/>
                        </a:ln>
                      </wps:spPr>
                      <wps:txbx>
                        <w:txbxContent>
                          <w:p w14:paraId="2CD23AB7" w14:textId="32D8EAF5" w:rsidR="00414756" w:rsidRDefault="002F5711">
                            <w:r>
                              <w:t>3326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1B5323" id="_x0000_s1037" type="#_x0000_t202" style="position:absolute;left:0;text-align:left;margin-left:10.3pt;margin-top:3.75pt;width:421.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">
                <v:textbox style="mso-fit-shape-to-text:t">
                  <w:txbxContent>
                    <w:p w14:paraId="2CD23AB7" w14:textId="32D8EAF5" w:rsidR="00414756" w:rsidRDefault="002F5711">
                      <w:r>
                        <w:t>33261</w:t>
                      </w:r>
                    </w:p>
                  </w:txbxContent>
                </v:textbox>
                <w10:wrap type="square"/>
              </v:shape>
            </w:pict>
          </mc:Fallback>
        </mc:AlternateContent>
      </w:r>
    </w:p>
    <w:p w14:paraId="7ECA9862" w14:textId="77777777" w:rsidR="00414756" w:rsidRDefault="00414756" w:rsidP="00425D3C">
      <w:pPr>
        <w:ind w:left="360"/>
        <w:rPr>
          <w:rFonts w:asciiTheme="minorHAnsi" w:hAnsiTheme="minorHAnsi" w:cstheme="minorHAnsi"/>
        </w:rPr>
      </w:pPr>
    </w:p>
    <w:p w14:paraId="3D44E03D" w14:textId="77777777" w:rsidR="00414756" w:rsidRPr="00120A14" w:rsidRDefault="00414756" w:rsidP="00425D3C">
      <w:pPr>
        <w:ind w:left="360"/>
        <w:rPr>
          <w:rFonts w:asciiTheme="minorHAnsi" w:hAnsiTheme="minorHAnsi" w:cstheme="minorHAnsi"/>
        </w:rPr>
      </w:pPr>
    </w:p>
    <w:p w14:paraId="165B48B9" w14:textId="77777777" w:rsidR="00910830" w:rsidRPr="00121B1C" w:rsidRDefault="00910830" w:rsidP="00420422">
      <w:pPr>
        <w:tabs>
          <w:tab w:val="left" w:pos="9000"/>
        </w:tabs>
        <w:rPr>
          <w:rFonts w:asciiTheme="minorHAnsi" w:hAnsiTheme="minorHAnsi" w:cstheme="minorHAnsi"/>
          <w:b/>
        </w:rPr>
      </w:pPr>
    </w:p>
    <w:p w14:paraId="47019C66" w14:textId="77777777" w:rsidR="00420422" w:rsidRDefault="003809E1" w:rsidP="00420422">
      <w:pPr>
        <w:tabs>
          <w:tab w:val="left" w:pos="9000"/>
        </w:tabs>
        <w:rPr>
          <w:rFonts w:asciiTheme="minorHAnsi" w:hAnsiTheme="minorHAnsi" w:cstheme="minorHAnsi"/>
          <w:b/>
        </w:rPr>
      </w:pPr>
      <w:r>
        <w:rPr>
          <w:rFonts w:asciiTheme="minorHAnsi" w:hAnsiTheme="minorHAnsi" w:cstheme="minorHAnsi"/>
          <w:b/>
        </w:rPr>
        <w:t>10</w:t>
      </w:r>
      <w:r w:rsidR="00420422" w:rsidRPr="00121B1C">
        <w:rPr>
          <w:rFonts w:asciiTheme="minorHAnsi" w:hAnsiTheme="minorHAnsi" w:cstheme="minorHAnsi"/>
          <w:b/>
        </w:rPr>
        <w:t>. Submission date</w:t>
      </w:r>
    </w:p>
    <w:p w14:paraId="23D9E1ED" w14:textId="77777777" w:rsidR="00425D3C" w:rsidRPr="00121B1C" w:rsidRDefault="00425D3C" w:rsidP="00420422">
      <w:pPr>
        <w:tabs>
          <w:tab w:val="left" w:pos="9000"/>
        </w:tabs>
        <w:rPr>
          <w:rFonts w:asciiTheme="minorHAnsi" w:hAnsiTheme="minorHAnsi" w:cstheme="minorHAnsi"/>
          <w:b/>
        </w:rPr>
      </w:pPr>
    </w:p>
    <w:p w14:paraId="78BD1803" w14:textId="77777777" w:rsidR="00420422" w:rsidRDefault="00152AB5" w:rsidP="00425D3C">
      <w:pPr>
        <w:tabs>
          <w:tab w:val="left" w:pos="9000"/>
        </w:tabs>
        <w:ind w:left="360"/>
        <w:rPr>
          <w:rFonts w:asciiTheme="minorHAnsi" w:hAnsiTheme="minorHAnsi" w:cstheme="minorHAnsi"/>
        </w:rPr>
      </w:pPr>
      <w:r w:rsidRPr="00425D3C">
        <w:rPr>
          <w:rFonts w:asciiTheme="minorHAnsi" w:hAnsiTheme="minorHAnsi" w:cstheme="minorHAnsi"/>
        </w:rPr>
        <w:t xml:space="preserve">Please give a realistic date by which you would expect to be able to deliver the complete </w:t>
      </w:r>
      <w:r w:rsidR="003825E8" w:rsidRPr="00425D3C">
        <w:rPr>
          <w:rFonts w:asciiTheme="minorHAnsi" w:hAnsiTheme="minorHAnsi" w:cstheme="minorHAnsi"/>
        </w:rPr>
        <w:t xml:space="preserve">draft </w:t>
      </w:r>
      <w:r w:rsidRPr="00425D3C">
        <w:rPr>
          <w:rFonts w:asciiTheme="minorHAnsi" w:hAnsiTheme="minorHAnsi" w:cstheme="minorHAnsi"/>
        </w:rPr>
        <w:t>manuscript</w:t>
      </w:r>
      <w:r w:rsidR="00FE4FB0" w:rsidRPr="00425D3C">
        <w:rPr>
          <w:rFonts w:asciiTheme="minorHAnsi" w:hAnsiTheme="minorHAnsi" w:cstheme="minorHAnsi"/>
        </w:rPr>
        <w:t xml:space="preserve"> and any companion website </w:t>
      </w:r>
      <w:r w:rsidR="00C6259A" w:rsidRPr="00425D3C">
        <w:rPr>
          <w:rFonts w:asciiTheme="minorHAnsi" w:hAnsiTheme="minorHAnsi" w:cstheme="minorHAnsi"/>
        </w:rPr>
        <w:t>materials</w:t>
      </w:r>
      <w:r w:rsidR="00120A14" w:rsidRPr="00425D3C">
        <w:rPr>
          <w:rFonts w:asciiTheme="minorHAnsi" w:hAnsiTheme="minorHAnsi" w:cstheme="minorHAnsi"/>
        </w:rPr>
        <w:t xml:space="preserve">, </w:t>
      </w:r>
      <w:r w:rsidR="00FE4FB0" w:rsidRPr="00425D3C">
        <w:rPr>
          <w:rFonts w:asciiTheme="minorHAnsi" w:hAnsiTheme="minorHAnsi" w:cstheme="minorHAnsi"/>
        </w:rPr>
        <w:t>if relevant</w:t>
      </w:r>
      <w:r w:rsidR="003825E8" w:rsidRPr="00425D3C">
        <w:rPr>
          <w:rFonts w:asciiTheme="minorHAnsi" w:hAnsiTheme="minorHAnsi" w:cstheme="minorHAnsi"/>
        </w:rPr>
        <w:t>.</w:t>
      </w:r>
    </w:p>
    <w:p w14:paraId="094F1FE8" w14:textId="77777777" w:rsidR="00414756" w:rsidRDefault="00414756" w:rsidP="00425D3C">
      <w:pPr>
        <w:tabs>
          <w:tab w:val="left" w:pos="9000"/>
        </w:tabs>
        <w:ind w:left="360"/>
        <w:rPr>
          <w:rFonts w:asciiTheme="minorHAnsi" w:hAnsiTheme="minorHAnsi" w:cstheme="minorHAnsi"/>
        </w:rPr>
      </w:pPr>
      <w:r w:rsidRPr="00414756">
        <w:rPr>
          <w:rFonts w:asciiTheme="minorHAnsi" w:hAnsiTheme="minorHAnsi" w:cstheme="minorHAnsi"/>
          <w:noProof/>
          <w:lang w:eastAsia="en-GB"/>
        </w:rPr>
        <mc:AlternateContent>
          <mc:Choice Requires="wps">
            <w:drawing>
              <wp:anchor distT="45720" distB="45720" distL="114300" distR="114300" simplePos="0" relativeHeight="251683840" behindDoc="0" locked="0" layoutInCell="1" allowOverlap="1" wp14:anchorId="0ECE44E9" wp14:editId="1A365293">
                <wp:simplePos x="0" y="0"/>
                <wp:positionH relativeFrom="column">
                  <wp:posOffset>118110</wp:posOffset>
                </wp:positionH>
                <wp:positionV relativeFrom="paragraph">
                  <wp:posOffset>77470</wp:posOffset>
                </wp:positionV>
                <wp:extent cx="5518150" cy="417830"/>
                <wp:effectExtent l="0" t="0" r="25400" b="2032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8150" cy="417830"/>
                        </a:xfrm>
                        <a:prstGeom prst="rect">
                          <a:avLst/>
                        </a:prstGeom>
                        <a:solidFill>
                          <a:srgbClr val="FFFFFF"/>
                        </a:solidFill>
                        <a:ln w="9525">
                          <a:solidFill>
                            <a:srgbClr val="000000"/>
                          </a:solidFill>
                          <a:miter lim="800000"/>
                          <a:headEnd/>
                          <a:tailEnd/>
                        </a:ln>
                      </wps:spPr>
                      <wps:txbx>
                        <w:txbxContent>
                          <w:p w14:paraId="1EB836B2" w14:textId="3C99AB8E" w:rsidR="00414756" w:rsidRDefault="002F5711">
                            <w:r>
                              <w:t>October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E44E9" id="_x0000_s1038" type="#_x0000_t202" style="position:absolute;left:0;text-align:left;margin-left:9.3pt;margin-top:6.1pt;width:434.5pt;height:32.9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">
                <v:textbox>
                  <w:txbxContent>
                    <w:p w14:paraId="1EB836B2" w14:textId="3C99AB8E" w:rsidR="00414756" w:rsidRDefault="002F5711">
                      <w:r>
                        <w:t>October 2023</w:t>
                      </w:r>
                    </w:p>
                  </w:txbxContent>
                </v:textbox>
                <w10:wrap type="square"/>
              </v:shape>
            </w:pict>
          </mc:Fallback>
        </mc:AlternateContent>
      </w:r>
    </w:p>
    <w:p w14:paraId="3B87C1A7" w14:textId="77777777" w:rsidR="00414756" w:rsidRPr="00425D3C" w:rsidRDefault="00414756" w:rsidP="00425D3C">
      <w:pPr>
        <w:tabs>
          <w:tab w:val="left" w:pos="9000"/>
        </w:tabs>
        <w:ind w:left="360"/>
        <w:rPr>
          <w:rFonts w:asciiTheme="minorHAnsi" w:hAnsiTheme="minorHAnsi" w:cstheme="minorHAnsi"/>
        </w:rPr>
      </w:pPr>
    </w:p>
    <w:p w14:paraId="621CEA40" w14:textId="77777777" w:rsidR="00604C55" w:rsidRPr="00121B1C" w:rsidRDefault="00604C55" w:rsidP="00420422">
      <w:pPr>
        <w:tabs>
          <w:tab w:val="left" w:pos="9000"/>
        </w:tabs>
        <w:rPr>
          <w:rFonts w:asciiTheme="minorHAnsi" w:hAnsiTheme="minorHAnsi" w:cstheme="minorHAnsi"/>
          <w:b/>
        </w:rPr>
      </w:pPr>
    </w:p>
    <w:p w14:paraId="0A537724" w14:textId="77777777" w:rsidR="009363C2" w:rsidRDefault="009363C2" w:rsidP="00336AE5">
      <w:pPr>
        <w:tabs>
          <w:tab w:val="left" w:pos="9000"/>
        </w:tabs>
        <w:rPr>
          <w:rFonts w:asciiTheme="minorHAnsi" w:hAnsiTheme="minorHAnsi" w:cstheme="minorHAnsi"/>
          <w:b/>
        </w:rPr>
      </w:pPr>
    </w:p>
    <w:p w14:paraId="3F0E440B" w14:textId="77777777" w:rsidR="00336AE5" w:rsidRDefault="003809E1" w:rsidP="00336AE5">
      <w:pPr>
        <w:tabs>
          <w:tab w:val="left" w:pos="9000"/>
        </w:tabs>
        <w:rPr>
          <w:rFonts w:asciiTheme="minorHAnsi" w:hAnsiTheme="minorHAnsi" w:cstheme="minorHAnsi"/>
          <w:b/>
        </w:rPr>
      </w:pPr>
      <w:r>
        <w:rPr>
          <w:rFonts w:asciiTheme="minorHAnsi" w:hAnsiTheme="minorHAnsi" w:cstheme="minorHAnsi"/>
          <w:b/>
        </w:rPr>
        <w:t>11</w:t>
      </w:r>
      <w:r w:rsidR="00336AE5" w:rsidRPr="00121B1C">
        <w:rPr>
          <w:rFonts w:asciiTheme="minorHAnsi" w:hAnsiTheme="minorHAnsi" w:cstheme="minorHAnsi"/>
          <w:b/>
        </w:rPr>
        <w:t>.  Additional information</w:t>
      </w:r>
    </w:p>
    <w:p w14:paraId="21553B08" w14:textId="77777777" w:rsidR="00425D3C" w:rsidRPr="00121B1C" w:rsidRDefault="00425D3C" w:rsidP="00336AE5">
      <w:pPr>
        <w:tabs>
          <w:tab w:val="left" w:pos="9000"/>
        </w:tabs>
        <w:rPr>
          <w:rFonts w:asciiTheme="minorHAnsi" w:hAnsiTheme="minorHAnsi" w:cstheme="minorHAnsi"/>
          <w:b/>
        </w:rPr>
      </w:pPr>
    </w:p>
    <w:p w14:paraId="5DC65DFF" w14:textId="77777777" w:rsidR="00553353" w:rsidRDefault="00553353" w:rsidP="00425D3C">
      <w:pPr>
        <w:pStyle w:val="BodyText"/>
        <w:tabs>
          <w:tab w:val="left" w:pos="9000"/>
        </w:tabs>
        <w:ind w:left="360"/>
        <w:rPr>
          <w:rFonts w:asciiTheme="minorHAnsi" w:hAnsiTheme="minorHAnsi" w:cstheme="minorHAnsi"/>
        </w:rPr>
      </w:pPr>
      <w:r w:rsidRPr="00120A14">
        <w:rPr>
          <w:rFonts w:asciiTheme="minorHAnsi" w:hAnsiTheme="minorHAnsi" w:cstheme="minorHAnsi"/>
        </w:rPr>
        <w:t>For textbooks</w:t>
      </w:r>
      <w:r w:rsidR="00FE4FB0" w:rsidRPr="00120A14">
        <w:rPr>
          <w:rFonts w:asciiTheme="minorHAnsi" w:hAnsiTheme="minorHAnsi" w:cstheme="minorHAnsi"/>
        </w:rPr>
        <w:t>, please provide details of the</w:t>
      </w:r>
      <w:r w:rsidRPr="00120A14">
        <w:rPr>
          <w:rFonts w:asciiTheme="minorHAnsi" w:hAnsiTheme="minorHAnsi" w:cstheme="minorHAnsi"/>
        </w:rPr>
        <w:t xml:space="preserve"> pedagogical features you plan to include. For example, will there be case studies, a glossary,</w:t>
      </w:r>
      <w:r w:rsidR="00FE4FB0" w:rsidRPr="00120A14">
        <w:rPr>
          <w:rFonts w:asciiTheme="minorHAnsi" w:hAnsiTheme="minorHAnsi" w:cstheme="minorHAnsi"/>
        </w:rPr>
        <w:t xml:space="preserve"> further reading suggestions</w:t>
      </w:r>
      <w:r w:rsidRPr="00120A14">
        <w:rPr>
          <w:rFonts w:asciiTheme="minorHAnsi" w:hAnsiTheme="minorHAnsi" w:cstheme="minorHAnsi"/>
        </w:rPr>
        <w:t xml:space="preserve">? </w:t>
      </w:r>
    </w:p>
    <w:p w14:paraId="1E10F367" w14:textId="77777777" w:rsidR="00425D3C" w:rsidRPr="00120A14" w:rsidRDefault="00425D3C" w:rsidP="00425D3C">
      <w:pPr>
        <w:pStyle w:val="BodyText"/>
        <w:tabs>
          <w:tab w:val="left" w:pos="9000"/>
        </w:tabs>
        <w:ind w:left="360"/>
        <w:rPr>
          <w:rFonts w:asciiTheme="minorHAnsi" w:hAnsiTheme="minorHAnsi" w:cstheme="minorHAnsi"/>
        </w:rPr>
      </w:pPr>
    </w:p>
    <w:p w14:paraId="0B568240" w14:textId="77777777" w:rsidR="00336AE5" w:rsidRDefault="00336AE5" w:rsidP="00425D3C">
      <w:pPr>
        <w:pStyle w:val="BodyText"/>
        <w:tabs>
          <w:tab w:val="left" w:pos="9000"/>
        </w:tabs>
        <w:ind w:left="360"/>
        <w:rPr>
          <w:rFonts w:asciiTheme="minorHAnsi" w:hAnsiTheme="minorHAnsi" w:cstheme="minorHAnsi"/>
        </w:rPr>
      </w:pPr>
      <w:r w:rsidRPr="00120A14">
        <w:rPr>
          <w:rFonts w:asciiTheme="minorHAnsi" w:hAnsiTheme="minorHAnsi" w:cstheme="minorHAnsi"/>
        </w:rPr>
        <w:t>If you are including figures and illustrations, list the approximate number required including tables, charts, line diagrams and photographs</w:t>
      </w:r>
      <w:r w:rsidR="00DC485D" w:rsidRPr="00120A14">
        <w:rPr>
          <w:rFonts w:asciiTheme="minorHAnsi" w:hAnsiTheme="minorHAnsi" w:cstheme="minorHAnsi"/>
        </w:rPr>
        <w:t xml:space="preserve"> (black and white and/or colour).</w:t>
      </w:r>
      <w:r w:rsidR="00FE4FB0" w:rsidRPr="00120A14">
        <w:rPr>
          <w:rFonts w:asciiTheme="minorHAnsi" w:hAnsiTheme="minorHAnsi" w:cstheme="minorHAnsi"/>
        </w:rPr>
        <w:t xml:space="preserve"> </w:t>
      </w:r>
    </w:p>
    <w:p w14:paraId="10CF7DD6" w14:textId="77777777" w:rsidR="00425D3C" w:rsidRPr="00120A14" w:rsidRDefault="00425D3C" w:rsidP="00425D3C">
      <w:pPr>
        <w:pStyle w:val="BodyText"/>
        <w:tabs>
          <w:tab w:val="left" w:pos="9000"/>
        </w:tabs>
        <w:rPr>
          <w:rFonts w:asciiTheme="minorHAnsi" w:hAnsiTheme="minorHAnsi" w:cstheme="minorHAnsi"/>
        </w:rPr>
      </w:pPr>
    </w:p>
    <w:p w14:paraId="031B3125" w14:textId="77777777" w:rsidR="00C6259A" w:rsidRDefault="00C6259A" w:rsidP="00425D3C">
      <w:pPr>
        <w:pStyle w:val="BodyText"/>
        <w:tabs>
          <w:tab w:val="left" w:pos="9000"/>
        </w:tabs>
        <w:ind w:left="360"/>
        <w:rPr>
          <w:rStyle w:val="Hyperlink"/>
          <w:rFonts w:asciiTheme="minorHAnsi" w:hAnsiTheme="minorHAnsi" w:cstheme="minorHAnsi"/>
        </w:rPr>
      </w:pPr>
      <w:r w:rsidRPr="00120A14">
        <w:rPr>
          <w:rFonts w:asciiTheme="minorHAnsi" w:hAnsiTheme="minorHAnsi" w:cstheme="minorHAnsi"/>
        </w:rPr>
        <w:t>Do you require the book to be made Open Access as part of our Bloomsbury Open programme (monographs and edited collections only)</w:t>
      </w:r>
      <w:r w:rsidR="00654453" w:rsidRPr="00120A14">
        <w:rPr>
          <w:rFonts w:asciiTheme="minorHAnsi" w:hAnsiTheme="minorHAnsi" w:cstheme="minorHAnsi"/>
        </w:rPr>
        <w:t>?</w:t>
      </w:r>
      <w:r w:rsidRPr="00120A14">
        <w:rPr>
          <w:rFonts w:asciiTheme="minorHAnsi" w:hAnsiTheme="minorHAnsi" w:cstheme="minorHAnsi"/>
        </w:rPr>
        <w:t xml:space="preserve"> If so, please provide details. Further information on our Open Access policies can be found </w:t>
      </w:r>
      <w:hyperlink r:id="rId11" w:history="1">
        <w:r w:rsidR="00F03577">
          <w:rPr>
            <w:rFonts w:ascii="Arial" w:eastAsia="Calibri" w:hAnsi="Arial" w:cs="Arial"/>
            <w:color w:val="0000FF"/>
            <w:u w:val="single"/>
            <w:lang w:val="en-GB" w:eastAsia="en-US"/>
          </w:rPr>
          <w:t>here</w:t>
        </w:r>
      </w:hyperlink>
    </w:p>
    <w:p w14:paraId="453906F9" w14:textId="77777777" w:rsidR="00425D3C" w:rsidRPr="00120A14" w:rsidRDefault="00425D3C" w:rsidP="00425D3C">
      <w:pPr>
        <w:pStyle w:val="BodyText"/>
        <w:tabs>
          <w:tab w:val="left" w:pos="9000"/>
        </w:tabs>
        <w:ind w:left="360"/>
        <w:rPr>
          <w:rStyle w:val="Hyperlink"/>
          <w:rFonts w:asciiTheme="minorHAnsi" w:hAnsiTheme="minorHAnsi" w:cstheme="minorHAnsi"/>
          <w:color w:val="auto"/>
          <w:u w:val="none"/>
        </w:rPr>
      </w:pPr>
    </w:p>
    <w:p w14:paraId="37CD5095" w14:textId="77777777" w:rsidR="00AE1CA5" w:rsidRPr="00120A14" w:rsidRDefault="00AE1CA5" w:rsidP="00425D3C">
      <w:pPr>
        <w:pStyle w:val="BodyText"/>
        <w:tabs>
          <w:tab w:val="left" w:pos="9000"/>
        </w:tabs>
        <w:ind w:left="360"/>
        <w:rPr>
          <w:rFonts w:asciiTheme="minorHAnsi" w:hAnsiTheme="minorHAnsi" w:cstheme="minorHAnsi"/>
        </w:rPr>
      </w:pPr>
      <w:r w:rsidRPr="00120A14">
        <w:rPr>
          <w:rStyle w:val="Hyperlink"/>
          <w:rFonts w:asciiTheme="minorHAnsi" w:hAnsiTheme="minorHAnsi" w:cstheme="minorHAnsi"/>
          <w:color w:val="auto"/>
          <w:u w:val="none"/>
        </w:rPr>
        <w:t xml:space="preserve">Is your book being proposed for a series? </w:t>
      </w:r>
      <w:r w:rsidR="000E2D76" w:rsidRPr="00120A14">
        <w:rPr>
          <w:rStyle w:val="Hyperlink"/>
          <w:rFonts w:asciiTheme="minorHAnsi" w:hAnsiTheme="minorHAnsi" w:cstheme="minorHAnsi"/>
          <w:color w:val="auto"/>
          <w:u w:val="none"/>
        </w:rPr>
        <w:t>Please explain why it is suitable for this series</w:t>
      </w:r>
      <w:r w:rsidR="000E2D76" w:rsidRPr="00120A14">
        <w:rPr>
          <w:rStyle w:val="Hyperlink"/>
          <w:rFonts w:asciiTheme="minorHAnsi" w:hAnsiTheme="minorHAnsi" w:cstheme="minorHAnsi"/>
          <w:u w:val="none"/>
        </w:rPr>
        <w:t>.</w:t>
      </w:r>
    </w:p>
    <w:p w14:paraId="5A99319A" w14:textId="77777777" w:rsidR="00654453" w:rsidRDefault="00654453" w:rsidP="00425D3C">
      <w:pPr>
        <w:pStyle w:val="BodyText"/>
        <w:tabs>
          <w:tab w:val="left" w:pos="9000"/>
        </w:tabs>
        <w:ind w:left="360"/>
        <w:rPr>
          <w:rFonts w:asciiTheme="minorHAnsi" w:hAnsiTheme="minorHAnsi" w:cstheme="minorHAnsi"/>
        </w:rPr>
      </w:pPr>
      <w:r w:rsidRPr="00120A14">
        <w:rPr>
          <w:rFonts w:asciiTheme="minorHAnsi" w:hAnsiTheme="minorHAnsi" w:cstheme="minorHAnsi"/>
        </w:rPr>
        <w:t xml:space="preserve">Please give any further information that may affect our decision: Has any of the material been published before? If so, what </w:t>
      </w:r>
      <w:r w:rsidRPr="00482DD8">
        <w:rPr>
          <w:rFonts w:asciiTheme="minorHAnsi" w:hAnsiTheme="minorHAnsi" w:cstheme="minorHAnsi"/>
        </w:rPr>
        <w:t>proportion of the proposed book, and where has it been published?</w:t>
      </w:r>
    </w:p>
    <w:p w14:paraId="4210DA1B" w14:textId="77777777" w:rsidR="00884539" w:rsidRDefault="00884539" w:rsidP="00425D3C">
      <w:pPr>
        <w:pStyle w:val="BodyText"/>
        <w:tabs>
          <w:tab w:val="left" w:pos="9000"/>
        </w:tabs>
        <w:ind w:left="360"/>
        <w:rPr>
          <w:rFonts w:asciiTheme="minorHAnsi" w:hAnsiTheme="minorHAnsi" w:cstheme="minorHAnsi"/>
        </w:rPr>
      </w:pPr>
    </w:p>
    <w:p w14:paraId="1B8C0CA3" w14:textId="77777777" w:rsidR="00884539" w:rsidRPr="00482DD8" w:rsidRDefault="009363C2" w:rsidP="00425D3C">
      <w:pPr>
        <w:pStyle w:val="BodyText"/>
        <w:tabs>
          <w:tab w:val="left" w:pos="9000"/>
        </w:tabs>
        <w:ind w:left="360"/>
        <w:rPr>
          <w:rFonts w:asciiTheme="minorHAnsi" w:hAnsiTheme="minorHAnsi" w:cstheme="minorHAnsi"/>
        </w:rPr>
      </w:pPr>
      <w:r w:rsidRPr="009363C2">
        <w:rPr>
          <w:rFonts w:asciiTheme="minorHAnsi" w:hAnsiTheme="minorHAnsi" w:cstheme="minorHAnsi"/>
          <w:noProof/>
          <w:lang w:val="en-GB" w:eastAsia="en-GB"/>
        </w:rPr>
        <mc:AlternateContent>
          <mc:Choice Requires="wps">
            <w:drawing>
              <wp:anchor distT="45720" distB="45720" distL="114300" distR="114300" simplePos="0" relativeHeight="251685888" behindDoc="0" locked="0" layoutInCell="1" allowOverlap="1" wp14:anchorId="310A8029" wp14:editId="7AE3658E">
                <wp:simplePos x="0" y="0"/>
                <wp:positionH relativeFrom="column">
                  <wp:posOffset>238760</wp:posOffset>
                </wp:positionH>
                <wp:positionV relativeFrom="paragraph">
                  <wp:posOffset>18415</wp:posOffset>
                </wp:positionV>
                <wp:extent cx="5492750" cy="1404620"/>
                <wp:effectExtent l="0" t="0" r="12700" b="2032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2750" cy="1404620"/>
                        </a:xfrm>
                        <a:prstGeom prst="rect">
                          <a:avLst/>
                        </a:prstGeom>
                        <a:solidFill>
                          <a:srgbClr val="FFFFFF"/>
                        </a:solidFill>
                        <a:ln w="9525">
                          <a:solidFill>
                            <a:srgbClr val="000000"/>
                          </a:solidFill>
                          <a:miter lim="800000"/>
                          <a:headEnd/>
                          <a:tailEnd/>
                        </a:ln>
                      </wps:spPr>
                      <wps:txbx>
                        <w:txbxContent>
                          <w:p w14:paraId="3D003022" w14:textId="77777777" w:rsidR="009363C2" w:rsidRDefault="009363C2"/>
                          <w:p w14:paraId="4B435F6B" w14:textId="77777777" w:rsidR="009363C2" w:rsidRDefault="009363C2"/>
                          <w:p w14:paraId="72B06841" w14:textId="77777777" w:rsidR="009363C2" w:rsidRDefault="009363C2"/>
                          <w:p w14:paraId="749C8464" w14:textId="77777777" w:rsidR="009363C2" w:rsidRDefault="009363C2"/>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4A9DCB" id="_x0000_s1039" type="#_x0000_t202" style="position:absolute;left:0;text-align:left;margin-left:18.8pt;margin-top:1.45pt;width:432.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">
                <v:textbox style="mso-fit-shape-to-text:t">
                  <w:txbxContent>
                    <w:p w14:paraId="5D3BD420" w14:textId="485FBDF4" w:rsidR="009363C2" w:rsidRDefault="009363C2"/>
                    <w:p w14:paraId="1C070F10" w14:textId="77777777" w:rsidR="009363C2" w:rsidRDefault="009363C2"/>
                    <w:p w14:paraId="08C01059" w14:textId="77777777" w:rsidR="009363C2" w:rsidRDefault="009363C2"/>
                    <w:p w14:paraId="4B3FE665" w14:textId="77777777" w:rsidR="009363C2" w:rsidRDefault="009363C2"/>
                  </w:txbxContent>
                </v:textbox>
                <w10:wrap type="square"/>
              </v:shape>
            </w:pict>
          </mc:Fallback>
        </mc:AlternateContent>
      </w:r>
    </w:p>
    <w:p w14:paraId="66CD7FFC" w14:textId="77777777" w:rsidR="00EA0947" w:rsidRPr="00482DD8" w:rsidRDefault="00EA0947" w:rsidP="00EA0947">
      <w:pPr>
        <w:pStyle w:val="BodyText"/>
        <w:tabs>
          <w:tab w:val="left" w:pos="9000"/>
        </w:tabs>
        <w:ind w:left="720"/>
        <w:rPr>
          <w:rFonts w:asciiTheme="minorHAnsi" w:hAnsiTheme="minorHAnsi" w:cstheme="minorHAnsi"/>
        </w:rPr>
      </w:pPr>
    </w:p>
    <w:p w14:paraId="74B3DE48" w14:textId="77777777" w:rsidR="009363C2" w:rsidRDefault="009363C2" w:rsidP="00DD3ACF">
      <w:pPr>
        <w:rPr>
          <w:rFonts w:asciiTheme="minorHAnsi" w:eastAsia="Times New Roman" w:hAnsiTheme="minorHAnsi" w:cstheme="minorHAnsi"/>
          <w:b/>
          <w:lang w:val="en-US" w:eastAsia="ja-JP"/>
        </w:rPr>
      </w:pPr>
    </w:p>
    <w:p w14:paraId="33635409" w14:textId="77777777" w:rsidR="009363C2" w:rsidRDefault="009363C2" w:rsidP="00DD3ACF">
      <w:pPr>
        <w:rPr>
          <w:rFonts w:asciiTheme="minorHAnsi" w:eastAsia="Times New Roman" w:hAnsiTheme="minorHAnsi" w:cstheme="minorHAnsi"/>
          <w:b/>
          <w:lang w:val="en-US" w:eastAsia="ja-JP"/>
        </w:rPr>
      </w:pPr>
    </w:p>
    <w:p w14:paraId="049BBC0F" w14:textId="77777777" w:rsidR="009363C2" w:rsidRDefault="009363C2" w:rsidP="00DD3ACF">
      <w:pPr>
        <w:rPr>
          <w:rFonts w:asciiTheme="minorHAnsi" w:eastAsia="Times New Roman" w:hAnsiTheme="minorHAnsi" w:cstheme="minorHAnsi"/>
          <w:b/>
          <w:lang w:val="en-US" w:eastAsia="ja-JP"/>
        </w:rPr>
      </w:pPr>
    </w:p>
    <w:p w14:paraId="658A364E" w14:textId="77777777" w:rsidR="009363C2" w:rsidRDefault="009363C2" w:rsidP="00DD3ACF">
      <w:pPr>
        <w:rPr>
          <w:rFonts w:asciiTheme="minorHAnsi" w:eastAsia="Times New Roman" w:hAnsiTheme="minorHAnsi" w:cstheme="minorHAnsi"/>
          <w:b/>
          <w:lang w:val="en-US" w:eastAsia="ja-JP"/>
        </w:rPr>
      </w:pPr>
    </w:p>
    <w:p w14:paraId="02524AA5" w14:textId="77777777" w:rsidR="00152AB5" w:rsidRPr="00482DD8" w:rsidRDefault="003809E1" w:rsidP="00DD3ACF">
      <w:pPr>
        <w:rPr>
          <w:rFonts w:asciiTheme="minorHAnsi" w:eastAsia="Times New Roman" w:hAnsiTheme="minorHAnsi" w:cstheme="minorHAnsi"/>
          <w:b/>
          <w:lang w:val="en-US" w:eastAsia="ja-JP"/>
        </w:rPr>
      </w:pPr>
      <w:r>
        <w:rPr>
          <w:rFonts w:asciiTheme="minorHAnsi" w:eastAsia="Times New Roman" w:hAnsiTheme="minorHAnsi" w:cstheme="minorHAnsi"/>
          <w:b/>
          <w:lang w:val="en-US" w:eastAsia="ja-JP"/>
        </w:rPr>
        <w:t>12</w:t>
      </w:r>
      <w:r w:rsidR="003E2873" w:rsidRPr="00482DD8">
        <w:rPr>
          <w:rFonts w:asciiTheme="minorHAnsi" w:eastAsia="Times New Roman" w:hAnsiTheme="minorHAnsi" w:cstheme="minorHAnsi"/>
          <w:b/>
          <w:lang w:val="en-US" w:eastAsia="ja-JP"/>
        </w:rPr>
        <w:t xml:space="preserve">. </w:t>
      </w:r>
      <w:r w:rsidR="00632006">
        <w:rPr>
          <w:rFonts w:asciiTheme="minorHAnsi" w:eastAsia="Times New Roman" w:hAnsiTheme="minorHAnsi" w:cstheme="minorHAnsi"/>
          <w:b/>
          <w:lang w:val="en-US" w:eastAsia="ja-JP"/>
        </w:rPr>
        <w:t>Comparable titles</w:t>
      </w:r>
      <w:r w:rsidR="003E2873" w:rsidRPr="00482DD8">
        <w:rPr>
          <w:rFonts w:asciiTheme="minorHAnsi" w:eastAsia="Times New Roman" w:hAnsiTheme="minorHAnsi" w:cstheme="minorHAnsi"/>
          <w:b/>
          <w:lang w:val="en-US" w:eastAsia="ja-JP"/>
        </w:rPr>
        <w:t xml:space="preserve"> suggestions</w:t>
      </w:r>
    </w:p>
    <w:p w14:paraId="2A065C88" w14:textId="77777777" w:rsidR="00425D3C" w:rsidRPr="00425D3C" w:rsidRDefault="00425D3C" w:rsidP="00425D3C">
      <w:pPr>
        <w:rPr>
          <w:rFonts w:asciiTheme="minorHAnsi" w:eastAsia="Times New Roman" w:hAnsiTheme="minorHAnsi" w:cstheme="minorHAnsi"/>
          <w:sz w:val="22"/>
          <w:szCs w:val="22"/>
          <w:lang w:val="en-US" w:eastAsia="ja-JP"/>
        </w:rPr>
      </w:pPr>
    </w:p>
    <w:p w14:paraId="511896EA" w14:textId="77777777" w:rsidR="00632006" w:rsidRPr="00632006" w:rsidRDefault="00632006" w:rsidP="00632006">
      <w:pPr>
        <w:pStyle w:val="ListParagraph"/>
        <w:ind w:left="0"/>
        <w:rPr>
          <w:rFonts w:ascii="Calibri" w:eastAsia="Times New Roman" w:hAnsi="Calibri" w:cs="Calibri"/>
          <w:lang w:val="en-US" w:eastAsia="ja-JP"/>
        </w:rPr>
      </w:pPr>
      <w:r w:rsidRPr="00632006">
        <w:rPr>
          <w:rFonts w:ascii="Calibri" w:eastAsia="Times New Roman" w:hAnsi="Calibri" w:cs="Calibri"/>
          <w:lang w:val="en-US" w:eastAsia="ja-JP"/>
        </w:rPr>
        <w:t>Would you be able to identify 5 publications (books or journal articles) which are situated in the field of research of your book?</w:t>
      </w:r>
    </w:p>
    <w:p w14:paraId="376260C1" w14:textId="77777777" w:rsidR="00EB5C7A" w:rsidRPr="00482DD8" w:rsidRDefault="00EB5C7A" w:rsidP="00EB5C7A">
      <w:pPr>
        <w:rPr>
          <w:rFonts w:asciiTheme="minorHAnsi" w:hAnsiTheme="minorHAnsi" w:cstheme="minorHAnsi"/>
          <w:lang w:eastAsia="en-GB"/>
        </w:rPr>
      </w:pPr>
    </w:p>
    <w:p w14:paraId="5426AC78" w14:textId="77777777" w:rsidR="00EB5C7A" w:rsidRDefault="00EB5C7A" w:rsidP="00420422">
      <w:pPr>
        <w:tabs>
          <w:tab w:val="left" w:pos="9000"/>
        </w:tabs>
        <w:rPr>
          <w:rFonts w:asciiTheme="minorHAnsi" w:hAnsiTheme="minorHAnsi" w:cstheme="minorHAnsi"/>
          <w:b/>
        </w:rPr>
      </w:pPr>
      <w:r w:rsidRPr="00482DD8">
        <w:rPr>
          <w:rFonts w:asciiTheme="minorHAnsi" w:hAnsiTheme="minorHAnsi" w:cstheme="minorHAnsi"/>
          <w:b/>
        </w:rPr>
        <w:t>1</w:t>
      </w:r>
      <w:r w:rsidR="003809E1">
        <w:rPr>
          <w:rFonts w:asciiTheme="minorHAnsi" w:hAnsiTheme="minorHAnsi" w:cstheme="minorHAnsi"/>
          <w:b/>
        </w:rPr>
        <w:t>3</w:t>
      </w:r>
      <w:r w:rsidRPr="00482DD8">
        <w:rPr>
          <w:rFonts w:asciiTheme="minorHAnsi" w:hAnsiTheme="minorHAnsi" w:cstheme="minorHAnsi"/>
          <w:b/>
        </w:rPr>
        <w:t>. Sample Material</w:t>
      </w:r>
    </w:p>
    <w:p w14:paraId="6AB3680F" w14:textId="77777777" w:rsidR="00425D3C" w:rsidRPr="00121B1C" w:rsidRDefault="00425D3C" w:rsidP="00420422">
      <w:pPr>
        <w:tabs>
          <w:tab w:val="left" w:pos="9000"/>
        </w:tabs>
        <w:rPr>
          <w:rFonts w:asciiTheme="minorHAnsi" w:hAnsiTheme="minorHAnsi" w:cstheme="minorHAnsi"/>
          <w:b/>
        </w:rPr>
      </w:pPr>
    </w:p>
    <w:p w14:paraId="7FABF9F0" w14:textId="77777777" w:rsidR="00425D3C" w:rsidRDefault="00EB5C7A" w:rsidP="00425D3C">
      <w:pPr>
        <w:tabs>
          <w:tab w:val="left" w:pos="9000"/>
        </w:tabs>
        <w:ind w:left="360"/>
        <w:rPr>
          <w:rFonts w:asciiTheme="minorHAnsi" w:eastAsia="Times New Roman" w:hAnsiTheme="minorHAnsi" w:cstheme="minorHAnsi"/>
          <w:lang w:val="en-US" w:eastAsia="ja-JP"/>
        </w:rPr>
      </w:pPr>
      <w:r w:rsidRPr="00425D3C">
        <w:rPr>
          <w:rFonts w:asciiTheme="minorHAnsi" w:eastAsia="Times New Roman" w:hAnsiTheme="minorHAnsi" w:cstheme="minorHAnsi"/>
          <w:lang w:val="en-US" w:eastAsia="ja-JP"/>
        </w:rPr>
        <w:t>I</w:t>
      </w:r>
      <w:r w:rsidR="00C804A0" w:rsidRPr="00425D3C">
        <w:rPr>
          <w:rFonts w:asciiTheme="minorHAnsi" w:eastAsia="Times New Roman" w:hAnsiTheme="minorHAnsi" w:cstheme="minorHAnsi"/>
          <w:lang w:val="en-US" w:eastAsia="ja-JP"/>
        </w:rPr>
        <w:t xml:space="preserve">n addition to the information provided in </w:t>
      </w:r>
      <w:r w:rsidR="005C51F2" w:rsidRPr="00425D3C">
        <w:rPr>
          <w:rFonts w:asciiTheme="minorHAnsi" w:eastAsia="Times New Roman" w:hAnsiTheme="minorHAnsi" w:cstheme="minorHAnsi"/>
          <w:lang w:val="en-US" w:eastAsia="ja-JP"/>
        </w:rPr>
        <w:t>this proposal</w:t>
      </w:r>
      <w:r w:rsidR="00C804A0" w:rsidRPr="00425D3C">
        <w:rPr>
          <w:rFonts w:asciiTheme="minorHAnsi" w:eastAsia="Times New Roman" w:hAnsiTheme="minorHAnsi" w:cstheme="minorHAnsi"/>
          <w:lang w:val="en-US" w:eastAsia="ja-JP"/>
        </w:rPr>
        <w:t xml:space="preserve">, </w:t>
      </w:r>
      <w:r w:rsidRPr="00425D3C">
        <w:rPr>
          <w:rFonts w:asciiTheme="minorHAnsi" w:eastAsia="Times New Roman" w:hAnsiTheme="minorHAnsi" w:cstheme="minorHAnsi"/>
          <w:lang w:val="en-US" w:eastAsia="ja-JP"/>
        </w:rPr>
        <w:t>a sample chapter or sample of your writing at thi</w:t>
      </w:r>
      <w:r w:rsidR="00EA0947" w:rsidRPr="00425D3C">
        <w:rPr>
          <w:rFonts w:asciiTheme="minorHAnsi" w:eastAsia="Times New Roman" w:hAnsiTheme="minorHAnsi" w:cstheme="minorHAnsi"/>
          <w:lang w:val="en-US" w:eastAsia="ja-JP"/>
        </w:rPr>
        <w:t xml:space="preserve">s point, </w:t>
      </w:r>
      <w:r w:rsidR="00CF59FE" w:rsidRPr="00425D3C">
        <w:rPr>
          <w:rFonts w:asciiTheme="minorHAnsi" w:eastAsia="Times New Roman" w:hAnsiTheme="minorHAnsi" w:cstheme="minorHAnsi"/>
          <w:lang w:val="en-US" w:eastAsia="ja-JP"/>
        </w:rPr>
        <w:t>would also be</w:t>
      </w:r>
      <w:r w:rsidR="00EA0947" w:rsidRPr="00425D3C">
        <w:rPr>
          <w:rFonts w:asciiTheme="minorHAnsi" w:eastAsia="Times New Roman" w:hAnsiTheme="minorHAnsi" w:cstheme="minorHAnsi"/>
          <w:lang w:val="en-US" w:eastAsia="ja-JP"/>
        </w:rPr>
        <w:t xml:space="preserve"> helpful.</w:t>
      </w:r>
      <w:r w:rsidR="00AF7A5B" w:rsidRPr="00425D3C">
        <w:rPr>
          <w:rFonts w:asciiTheme="minorHAnsi" w:eastAsia="Times New Roman" w:hAnsiTheme="minorHAnsi" w:cstheme="minorHAnsi"/>
          <w:lang w:val="en-US" w:eastAsia="ja-JP"/>
        </w:rPr>
        <w:t xml:space="preserve"> If</w:t>
      </w:r>
      <w:r w:rsidRPr="00425D3C">
        <w:rPr>
          <w:rFonts w:asciiTheme="minorHAnsi" w:eastAsia="Times New Roman" w:hAnsiTheme="minorHAnsi" w:cstheme="minorHAnsi"/>
          <w:lang w:val="en-US" w:eastAsia="ja-JP"/>
        </w:rPr>
        <w:t xml:space="preserve"> </w:t>
      </w:r>
      <w:r w:rsidR="00CF59FE" w:rsidRPr="00425D3C">
        <w:rPr>
          <w:rFonts w:asciiTheme="minorHAnsi" w:eastAsia="Times New Roman" w:hAnsiTheme="minorHAnsi" w:cstheme="minorHAnsi"/>
          <w:lang w:val="en-US" w:eastAsia="ja-JP"/>
        </w:rPr>
        <w:t xml:space="preserve">you’re unable to supply this now, </w:t>
      </w:r>
      <w:r w:rsidRPr="00425D3C">
        <w:rPr>
          <w:rFonts w:asciiTheme="minorHAnsi" w:eastAsia="Times New Roman" w:hAnsiTheme="minorHAnsi" w:cstheme="minorHAnsi"/>
          <w:lang w:val="en-US" w:eastAsia="ja-JP"/>
        </w:rPr>
        <w:t xml:space="preserve">you may be asked </w:t>
      </w:r>
      <w:r w:rsidR="00336AE5" w:rsidRPr="00425D3C">
        <w:rPr>
          <w:rFonts w:asciiTheme="minorHAnsi" w:eastAsia="Times New Roman" w:hAnsiTheme="minorHAnsi" w:cstheme="minorHAnsi"/>
          <w:lang w:val="en-US" w:eastAsia="ja-JP"/>
        </w:rPr>
        <w:t>to supply this at a later stage</w:t>
      </w:r>
      <w:r w:rsidR="005D77E3" w:rsidRPr="00425D3C">
        <w:rPr>
          <w:rFonts w:asciiTheme="minorHAnsi" w:eastAsia="Times New Roman" w:hAnsiTheme="minorHAnsi" w:cstheme="minorHAnsi"/>
          <w:lang w:val="en-US" w:eastAsia="ja-JP"/>
        </w:rPr>
        <w:t>.</w:t>
      </w:r>
    </w:p>
    <w:p w14:paraId="03A05B03" w14:textId="77777777" w:rsidR="00425D3C" w:rsidRDefault="00425D3C" w:rsidP="00425D3C">
      <w:pPr>
        <w:tabs>
          <w:tab w:val="left" w:pos="9000"/>
        </w:tabs>
        <w:ind w:left="360"/>
        <w:rPr>
          <w:rFonts w:asciiTheme="minorHAnsi" w:eastAsia="Times New Roman" w:hAnsiTheme="minorHAnsi" w:cstheme="minorHAnsi"/>
          <w:lang w:val="en-US" w:eastAsia="ja-JP"/>
        </w:rPr>
      </w:pPr>
    </w:p>
    <w:p w14:paraId="39D02814" w14:textId="77777777" w:rsidR="00E874CD" w:rsidRDefault="00336AE5" w:rsidP="00425D3C">
      <w:pPr>
        <w:tabs>
          <w:tab w:val="left" w:pos="9000"/>
        </w:tabs>
        <w:ind w:left="360"/>
        <w:rPr>
          <w:rFonts w:asciiTheme="minorHAnsi" w:eastAsia="Times New Roman" w:hAnsiTheme="minorHAnsi" w:cstheme="minorHAnsi"/>
          <w:lang w:val="en-US" w:eastAsia="ja-JP"/>
        </w:rPr>
      </w:pPr>
      <w:r w:rsidRPr="00121B1C">
        <w:rPr>
          <w:rFonts w:asciiTheme="minorHAnsi" w:eastAsia="Times New Roman" w:hAnsiTheme="minorHAnsi" w:cstheme="minorHAnsi"/>
          <w:lang w:val="en-US" w:eastAsia="ja-JP"/>
        </w:rPr>
        <w:t xml:space="preserve">For </w:t>
      </w:r>
      <w:r w:rsidR="00EB5C7A" w:rsidRPr="00121B1C">
        <w:rPr>
          <w:rFonts w:asciiTheme="minorHAnsi" w:eastAsia="Times New Roman" w:hAnsiTheme="minorHAnsi" w:cstheme="minorHAnsi"/>
          <w:lang w:val="en-US" w:eastAsia="ja-JP"/>
        </w:rPr>
        <w:t>textbooks we will usually require a complete sample chapter including examples of each of the pedagogic</w:t>
      </w:r>
      <w:r w:rsidR="00EA0947" w:rsidRPr="00121B1C">
        <w:rPr>
          <w:rFonts w:asciiTheme="minorHAnsi" w:eastAsia="Times New Roman" w:hAnsiTheme="minorHAnsi" w:cstheme="minorHAnsi"/>
          <w:lang w:val="en-US" w:eastAsia="ja-JP"/>
        </w:rPr>
        <w:t>al features you plan to include</w:t>
      </w:r>
      <w:r w:rsidR="005D77E3" w:rsidRPr="00121B1C">
        <w:rPr>
          <w:rFonts w:asciiTheme="minorHAnsi" w:eastAsia="Times New Roman" w:hAnsiTheme="minorHAnsi" w:cstheme="minorHAnsi"/>
          <w:lang w:val="en-US" w:eastAsia="ja-JP"/>
        </w:rPr>
        <w:t>.</w:t>
      </w:r>
    </w:p>
    <w:p w14:paraId="24272915" w14:textId="77777777" w:rsidR="002F5711" w:rsidRDefault="002F5711" w:rsidP="00425D3C">
      <w:pPr>
        <w:tabs>
          <w:tab w:val="left" w:pos="9000"/>
        </w:tabs>
        <w:ind w:left="360"/>
        <w:rPr>
          <w:rFonts w:asciiTheme="minorHAnsi" w:eastAsia="Times New Roman" w:hAnsiTheme="minorHAnsi" w:cstheme="minorHAnsi"/>
          <w:lang w:val="en-US" w:eastAsia="ja-JP"/>
        </w:rPr>
      </w:pPr>
    </w:p>
    <w:p w14:paraId="4CA356BA"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1.2.1 Problem of Practice</w:t>
      </w:r>
    </w:p>
    <w:p w14:paraId="3142F1B7"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The general business problem is data breaches and cyber-attacks on business contractor</w:t>
      </w:r>
    </w:p>
    <w:p w14:paraId="703FD2A4"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computer networks. Chua (2021) provided evidence of phishing attacks, ransomware, and cyber</w:t>
      </w:r>
      <w:r w:rsidRPr="002F5711">
        <w:rPr>
          <w:rFonts w:asciiTheme="minorHAnsi" w:eastAsia="Times New Roman" w:hAnsiTheme="minorHAnsi" w:cstheme="minorHAnsi"/>
          <w:lang w:val="en-US" w:eastAsia="ja-JP"/>
        </w:rPr>
        <w:t>attacks that destructively affected the U.S. Department of Health and Human Services (HHS).</w:t>
      </w:r>
    </w:p>
    <w:p w14:paraId="5B80E3A0"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The lack of security measures to protect against cyber-attacks annually on the federal business</w:t>
      </w:r>
    </w:p>
    <w:p w14:paraId="7AA94950"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government's information technology infrastructure has a negative impact. Excessive cyber</w:t>
      </w:r>
      <w:r w:rsidRPr="002F5711">
        <w:rPr>
          <w:rFonts w:asciiTheme="minorHAnsi" w:eastAsia="Times New Roman" w:hAnsiTheme="minorHAnsi" w:cstheme="minorHAnsi"/>
          <w:lang w:val="en-US" w:eastAsia="ja-JP"/>
        </w:rPr>
        <w:t xml:space="preserve">attacks devastatingly influence the financial, economic, political, and military systems. In terms </w:t>
      </w:r>
    </w:p>
    <w:p w14:paraId="4B6E7A3F"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lastRenderedPageBreak/>
        <w:t xml:space="preserve">of billions of dollars of intellectual property, data assets have been subject to cyber breaches on </w:t>
      </w:r>
    </w:p>
    <w:p w14:paraId="6854AA36"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unarmed and noncombatant networks (Kalakuntla et al. (2019). The unarmed networks will be </w:t>
      </w:r>
    </w:p>
    <w:p w14:paraId="1312C5F7"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described as civilian and noncombatant networks identified by commercial contractor systems. </w:t>
      </w:r>
    </w:p>
    <w:p w14:paraId="5241613B"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The general issue continues with foreign actors engaging in daily data breach infiltration. </w:t>
      </w:r>
    </w:p>
    <w:p w14:paraId="313BFFBB"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Ii (2020) provided evidence of Russian nationals' exhaustive cyberattacks against election </w:t>
      </w:r>
    </w:p>
    <w:p w14:paraId="65CE86F7"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software contractors. Russian nationals and companies have posed as legitimate software </w:t>
      </w:r>
    </w:p>
    <w:p w14:paraId="3F1CB05C"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companies to gather national intelligence. Federal software contractors' poor security standards, </w:t>
      </w:r>
    </w:p>
    <w:p w14:paraId="4AA69236"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compromised products, and compliance have led to increased infiltration by foreign actors. The </w:t>
      </w:r>
    </w:p>
    <w:p w14:paraId="734404D2"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infiltration adversely affecting contractors' systems is a reason to sound the alarm and bring </w:t>
      </w:r>
    </w:p>
    <w:p w14:paraId="44871125" w14:textId="3B13E53B"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resources to solve the issue. As a result of cyber-attacks, executives are not surprised that foreign </w:t>
      </w:r>
    </w:p>
    <w:p w14:paraId="0CA9961B"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adversaries from China, Russia, and Iran have relentlessly engaged in cyber breaches (Mueller,</w:t>
      </w:r>
    </w:p>
    <w:p w14:paraId="60F03F3B"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2018). The cyber-breaches are against the United States military and business contractor</w:t>
      </w:r>
    </w:p>
    <w:p w14:paraId="7BB6A7D3"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networks. A significant number of unique cyber-attacks can focus on a particular agenda for </w:t>
      </w:r>
    </w:p>
    <w:p w14:paraId="29515159"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specific financial, economic, and political motives. The motivations of military, civilian, or</w:t>
      </w:r>
    </w:p>
    <w:p w14:paraId="2FAA9B60"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professional contractor possibilities are damaged by exclusive data breaches in explicit scenarios. </w:t>
      </w:r>
    </w:p>
    <w:p w14:paraId="3F1775C3"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The specific management problem is the implementation of wargaming within the </w:t>
      </w:r>
    </w:p>
    <w:p w14:paraId="020D830D"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business contractor networks by systems administrators resulting in data breaches, cyber</w:t>
      </w:r>
      <w:r w:rsidRPr="002F5711">
        <w:rPr>
          <w:rFonts w:asciiTheme="minorHAnsi" w:eastAsia="Times New Roman" w:hAnsiTheme="minorHAnsi" w:cstheme="minorHAnsi"/>
          <w:lang w:val="en-US" w:eastAsia="ja-JP"/>
        </w:rPr>
        <w:t xml:space="preserve">attacks, and incident-handling processes (Caron, 2021). One research project focused on </w:t>
      </w:r>
    </w:p>
    <w:p w14:paraId="5B692897"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developing historical capturing the flag benchmarks to train administrators on the critical aspects </w:t>
      </w:r>
    </w:p>
    <w:p w14:paraId="6C4722C4"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of defense and offense cyber wargaming as a tool to address data breaches (Curry &amp; Drage, </w:t>
      </w:r>
    </w:p>
    <w:p w14:paraId="000D97FE"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2018). Cyber wargaming is a remarkable virtual tool used in exclusive behaviors to assess data </w:t>
      </w:r>
    </w:p>
    <w:p w14:paraId="248C9636"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breaches. The military and business contractor sectors share close relationships that cyber data </w:t>
      </w:r>
    </w:p>
    <w:p w14:paraId="406B4C2B"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breaches have shown adverse effects. Richard Ledgett, former deputy director of the National </w:t>
      </w:r>
    </w:p>
    <w:p w14:paraId="6F55D7B9"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Security Agency (NSA), former CIA director Michael Hayden and US Strategic Command </w:t>
      </w:r>
    </w:p>
    <w:p w14:paraId="4B41C6B2"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James Ellis stated that state actors have the utmost capability of engaging in strategic cyber</w:t>
      </w:r>
      <w:r w:rsidRPr="002F5711">
        <w:rPr>
          <w:rFonts w:asciiTheme="minorHAnsi" w:eastAsia="Times New Roman" w:hAnsiTheme="minorHAnsi" w:cstheme="minorHAnsi"/>
          <w:lang w:val="en-US" w:eastAsia="ja-JP"/>
        </w:rPr>
        <w:t xml:space="preserve">attacks against the United States defense infrastructure (Smeets, 2018). The United States head </w:t>
      </w:r>
    </w:p>
    <w:p w14:paraId="3570897C"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of state is in commotion that cyber weapons have been viewed as special weapons. These special </w:t>
      </w:r>
    </w:p>
    <w:p w14:paraId="39572653"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weapons are adversary attacks similar to July and August 2008 in which Russia launched a </w:t>
      </w:r>
    </w:p>
    <w:p w14:paraId="5F66148B"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distributed denial of service attack-attack against Georgia's network. A data breach attack </w:t>
      </w:r>
    </w:p>
    <w:p w14:paraId="6A2F02E4"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focused on Georgian news and government websites. </w:t>
      </w:r>
    </w:p>
    <w:p w14:paraId="288EE256"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The poor level of compliance between the military and business contractor networks has</w:t>
      </w:r>
    </w:p>
    <w:p w14:paraId="0C8DBA3D"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exposed gaps in cybersecurity management. According to an indictment and a U.S. Securities &amp; </w:t>
      </w:r>
    </w:p>
    <w:p w14:paraId="72C2AD74" w14:textId="05F24A2A"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Exchange Commission ("SEC") United States v. Iat Hong civil case, three Chinese nationals </w:t>
      </w:r>
    </w:p>
    <w:p w14:paraId="318538F2"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hacked computers that contained information related to high-profile merger-and-acquisition </w:t>
      </w:r>
    </w:p>
    <w:p w14:paraId="5EE674DA"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M&amp;A") transactions (Trope, 2019a). Client trade secrets, financial, healthcare, and law </w:t>
      </w:r>
    </w:p>
    <w:p w14:paraId="4A1DC056"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enforcement records across business contractor networks are prime for data breaches from </w:t>
      </w:r>
    </w:p>
    <w:p w14:paraId="726887B8"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Chinese hackers because of the gaps in cybersecurity management. Consequently, the definite</w:t>
      </w:r>
    </w:p>
    <w:p w14:paraId="2F2B8DF0" w14:textId="77777777" w:rsidR="002F5711" w:rsidRPr="002F5711"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 xml:space="preserve">organizational issue is the implementation of wargaming within the business and occupational </w:t>
      </w:r>
    </w:p>
    <w:p w14:paraId="2FE142E4" w14:textId="34F0FFD6" w:rsidR="002F5711" w:rsidRPr="00121B1C" w:rsidRDefault="002F5711" w:rsidP="002F5711">
      <w:pPr>
        <w:tabs>
          <w:tab w:val="left" w:pos="9000"/>
        </w:tabs>
        <w:ind w:left="360"/>
        <w:rPr>
          <w:rFonts w:asciiTheme="minorHAnsi" w:eastAsia="Times New Roman" w:hAnsiTheme="minorHAnsi" w:cstheme="minorHAnsi"/>
          <w:lang w:val="en-US" w:eastAsia="ja-JP"/>
        </w:rPr>
      </w:pPr>
      <w:r w:rsidRPr="002F5711">
        <w:rPr>
          <w:rFonts w:asciiTheme="minorHAnsi" w:eastAsia="Times New Roman" w:hAnsiTheme="minorHAnsi" w:cstheme="minorHAnsi"/>
          <w:lang w:val="en-US" w:eastAsia="ja-JP"/>
        </w:rPr>
        <w:t>contractor networks by systems administrators.</w:t>
      </w:r>
    </w:p>
    <w:p w14:paraId="019E64A1" w14:textId="77777777" w:rsidR="00E874CD" w:rsidRPr="00121B1C" w:rsidRDefault="00E874CD" w:rsidP="00420422">
      <w:pPr>
        <w:tabs>
          <w:tab w:val="left" w:pos="9000"/>
        </w:tabs>
        <w:rPr>
          <w:rFonts w:asciiTheme="minorHAnsi" w:hAnsiTheme="minorHAnsi" w:cstheme="minorHAnsi"/>
        </w:rPr>
      </w:pPr>
    </w:p>
    <w:p w14:paraId="34873467" w14:textId="77777777" w:rsidR="00E874CD" w:rsidRDefault="003809E1" w:rsidP="00E874CD">
      <w:pPr>
        <w:tabs>
          <w:tab w:val="left" w:pos="9000"/>
        </w:tabs>
        <w:rPr>
          <w:rFonts w:asciiTheme="minorHAnsi" w:hAnsiTheme="minorHAnsi" w:cstheme="minorHAnsi"/>
          <w:b/>
        </w:rPr>
      </w:pPr>
      <w:r>
        <w:rPr>
          <w:rFonts w:asciiTheme="minorHAnsi" w:hAnsiTheme="minorHAnsi" w:cstheme="minorHAnsi"/>
          <w:b/>
        </w:rPr>
        <w:t>14</w:t>
      </w:r>
      <w:r w:rsidR="00E874CD" w:rsidRPr="00121B1C">
        <w:rPr>
          <w:rFonts w:asciiTheme="minorHAnsi" w:hAnsiTheme="minorHAnsi" w:cstheme="minorHAnsi"/>
          <w:b/>
        </w:rPr>
        <w:t>. Other submissions</w:t>
      </w:r>
    </w:p>
    <w:p w14:paraId="41F22AF0" w14:textId="77777777" w:rsidR="00425D3C" w:rsidRPr="00121B1C" w:rsidRDefault="00425D3C" w:rsidP="00E874CD">
      <w:pPr>
        <w:tabs>
          <w:tab w:val="left" w:pos="9000"/>
        </w:tabs>
        <w:rPr>
          <w:rFonts w:asciiTheme="minorHAnsi" w:hAnsiTheme="minorHAnsi" w:cstheme="minorHAnsi"/>
          <w:b/>
        </w:rPr>
      </w:pPr>
    </w:p>
    <w:p w14:paraId="0265FE2A" w14:textId="77777777" w:rsidR="00E874CD" w:rsidRPr="00121B1C" w:rsidRDefault="00E874CD" w:rsidP="00425D3C">
      <w:pPr>
        <w:pStyle w:val="BodyText"/>
        <w:tabs>
          <w:tab w:val="left" w:pos="9000"/>
        </w:tabs>
        <w:ind w:left="360"/>
        <w:rPr>
          <w:rFonts w:asciiTheme="minorHAnsi" w:hAnsiTheme="minorHAnsi" w:cstheme="minorHAnsi"/>
        </w:rPr>
      </w:pPr>
      <w:r w:rsidRPr="00121B1C">
        <w:rPr>
          <w:rFonts w:asciiTheme="minorHAnsi" w:hAnsiTheme="minorHAnsi" w:cstheme="minorHAnsi"/>
        </w:rPr>
        <w:t>Please let us know whether you have submitted, or intend to submit, this proposal elsewhere and</w:t>
      </w:r>
      <w:r w:rsidR="00EA0947" w:rsidRPr="00121B1C">
        <w:rPr>
          <w:rFonts w:asciiTheme="minorHAnsi" w:hAnsiTheme="minorHAnsi" w:cstheme="minorHAnsi"/>
        </w:rPr>
        <w:t>, if so, to which publisher(s)</w:t>
      </w:r>
      <w:r w:rsidR="00553353" w:rsidRPr="00121B1C">
        <w:rPr>
          <w:rFonts w:asciiTheme="minorHAnsi" w:hAnsiTheme="minorHAnsi" w:cstheme="minorHAnsi"/>
        </w:rPr>
        <w:t>.</w:t>
      </w:r>
    </w:p>
    <w:p w14:paraId="1DD43946" w14:textId="77777777" w:rsidR="00E874CD" w:rsidRPr="00121B1C" w:rsidRDefault="00E874CD" w:rsidP="00E874CD">
      <w:pPr>
        <w:rPr>
          <w:rFonts w:asciiTheme="minorHAnsi" w:eastAsia="Times New Roman" w:hAnsiTheme="minorHAnsi" w:cstheme="minorHAnsi"/>
          <w:i/>
          <w:lang w:val="en-US" w:eastAsia="ja-JP"/>
        </w:rPr>
      </w:pPr>
    </w:p>
    <w:p w14:paraId="71A5E5C1" w14:textId="77777777" w:rsidR="00420422" w:rsidRPr="00121B1C" w:rsidRDefault="00420422" w:rsidP="00604C55">
      <w:pPr>
        <w:tabs>
          <w:tab w:val="left" w:pos="9000"/>
        </w:tabs>
        <w:rPr>
          <w:rFonts w:asciiTheme="minorHAnsi" w:hAnsiTheme="minorHAnsi" w:cstheme="minorHAnsi"/>
          <w:b/>
          <w:bCs/>
          <w:u w:val="single"/>
        </w:rPr>
      </w:pPr>
      <w:r w:rsidRPr="00121B1C">
        <w:rPr>
          <w:rFonts w:asciiTheme="minorHAnsi" w:hAnsiTheme="minorHAnsi" w:cstheme="minorHAnsi"/>
          <w:b/>
          <w:bCs/>
          <w:u w:val="single"/>
        </w:rPr>
        <w:t>Competition and Market</w:t>
      </w:r>
    </w:p>
    <w:p w14:paraId="046C1E38" w14:textId="77777777" w:rsidR="00C6259A" w:rsidRPr="00121B1C" w:rsidRDefault="00C6259A" w:rsidP="00C6259A">
      <w:pPr>
        <w:tabs>
          <w:tab w:val="left" w:pos="9000"/>
        </w:tabs>
        <w:rPr>
          <w:rFonts w:asciiTheme="minorHAnsi" w:hAnsiTheme="minorHAnsi" w:cstheme="minorHAnsi"/>
          <w:b/>
          <w:bCs/>
          <w:u w:val="single"/>
        </w:rPr>
      </w:pPr>
    </w:p>
    <w:p w14:paraId="42CFFC9F" w14:textId="77777777" w:rsidR="0026099F" w:rsidRPr="00425D3C" w:rsidRDefault="00C6259A" w:rsidP="00425D3C">
      <w:pPr>
        <w:tabs>
          <w:tab w:val="left" w:pos="9000"/>
        </w:tabs>
        <w:ind w:left="360"/>
        <w:rPr>
          <w:rFonts w:asciiTheme="minorHAnsi" w:hAnsiTheme="minorHAnsi" w:cstheme="minorHAnsi"/>
          <w:b/>
          <w:bCs/>
        </w:rPr>
      </w:pPr>
      <w:r w:rsidRPr="00425D3C">
        <w:rPr>
          <w:rFonts w:asciiTheme="minorHAnsi" w:hAnsiTheme="minorHAnsi" w:cstheme="minorHAnsi"/>
          <w:b/>
          <w:bCs/>
        </w:rPr>
        <w:t xml:space="preserve">What is the market need for this book? </w:t>
      </w:r>
    </w:p>
    <w:p w14:paraId="401B3508" w14:textId="77777777" w:rsidR="0026099F" w:rsidRPr="00425D3C" w:rsidRDefault="00C6259A" w:rsidP="00425D3C">
      <w:pPr>
        <w:tabs>
          <w:tab w:val="left" w:pos="9000"/>
        </w:tabs>
        <w:ind w:left="360"/>
        <w:rPr>
          <w:rFonts w:asciiTheme="minorHAnsi" w:hAnsiTheme="minorHAnsi" w:cstheme="minorHAnsi"/>
          <w:b/>
          <w:bCs/>
        </w:rPr>
      </w:pPr>
      <w:r w:rsidRPr="00425D3C">
        <w:rPr>
          <w:rFonts w:asciiTheme="minorHAnsi" w:hAnsiTheme="minorHAnsi" w:cstheme="minorHAnsi"/>
          <w:b/>
          <w:bCs/>
        </w:rPr>
        <w:t xml:space="preserve">What unmet need does it fulfil for its readers? </w:t>
      </w:r>
    </w:p>
    <w:p w14:paraId="6ECE4281" w14:textId="77777777" w:rsidR="00C6259A" w:rsidRPr="00425D3C" w:rsidRDefault="00C6259A" w:rsidP="00425D3C">
      <w:pPr>
        <w:tabs>
          <w:tab w:val="left" w:pos="9000"/>
        </w:tabs>
        <w:ind w:left="360"/>
        <w:rPr>
          <w:rFonts w:asciiTheme="minorHAnsi" w:hAnsiTheme="minorHAnsi" w:cstheme="minorHAnsi"/>
          <w:b/>
          <w:bCs/>
        </w:rPr>
      </w:pPr>
      <w:r w:rsidRPr="00425D3C">
        <w:rPr>
          <w:rFonts w:asciiTheme="minorHAnsi" w:hAnsiTheme="minorHAnsi" w:cstheme="minorHAnsi"/>
          <w:b/>
          <w:bCs/>
        </w:rPr>
        <w:t>What will they be able to achieve as a result of having read it?</w:t>
      </w:r>
    </w:p>
    <w:p w14:paraId="79DA3D74" w14:textId="77777777" w:rsidR="00420422" w:rsidRPr="00121B1C" w:rsidRDefault="00420422" w:rsidP="00420422">
      <w:pPr>
        <w:tabs>
          <w:tab w:val="left" w:pos="9000"/>
        </w:tabs>
        <w:rPr>
          <w:rFonts w:asciiTheme="minorHAnsi" w:hAnsiTheme="minorHAnsi" w:cstheme="minorHAnsi"/>
        </w:rPr>
      </w:pPr>
    </w:p>
    <w:p w14:paraId="44748F3D" w14:textId="77777777" w:rsidR="00420422" w:rsidRPr="003809E1" w:rsidRDefault="003809E1" w:rsidP="003809E1">
      <w:pPr>
        <w:pStyle w:val="ListParagraph"/>
        <w:numPr>
          <w:ilvl w:val="0"/>
          <w:numId w:val="23"/>
        </w:numPr>
        <w:tabs>
          <w:tab w:val="left" w:pos="9000"/>
        </w:tabs>
        <w:rPr>
          <w:rFonts w:asciiTheme="minorHAnsi" w:hAnsiTheme="minorHAnsi" w:cstheme="minorHAnsi"/>
          <w:b/>
        </w:rPr>
      </w:pPr>
      <w:r>
        <w:rPr>
          <w:rFonts w:asciiTheme="minorHAnsi" w:hAnsiTheme="minorHAnsi" w:cstheme="minorHAnsi"/>
          <w:b/>
        </w:rPr>
        <w:t>Competing or Comparable B</w:t>
      </w:r>
      <w:r w:rsidR="003E2873" w:rsidRPr="003809E1">
        <w:rPr>
          <w:rFonts w:asciiTheme="minorHAnsi" w:hAnsiTheme="minorHAnsi" w:cstheme="minorHAnsi"/>
          <w:b/>
        </w:rPr>
        <w:t>ooks</w:t>
      </w:r>
    </w:p>
    <w:p w14:paraId="46A7F9FE" w14:textId="77777777" w:rsidR="00425D3C" w:rsidRPr="00425D3C" w:rsidRDefault="00425D3C" w:rsidP="00425D3C">
      <w:pPr>
        <w:pStyle w:val="ListParagraph"/>
        <w:tabs>
          <w:tab w:val="left" w:pos="9000"/>
        </w:tabs>
        <w:rPr>
          <w:rFonts w:asciiTheme="minorHAnsi" w:hAnsiTheme="minorHAnsi" w:cstheme="minorHAnsi"/>
          <w:b/>
        </w:rPr>
      </w:pPr>
    </w:p>
    <w:p w14:paraId="352E4F27" w14:textId="77777777" w:rsidR="005C68DE" w:rsidRDefault="005C68DE" w:rsidP="00425D3C">
      <w:pPr>
        <w:pStyle w:val="BodyText"/>
        <w:tabs>
          <w:tab w:val="left" w:pos="9000"/>
        </w:tabs>
        <w:ind w:left="360"/>
        <w:rPr>
          <w:rFonts w:asciiTheme="minorHAnsi" w:hAnsiTheme="minorHAnsi" w:cstheme="minorHAnsi"/>
        </w:rPr>
      </w:pPr>
      <w:r w:rsidRPr="00A61824">
        <w:rPr>
          <w:rFonts w:asciiTheme="minorHAnsi" w:hAnsiTheme="minorHAnsi" w:cstheme="minorHAnsi"/>
        </w:rPr>
        <w:t>P</w:t>
      </w:r>
      <w:r w:rsidR="009313E5" w:rsidRPr="00A61824">
        <w:rPr>
          <w:rFonts w:asciiTheme="minorHAnsi" w:hAnsiTheme="minorHAnsi" w:cstheme="minorHAnsi"/>
        </w:rPr>
        <w:t>lease p</w:t>
      </w:r>
      <w:r w:rsidRPr="00A61824">
        <w:rPr>
          <w:rFonts w:asciiTheme="minorHAnsi" w:hAnsiTheme="minorHAnsi" w:cstheme="minorHAnsi"/>
        </w:rPr>
        <w:t>rovide the title, author, publisher, date of publication and price of</w:t>
      </w:r>
      <w:r w:rsidR="00086C63" w:rsidRPr="00A61824">
        <w:rPr>
          <w:rFonts w:asciiTheme="minorHAnsi" w:hAnsiTheme="minorHAnsi" w:cstheme="minorHAnsi"/>
        </w:rPr>
        <w:t xml:space="preserve"> three to five</w:t>
      </w:r>
      <w:r w:rsidRPr="00A61824">
        <w:rPr>
          <w:rFonts w:asciiTheme="minorHAnsi" w:hAnsiTheme="minorHAnsi" w:cstheme="minorHAnsi"/>
        </w:rPr>
        <w:t xml:space="preserve"> comparable books that</w:t>
      </w:r>
      <w:r w:rsidR="00420422" w:rsidRPr="00A61824">
        <w:rPr>
          <w:rFonts w:asciiTheme="minorHAnsi" w:hAnsiTheme="minorHAnsi" w:cstheme="minorHAnsi"/>
        </w:rPr>
        <w:t xml:space="preserve"> compete dire</w:t>
      </w:r>
      <w:r w:rsidR="00086C63" w:rsidRPr="00A61824">
        <w:rPr>
          <w:rFonts w:asciiTheme="minorHAnsi" w:hAnsiTheme="minorHAnsi" w:cstheme="minorHAnsi"/>
        </w:rPr>
        <w:t>ctly for a reader’s attention</w:t>
      </w:r>
      <w:r w:rsidR="005D77E3" w:rsidRPr="00A61824">
        <w:rPr>
          <w:rFonts w:asciiTheme="minorHAnsi" w:hAnsiTheme="minorHAnsi" w:cstheme="minorHAnsi"/>
        </w:rPr>
        <w:t>.</w:t>
      </w:r>
    </w:p>
    <w:p w14:paraId="4C9F68C1" w14:textId="77777777" w:rsidR="00425D3C" w:rsidRPr="00A61824" w:rsidRDefault="00425D3C" w:rsidP="00425D3C">
      <w:pPr>
        <w:pStyle w:val="BodyText"/>
        <w:tabs>
          <w:tab w:val="left" w:pos="9000"/>
        </w:tabs>
        <w:ind w:left="360"/>
        <w:rPr>
          <w:rFonts w:asciiTheme="minorHAnsi" w:hAnsiTheme="minorHAnsi" w:cstheme="minorHAnsi"/>
        </w:rPr>
      </w:pPr>
    </w:p>
    <w:p w14:paraId="1A8288EF" w14:textId="77777777" w:rsidR="00FE4FB0" w:rsidRDefault="00FE4FB0" w:rsidP="00425D3C">
      <w:pPr>
        <w:ind w:left="360"/>
        <w:rPr>
          <w:rFonts w:asciiTheme="minorHAnsi" w:hAnsiTheme="minorHAnsi" w:cstheme="minorHAnsi"/>
        </w:rPr>
      </w:pPr>
      <w:r w:rsidRPr="00A61824">
        <w:rPr>
          <w:rFonts w:asciiTheme="minorHAnsi" w:hAnsiTheme="minorHAnsi" w:cstheme="minorHAnsi"/>
        </w:rPr>
        <w:t xml:space="preserve">How do major competitors meet the needs of your target audience, and how do they fail to meet those needs? How will your book differ from its major competitors? How will it be similar? What are you doing that improves upon and sets your work apart from each of these books? </w:t>
      </w:r>
    </w:p>
    <w:p w14:paraId="1CCC03FB" w14:textId="77777777" w:rsidR="00425D3C" w:rsidRPr="00A61824" w:rsidRDefault="00425D3C" w:rsidP="00425D3C">
      <w:pPr>
        <w:ind w:left="360"/>
        <w:rPr>
          <w:rFonts w:asciiTheme="minorHAnsi" w:hAnsiTheme="minorHAnsi" w:cstheme="minorHAnsi"/>
        </w:rPr>
      </w:pPr>
    </w:p>
    <w:p w14:paraId="59C16EC7" w14:textId="77777777" w:rsidR="00FE4FB0" w:rsidRDefault="002872CE" w:rsidP="00425D3C">
      <w:pPr>
        <w:ind w:left="360"/>
        <w:rPr>
          <w:rFonts w:asciiTheme="minorHAnsi" w:hAnsiTheme="minorHAnsi" w:cstheme="minorHAnsi"/>
        </w:rPr>
      </w:pPr>
      <w:r>
        <w:rPr>
          <w:rFonts w:asciiTheme="minorHAnsi" w:hAnsiTheme="minorHAnsi" w:cstheme="minorHAnsi"/>
        </w:rPr>
        <w:t>For textbooks, p</w:t>
      </w:r>
      <w:r w:rsidR="00FE4FB0" w:rsidRPr="00A61824">
        <w:rPr>
          <w:rFonts w:asciiTheme="minorHAnsi" w:hAnsiTheme="minorHAnsi" w:cstheme="minorHAnsi"/>
        </w:rPr>
        <w:t xml:space="preserve">lease list those texts that you think are the best sellers for the course where your book will be adopted, and those texts that you feel most closely resemble the text you are proposing. What are the strengths and weaknesses of the books yours would compete with or replace (including projects in development, if any)? </w:t>
      </w:r>
    </w:p>
    <w:p w14:paraId="6CC3A3C7" w14:textId="77777777" w:rsidR="00425D3C" w:rsidRPr="00A61824" w:rsidRDefault="00425D3C" w:rsidP="00425D3C">
      <w:pPr>
        <w:ind w:left="360"/>
        <w:rPr>
          <w:rFonts w:asciiTheme="minorHAnsi" w:hAnsiTheme="minorHAnsi" w:cstheme="minorHAnsi"/>
        </w:rPr>
      </w:pPr>
    </w:p>
    <w:p w14:paraId="286F012E" w14:textId="77777777" w:rsidR="00152AB5" w:rsidRDefault="00AF5D88" w:rsidP="00425D3C">
      <w:pPr>
        <w:pStyle w:val="BodyText"/>
        <w:tabs>
          <w:tab w:val="left" w:pos="9000"/>
        </w:tabs>
        <w:ind w:left="360"/>
        <w:rPr>
          <w:rFonts w:asciiTheme="minorHAnsi" w:hAnsiTheme="minorHAnsi" w:cstheme="minorHAnsi"/>
        </w:rPr>
      </w:pPr>
      <w:r w:rsidRPr="00AF5D88">
        <w:rPr>
          <w:rFonts w:asciiTheme="minorHAnsi" w:hAnsiTheme="minorHAnsi" w:cstheme="minorHAnsi"/>
          <w:noProof/>
          <w:lang w:val="en-GB" w:eastAsia="en-GB"/>
        </w:rPr>
        <mc:AlternateContent>
          <mc:Choice Requires="wps">
            <w:drawing>
              <wp:anchor distT="45720" distB="45720" distL="114300" distR="114300" simplePos="0" relativeHeight="251687936" behindDoc="0" locked="0" layoutInCell="1" allowOverlap="1" wp14:anchorId="00BBEF6D" wp14:editId="44DCDF5F">
                <wp:simplePos x="0" y="0"/>
                <wp:positionH relativeFrom="column">
                  <wp:posOffset>226060</wp:posOffset>
                </wp:positionH>
                <wp:positionV relativeFrom="paragraph">
                  <wp:posOffset>473710</wp:posOffset>
                </wp:positionV>
                <wp:extent cx="5632450" cy="1778000"/>
                <wp:effectExtent l="0" t="0" r="25400" b="1270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2450" cy="1778000"/>
                        </a:xfrm>
                        <a:prstGeom prst="rect">
                          <a:avLst/>
                        </a:prstGeom>
                        <a:solidFill>
                          <a:srgbClr val="FFFFFF"/>
                        </a:solidFill>
                        <a:ln w="9525">
                          <a:solidFill>
                            <a:srgbClr val="000000"/>
                          </a:solidFill>
                          <a:miter lim="800000"/>
                          <a:headEnd/>
                          <a:tailEnd/>
                        </a:ln>
                      </wps:spPr>
                      <wps:txbx>
                        <w:txbxContent>
                          <w:p w14:paraId="303A0F20" w14:textId="77777777" w:rsidR="00AF5D88" w:rsidRDefault="00AF5D8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92612" id="_x0000_s1040" type="#_x0000_t202" style="position:absolute;left:0;text-align:left;margin-left:17.8pt;margin-top:37.3pt;width:443.5pt;height:140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">
                <v:textbox>
                  <w:txbxContent>
                    <w:p w14:paraId="39EA7531" w14:textId="7C6F0116" w:rsidR="00AF5D88" w:rsidRDefault="00AF5D88"/>
                  </w:txbxContent>
                </v:textbox>
                <w10:wrap type="square"/>
              </v:shape>
            </w:pict>
          </mc:Fallback>
        </mc:AlternateContent>
      </w:r>
      <w:r w:rsidR="00420422" w:rsidRPr="00A61824">
        <w:rPr>
          <w:rFonts w:asciiTheme="minorHAnsi" w:hAnsiTheme="minorHAnsi" w:cstheme="minorHAnsi"/>
        </w:rPr>
        <w:t>If there is no direct competition</w:t>
      </w:r>
      <w:r w:rsidR="00420422" w:rsidRPr="00120A14">
        <w:rPr>
          <w:rFonts w:asciiTheme="minorHAnsi" w:hAnsiTheme="minorHAnsi" w:cstheme="minorHAnsi"/>
        </w:rPr>
        <w:t>, explain why.</w:t>
      </w:r>
      <w:r w:rsidR="00EA0947" w:rsidRPr="00120A14">
        <w:rPr>
          <w:rFonts w:asciiTheme="minorHAnsi" w:hAnsiTheme="minorHAnsi" w:cstheme="minorHAnsi"/>
        </w:rPr>
        <w:t xml:space="preserve"> Has the topic only been covered in a chapter elsewhere? Is this the first book-length treatment of it?</w:t>
      </w:r>
      <w:r w:rsidR="005C68DE" w:rsidRPr="00120A14">
        <w:rPr>
          <w:rFonts w:asciiTheme="minorHAnsi" w:hAnsiTheme="minorHAnsi" w:cstheme="minorHAnsi"/>
        </w:rPr>
        <w:t xml:space="preserve"> </w:t>
      </w:r>
    </w:p>
    <w:p w14:paraId="458D0D2A" w14:textId="77777777" w:rsidR="00AF5D88" w:rsidRDefault="00AF5D88" w:rsidP="00425D3C">
      <w:pPr>
        <w:pStyle w:val="BodyText"/>
        <w:tabs>
          <w:tab w:val="left" w:pos="9000"/>
        </w:tabs>
        <w:ind w:left="360"/>
        <w:rPr>
          <w:rFonts w:asciiTheme="minorHAnsi" w:hAnsiTheme="minorHAnsi" w:cstheme="minorHAnsi"/>
        </w:rPr>
      </w:pPr>
    </w:p>
    <w:p w14:paraId="4F3EDAB9" w14:textId="77777777" w:rsidR="00420422" w:rsidRPr="00120A14" w:rsidRDefault="00420422" w:rsidP="00420422">
      <w:pPr>
        <w:tabs>
          <w:tab w:val="left" w:pos="9000"/>
        </w:tabs>
        <w:rPr>
          <w:rFonts w:asciiTheme="minorHAnsi" w:hAnsiTheme="minorHAnsi" w:cstheme="minorHAnsi"/>
        </w:rPr>
      </w:pPr>
    </w:p>
    <w:p w14:paraId="3959DC93" w14:textId="77777777" w:rsidR="00336AE5" w:rsidRPr="00425D3C" w:rsidRDefault="00336AE5" w:rsidP="003809E1">
      <w:pPr>
        <w:pStyle w:val="ListParagraph"/>
        <w:numPr>
          <w:ilvl w:val="0"/>
          <w:numId w:val="23"/>
        </w:numPr>
        <w:tabs>
          <w:tab w:val="left" w:pos="9000"/>
        </w:tabs>
        <w:rPr>
          <w:rFonts w:asciiTheme="minorHAnsi" w:hAnsiTheme="minorHAnsi" w:cstheme="minorHAnsi"/>
          <w:b/>
        </w:rPr>
      </w:pPr>
      <w:r w:rsidRPr="00425D3C">
        <w:rPr>
          <w:rFonts w:asciiTheme="minorHAnsi" w:hAnsiTheme="minorHAnsi" w:cstheme="minorHAnsi"/>
          <w:b/>
        </w:rPr>
        <w:t>Market and Readership</w:t>
      </w:r>
    </w:p>
    <w:p w14:paraId="476FC66C" w14:textId="77777777" w:rsidR="00425D3C" w:rsidRPr="00425D3C" w:rsidRDefault="00425D3C" w:rsidP="00425D3C">
      <w:pPr>
        <w:pStyle w:val="ListParagraph"/>
        <w:tabs>
          <w:tab w:val="left" w:pos="9000"/>
        </w:tabs>
        <w:rPr>
          <w:rFonts w:asciiTheme="minorHAnsi" w:hAnsiTheme="minorHAnsi" w:cstheme="minorHAnsi"/>
          <w:b/>
        </w:rPr>
      </w:pPr>
    </w:p>
    <w:p w14:paraId="261C00F7" w14:textId="77777777" w:rsidR="00336AE5" w:rsidRDefault="00336AE5" w:rsidP="00425D3C">
      <w:pPr>
        <w:pStyle w:val="BodyText"/>
        <w:tabs>
          <w:tab w:val="left" w:pos="9000"/>
        </w:tabs>
        <w:ind w:left="360"/>
        <w:rPr>
          <w:rFonts w:asciiTheme="minorHAnsi" w:hAnsiTheme="minorHAnsi" w:cstheme="minorHAnsi"/>
        </w:rPr>
      </w:pPr>
      <w:r w:rsidRPr="00120A14">
        <w:rPr>
          <w:rFonts w:asciiTheme="minorHAnsi" w:hAnsiTheme="minorHAnsi" w:cstheme="minorHAnsi"/>
        </w:rPr>
        <w:t xml:space="preserve">What are the primary and secondary markets for your book?  </w:t>
      </w:r>
    </w:p>
    <w:p w14:paraId="1B5DD481" w14:textId="77777777" w:rsidR="00425D3C" w:rsidRPr="00120A14" w:rsidRDefault="00425D3C" w:rsidP="00425D3C">
      <w:pPr>
        <w:pStyle w:val="BodyText"/>
        <w:tabs>
          <w:tab w:val="left" w:pos="9000"/>
        </w:tabs>
        <w:ind w:left="360"/>
        <w:rPr>
          <w:rFonts w:asciiTheme="minorHAnsi" w:hAnsiTheme="minorHAnsi" w:cstheme="minorHAnsi"/>
        </w:rPr>
      </w:pPr>
    </w:p>
    <w:p w14:paraId="79AE2B5B" w14:textId="77777777" w:rsidR="00336AE5" w:rsidRDefault="00336AE5" w:rsidP="00425D3C">
      <w:pPr>
        <w:pStyle w:val="BodyText"/>
        <w:tabs>
          <w:tab w:val="left" w:pos="9000"/>
        </w:tabs>
        <w:ind w:left="360"/>
        <w:rPr>
          <w:rFonts w:asciiTheme="minorHAnsi" w:hAnsiTheme="minorHAnsi" w:cstheme="minorHAnsi"/>
        </w:rPr>
      </w:pPr>
      <w:r w:rsidRPr="00120A14">
        <w:rPr>
          <w:rFonts w:asciiTheme="minorHAnsi" w:hAnsiTheme="minorHAnsi" w:cstheme="minorHAnsi"/>
        </w:rPr>
        <w:t xml:space="preserve">Which institutions would be most interested in your book?  </w:t>
      </w:r>
    </w:p>
    <w:p w14:paraId="29C241BD" w14:textId="77777777" w:rsidR="00425D3C" w:rsidRPr="00120A14" w:rsidRDefault="00425D3C" w:rsidP="00425D3C">
      <w:pPr>
        <w:pStyle w:val="BodyText"/>
        <w:tabs>
          <w:tab w:val="left" w:pos="9000"/>
        </w:tabs>
        <w:ind w:left="360"/>
        <w:rPr>
          <w:rFonts w:asciiTheme="minorHAnsi" w:hAnsiTheme="minorHAnsi" w:cstheme="minorHAnsi"/>
        </w:rPr>
      </w:pPr>
    </w:p>
    <w:p w14:paraId="1C60B6EB" w14:textId="77777777" w:rsidR="00121B1C" w:rsidRDefault="00151044" w:rsidP="00425D3C">
      <w:pPr>
        <w:ind w:left="360"/>
        <w:rPr>
          <w:rFonts w:asciiTheme="minorHAnsi" w:hAnsiTheme="minorHAnsi" w:cstheme="minorHAnsi"/>
          <w:iCs/>
        </w:rPr>
      </w:pPr>
      <w:r w:rsidRPr="00120A14">
        <w:rPr>
          <w:rFonts w:asciiTheme="minorHAnsi" w:hAnsiTheme="minorHAnsi" w:cstheme="minorHAnsi"/>
          <w:iCs/>
        </w:rPr>
        <w:t xml:space="preserve">Does your book have global appeal?  What features of the book would help us to market the book </w:t>
      </w:r>
      <w:r w:rsidR="001761B3" w:rsidRPr="00120A14">
        <w:rPr>
          <w:rFonts w:asciiTheme="minorHAnsi" w:hAnsiTheme="minorHAnsi" w:cstheme="minorHAnsi"/>
          <w:iCs/>
        </w:rPr>
        <w:t>overseas</w:t>
      </w:r>
      <w:r w:rsidRPr="00120A14">
        <w:rPr>
          <w:rFonts w:asciiTheme="minorHAnsi" w:hAnsiTheme="minorHAnsi" w:cstheme="minorHAnsi"/>
          <w:iCs/>
        </w:rPr>
        <w:t xml:space="preserve">? </w:t>
      </w:r>
      <w:r w:rsidR="00121B1C" w:rsidRPr="00120A14">
        <w:rPr>
          <w:rFonts w:asciiTheme="minorHAnsi" w:hAnsiTheme="minorHAnsi" w:cstheme="minorHAnsi"/>
          <w:iCs/>
        </w:rPr>
        <w:t>Please be as specific as possible. Consider content, case studies, references, c</w:t>
      </w:r>
      <w:r w:rsidR="00425D3C">
        <w:rPr>
          <w:rFonts w:asciiTheme="minorHAnsi" w:hAnsiTheme="minorHAnsi" w:cstheme="minorHAnsi"/>
          <w:iCs/>
        </w:rPr>
        <w:t xml:space="preserve">ontributors, preface, foreword. </w:t>
      </w:r>
    </w:p>
    <w:p w14:paraId="4556253F" w14:textId="77777777" w:rsidR="00425D3C" w:rsidRPr="00120A14" w:rsidRDefault="00425D3C" w:rsidP="00425D3C">
      <w:pPr>
        <w:ind w:left="360"/>
        <w:rPr>
          <w:rFonts w:asciiTheme="minorHAnsi" w:hAnsiTheme="minorHAnsi" w:cstheme="minorHAnsi"/>
        </w:rPr>
      </w:pPr>
    </w:p>
    <w:p w14:paraId="14DFAD7E" w14:textId="77777777" w:rsidR="00336AE5" w:rsidRPr="00425D3C" w:rsidRDefault="00336AE5" w:rsidP="00425D3C">
      <w:pPr>
        <w:tabs>
          <w:tab w:val="left" w:pos="9000"/>
        </w:tabs>
        <w:ind w:left="360"/>
        <w:rPr>
          <w:rFonts w:asciiTheme="minorHAnsi" w:hAnsiTheme="minorHAnsi" w:cstheme="minorHAnsi"/>
        </w:rPr>
      </w:pPr>
      <w:r w:rsidRPr="00425D3C">
        <w:rPr>
          <w:rFonts w:asciiTheme="minorHAnsi" w:hAnsiTheme="minorHAnsi" w:cstheme="minorHAnsi"/>
        </w:rPr>
        <w:t>Is it likely to have adoption potential for courses?  If so, for which courses and at which level?</w:t>
      </w:r>
    </w:p>
    <w:p w14:paraId="640F78D0" w14:textId="77777777" w:rsidR="00425D3C" w:rsidRPr="00425D3C" w:rsidRDefault="00425D3C" w:rsidP="00425D3C">
      <w:pPr>
        <w:tabs>
          <w:tab w:val="left" w:pos="9000"/>
        </w:tabs>
        <w:ind w:left="360"/>
        <w:rPr>
          <w:rFonts w:asciiTheme="minorHAnsi" w:hAnsiTheme="minorHAnsi" w:cstheme="minorHAnsi"/>
        </w:rPr>
      </w:pPr>
    </w:p>
    <w:p w14:paraId="409AACB0" w14:textId="77777777" w:rsidR="00336AE5" w:rsidRDefault="00336AE5" w:rsidP="00425D3C">
      <w:pPr>
        <w:pStyle w:val="BodyText"/>
        <w:tabs>
          <w:tab w:val="left" w:pos="9000"/>
        </w:tabs>
        <w:ind w:left="360"/>
        <w:rPr>
          <w:rFonts w:asciiTheme="minorHAnsi" w:hAnsiTheme="minorHAnsi" w:cstheme="minorHAnsi"/>
          <w:iCs/>
        </w:rPr>
      </w:pPr>
      <w:r w:rsidRPr="00120A14">
        <w:rPr>
          <w:rFonts w:asciiTheme="minorHAnsi" w:hAnsiTheme="minorHAnsi" w:cstheme="minorHAnsi"/>
          <w:iCs/>
        </w:rPr>
        <w:t>For textbooks, please specify the academic level e.g. introductory/advanced, 2</w:t>
      </w:r>
      <w:r w:rsidRPr="00120A14">
        <w:rPr>
          <w:rFonts w:asciiTheme="minorHAnsi" w:hAnsiTheme="minorHAnsi" w:cstheme="minorHAnsi"/>
          <w:iCs/>
          <w:vertAlign w:val="superscript"/>
        </w:rPr>
        <w:t>nd</w:t>
      </w:r>
      <w:r w:rsidRPr="00120A14">
        <w:rPr>
          <w:rFonts w:asciiTheme="minorHAnsi" w:hAnsiTheme="minorHAnsi" w:cstheme="minorHAnsi"/>
          <w:iCs/>
        </w:rPr>
        <w:t>/3</w:t>
      </w:r>
      <w:r w:rsidRPr="00120A14">
        <w:rPr>
          <w:rFonts w:asciiTheme="minorHAnsi" w:hAnsiTheme="minorHAnsi" w:cstheme="minorHAnsi"/>
          <w:iCs/>
          <w:vertAlign w:val="superscript"/>
        </w:rPr>
        <w:t>rd</w:t>
      </w:r>
      <w:r w:rsidRPr="00120A14">
        <w:rPr>
          <w:rFonts w:asciiTheme="minorHAnsi" w:hAnsiTheme="minorHAnsi" w:cstheme="minorHAnsi"/>
          <w:iCs/>
        </w:rPr>
        <w:t xml:space="preserve"> year, undergraduate/postgraduate and identify any courses for which your book would be essential or recommended reading, giving specific examples </w:t>
      </w:r>
      <w:r w:rsidR="00FA1164" w:rsidRPr="00120A14">
        <w:rPr>
          <w:rFonts w:asciiTheme="minorHAnsi" w:hAnsiTheme="minorHAnsi" w:cstheme="minorHAnsi"/>
          <w:iCs/>
        </w:rPr>
        <w:t xml:space="preserve">(course names and titles) </w:t>
      </w:r>
      <w:r w:rsidRPr="00120A14">
        <w:rPr>
          <w:rFonts w:asciiTheme="minorHAnsi" w:hAnsiTheme="minorHAnsi" w:cstheme="minorHAnsi"/>
          <w:iCs/>
        </w:rPr>
        <w:t>if possible</w:t>
      </w:r>
      <w:r w:rsidR="00FA1164" w:rsidRPr="00120A14">
        <w:rPr>
          <w:rFonts w:asciiTheme="minorHAnsi" w:hAnsiTheme="minorHAnsi" w:cstheme="minorHAnsi"/>
          <w:iCs/>
        </w:rPr>
        <w:t>.</w:t>
      </w:r>
    </w:p>
    <w:p w14:paraId="08DFAFB6" w14:textId="77777777" w:rsidR="00425D3C" w:rsidRPr="00120A14" w:rsidRDefault="00425D3C" w:rsidP="00425D3C">
      <w:pPr>
        <w:pStyle w:val="BodyText"/>
        <w:tabs>
          <w:tab w:val="left" w:pos="9000"/>
        </w:tabs>
        <w:ind w:left="360"/>
        <w:rPr>
          <w:rFonts w:asciiTheme="minorHAnsi" w:hAnsiTheme="minorHAnsi" w:cstheme="minorHAnsi"/>
        </w:rPr>
      </w:pPr>
    </w:p>
    <w:p w14:paraId="08648F72" w14:textId="77777777" w:rsidR="00420422" w:rsidRDefault="00336AE5" w:rsidP="00425D3C">
      <w:pPr>
        <w:pStyle w:val="BodyText"/>
        <w:tabs>
          <w:tab w:val="left" w:pos="9000"/>
        </w:tabs>
        <w:ind w:left="360"/>
        <w:rPr>
          <w:rFonts w:asciiTheme="minorHAnsi" w:hAnsiTheme="minorHAnsi" w:cstheme="minorHAnsi"/>
          <w:iCs/>
        </w:rPr>
      </w:pPr>
      <w:r w:rsidRPr="00120A14">
        <w:rPr>
          <w:rFonts w:asciiTheme="minorHAnsi" w:hAnsiTheme="minorHAnsi" w:cstheme="minorHAnsi"/>
          <w:iCs/>
        </w:rPr>
        <w:t xml:space="preserve">For </w:t>
      </w:r>
      <w:r w:rsidRPr="00120A14">
        <w:rPr>
          <w:rFonts w:asciiTheme="minorHAnsi" w:hAnsiTheme="minorHAnsi" w:cstheme="minorHAnsi"/>
        </w:rPr>
        <w:t>s</w:t>
      </w:r>
      <w:r w:rsidR="007573A6" w:rsidRPr="00120A14">
        <w:rPr>
          <w:rFonts w:asciiTheme="minorHAnsi" w:hAnsiTheme="minorHAnsi" w:cstheme="minorHAnsi"/>
        </w:rPr>
        <w:t>cholarly research and reference</w:t>
      </w:r>
      <w:r w:rsidRPr="00120A14">
        <w:rPr>
          <w:rFonts w:asciiTheme="minorHAnsi" w:hAnsiTheme="minorHAnsi" w:cstheme="minorHAnsi"/>
        </w:rPr>
        <w:t xml:space="preserve"> books, p</w:t>
      </w:r>
      <w:r w:rsidR="00420422" w:rsidRPr="00120A14">
        <w:rPr>
          <w:rFonts w:asciiTheme="minorHAnsi" w:hAnsiTheme="minorHAnsi" w:cstheme="minorHAnsi"/>
          <w:iCs/>
        </w:rPr>
        <w:t>lease give some information on the research context and any relevant organisatio</w:t>
      </w:r>
      <w:r w:rsidRPr="00120A14">
        <w:rPr>
          <w:rFonts w:asciiTheme="minorHAnsi" w:hAnsiTheme="minorHAnsi" w:cstheme="minorHAnsi"/>
          <w:iCs/>
        </w:rPr>
        <w:t>ns, associations and networks</w:t>
      </w:r>
      <w:r w:rsidR="005D77E3" w:rsidRPr="00120A14">
        <w:rPr>
          <w:rFonts w:asciiTheme="minorHAnsi" w:hAnsiTheme="minorHAnsi" w:cstheme="minorHAnsi"/>
          <w:iCs/>
        </w:rPr>
        <w:t>.</w:t>
      </w:r>
    </w:p>
    <w:p w14:paraId="14DFAFFB" w14:textId="77777777" w:rsidR="00DD7395" w:rsidRDefault="00DD7395" w:rsidP="00425D3C">
      <w:pPr>
        <w:pStyle w:val="BodyText"/>
        <w:tabs>
          <w:tab w:val="left" w:pos="9000"/>
        </w:tabs>
        <w:ind w:left="360"/>
        <w:rPr>
          <w:rFonts w:asciiTheme="minorHAnsi" w:hAnsiTheme="minorHAnsi" w:cstheme="minorHAnsi"/>
          <w:iCs/>
        </w:rPr>
      </w:pPr>
    </w:p>
    <w:p w14:paraId="646EE010" w14:textId="77777777" w:rsidR="00DD7395" w:rsidRDefault="00DD7395" w:rsidP="00425D3C">
      <w:pPr>
        <w:pStyle w:val="BodyText"/>
        <w:tabs>
          <w:tab w:val="left" w:pos="9000"/>
        </w:tabs>
        <w:ind w:left="360"/>
        <w:rPr>
          <w:rFonts w:asciiTheme="minorHAnsi" w:hAnsiTheme="minorHAnsi" w:cstheme="minorHAnsi"/>
          <w:iCs/>
        </w:rPr>
      </w:pPr>
    </w:p>
    <w:p w14:paraId="0C96A247" w14:textId="77777777" w:rsidR="00DD7395" w:rsidRDefault="00DD7395" w:rsidP="00425D3C">
      <w:pPr>
        <w:pStyle w:val="BodyText"/>
        <w:tabs>
          <w:tab w:val="left" w:pos="9000"/>
        </w:tabs>
        <w:ind w:left="360"/>
        <w:rPr>
          <w:rFonts w:asciiTheme="minorHAnsi" w:hAnsiTheme="minorHAnsi" w:cstheme="minorHAnsi"/>
          <w:iCs/>
        </w:rPr>
      </w:pPr>
      <w:r w:rsidRPr="00DD7395">
        <w:rPr>
          <w:rFonts w:asciiTheme="minorHAnsi" w:hAnsiTheme="minorHAnsi" w:cstheme="minorHAnsi"/>
          <w:iCs/>
          <w:noProof/>
          <w:lang w:val="en-GB" w:eastAsia="en-GB"/>
        </w:rPr>
        <mc:AlternateContent>
          <mc:Choice Requires="wps">
            <w:drawing>
              <wp:anchor distT="45720" distB="45720" distL="114300" distR="114300" simplePos="0" relativeHeight="251689984" behindDoc="0" locked="0" layoutInCell="1" allowOverlap="1" wp14:anchorId="687210E2" wp14:editId="7AFE9D71">
                <wp:simplePos x="0" y="0"/>
                <wp:positionH relativeFrom="column">
                  <wp:posOffset>219710</wp:posOffset>
                </wp:positionH>
                <wp:positionV relativeFrom="paragraph">
                  <wp:posOffset>19685</wp:posOffset>
                </wp:positionV>
                <wp:extent cx="5473700" cy="977900"/>
                <wp:effectExtent l="0" t="0" r="12700" b="1270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3700" cy="977900"/>
                        </a:xfrm>
                        <a:prstGeom prst="rect">
                          <a:avLst/>
                        </a:prstGeom>
                        <a:solidFill>
                          <a:srgbClr val="FFFFFF"/>
                        </a:solidFill>
                        <a:ln w="9525">
                          <a:solidFill>
                            <a:srgbClr val="000000"/>
                          </a:solidFill>
                          <a:miter lim="800000"/>
                          <a:headEnd/>
                          <a:tailEnd/>
                        </a:ln>
                      </wps:spPr>
                      <wps:txbx>
                        <w:txbxContent>
                          <w:p w14:paraId="78EB1334" w14:textId="77777777" w:rsidR="00DD7395" w:rsidRDefault="00DD739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D77444" id="_x0000_s1041" type="#_x0000_t202" style="position:absolute;left:0;text-align:left;margin-left:17.3pt;margin-top:1.55pt;width:431pt;height:77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">
                <v:textbox>
                  <w:txbxContent>
                    <w:p w14:paraId="5333108B" w14:textId="2FA18179" w:rsidR="00DD7395" w:rsidRDefault="00DD7395"/>
                  </w:txbxContent>
                </v:textbox>
                <w10:wrap type="square"/>
              </v:shape>
            </w:pict>
          </mc:Fallback>
        </mc:AlternateContent>
      </w:r>
    </w:p>
    <w:p w14:paraId="09DC36D1" w14:textId="77777777" w:rsidR="00DD7395" w:rsidRDefault="00DD7395" w:rsidP="00425D3C">
      <w:pPr>
        <w:pStyle w:val="BodyText"/>
        <w:tabs>
          <w:tab w:val="left" w:pos="9000"/>
        </w:tabs>
        <w:ind w:left="360"/>
        <w:rPr>
          <w:rFonts w:asciiTheme="minorHAnsi" w:hAnsiTheme="minorHAnsi" w:cstheme="minorHAnsi"/>
          <w:iCs/>
        </w:rPr>
      </w:pPr>
    </w:p>
    <w:p w14:paraId="602FAC2B" w14:textId="77777777" w:rsidR="00DD7395" w:rsidRDefault="00DD7395" w:rsidP="00425D3C">
      <w:pPr>
        <w:pStyle w:val="BodyText"/>
        <w:tabs>
          <w:tab w:val="left" w:pos="9000"/>
        </w:tabs>
        <w:ind w:left="360"/>
        <w:rPr>
          <w:rFonts w:asciiTheme="minorHAnsi" w:hAnsiTheme="minorHAnsi" w:cstheme="minorHAnsi"/>
          <w:iCs/>
        </w:rPr>
      </w:pPr>
    </w:p>
    <w:p w14:paraId="1FECC8F6" w14:textId="77777777" w:rsidR="00DD7395" w:rsidRDefault="00DD7395" w:rsidP="00425D3C">
      <w:pPr>
        <w:pStyle w:val="BodyText"/>
        <w:tabs>
          <w:tab w:val="left" w:pos="9000"/>
        </w:tabs>
        <w:ind w:left="360"/>
        <w:rPr>
          <w:rFonts w:asciiTheme="minorHAnsi" w:hAnsiTheme="minorHAnsi" w:cstheme="minorHAnsi"/>
          <w:iCs/>
        </w:rPr>
      </w:pPr>
    </w:p>
    <w:p w14:paraId="59E648F4" w14:textId="77777777" w:rsidR="00DD7395" w:rsidRDefault="00DD7395" w:rsidP="00425D3C">
      <w:pPr>
        <w:pStyle w:val="BodyText"/>
        <w:tabs>
          <w:tab w:val="left" w:pos="9000"/>
        </w:tabs>
        <w:ind w:left="360"/>
        <w:rPr>
          <w:rFonts w:asciiTheme="minorHAnsi" w:hAnsiTheme="minorHAnsi" w:cstheme="minorHAnsi"/>
          <w:iCs/>
        </w:rPr>
      </w:pPr>
    </w:p>
    <w:p w14:paraId="72898C55" w14:textId="77777777" w:rsidR="00DD7395" w:rsidRDefault="00DD7395" w:rsidP="00425D3C">
      <w:pPr>
        <w:pStyle w:val="BodyText"/>
        <w:tabs>
          <w:tab w:val="left" w:pos="9000"/>
        </w:tabs>
        <w:ind w:left="360"/>
        <w:rPr>
          <w:rFonts w:asciiTheme="minorHAnsi" w:hAnsiTheme="minorHAnsi" w:cstheme="minorHAnsi"/>
          <w:iCs/>
        </w:rPr>
      </w:pPr>
    </w:p>
    <w:p w14:paraId="21D994F6" w14:textId="77777777" w:rsidR="00DD7395" w:rsidRPr="00120A14" w:rsidRDefault="00DD7395" w:rsidP="00425D3C">
      <w:pPr>
        <w:pStyle w:val="BodyText"/>
        <w:tabs>
          <w:tab w:val="left" w:pos="9000"/>
        </w:tabs>
        <w:ind w:left="360"/>
        <w:rPr>
          <w:rFonts w:asciiTheme="minorHAnsi" w:hAnsiTheme="minorHAnsi" w:cstheme="minorHAnsi"/>
        </w:rPr>
      </w:pPr>
    </w:p>
    <w:p w14:paraId="3334736A" w14:textId="77777777" w:rsidR="00E874CD" w:rsidRPr="00121B1C" w:rsidRDefault="00E874CD" w:rsidP="00A16C7F">
      <w:pPr>
        <w:tabs>
          <w:tab w:val="left" w:pos="9000"/>
        </w:tabs>
        <w:rPr>
          <w:rFonts w:asciiTheme="minorHAnsi" w:hAnsiTheme="minorHAnsi" w:cstheme="minorHAnsi"/>
        </w:rPr>
      </w:pPr>
    </w:p>
    <w:p w14:paraId="7E3C7F5F" w14:textId="77777777" w:rsidR="00DD3ACF" w:rsidRPr="00121B1C" w:rsidRDefault="00086C63" w:rsidP="00E874CD">
      <w:pPr>
        <w:tabs>
          <w:tab w:val="left" w:pos="9000"/>
        </w:tabs>
        <w:jc w:val="center"/>
        <w:rPr>
          <w:rFonts w:asciiTheme="minorHAnsi" w:hAnsiTheme="minorHAnsi" w:cstheme="minorHAnsi"/>
          <w:b/>
          <w:sz w:val="22"/>
          <w:szCs w:val="22"/>
        </w:rPr>
      </w:pPr>
      <w:r w:rsidRPr="00121B1C">
        <w:rPr>
          <w:rFonts w:asciiTheme="minorHAnsi" w:hAnsiTheme="minorHAnsi" w:cstheme="minorHAnsi"/>
          <w:sz w:val="22"/>
          <w:szCs w:val="22"/>
        </w:rPr>
        <w:t>Please date your proposal and return to the relevant</w:t>
      </w:r>
      <w:r w:rsidRPr="00121B1C">
        <w:rPr>
          <w:rFonts w:asciiTheme="minorHAnsi" w:hAnsiTheme="minorHAnsi" w:cstheme="minorHAnsi"/>
          <w:b/>
          <w:sz w:val="22"/>
          <w:szCs w:val="22"/>
        </w:rPr>
        <w:t xml:space="preserve"> </w:t>
      </w:r>
      <w:hyperlink r:id="rId12" w:history="1">
        <w:r w:rsidRPr="00121B1C">
          <w:rPr>
            <w:rStyle w:val="Hyperlink"/>
            <w:rFonts w:asciiTheme="minorHAnsi" w:hAnsiTheme="minorHAnsi" w:cstheme="minorHAnsi"/>
            <w:b/>
            <w:sz w:val="22"/>
            <w:szCs w:val="22"/>
          </w:rPr>
          <w:t>Editor</w:t>
        </w:r>
      </w:hyperlink>
    </w:p>
    <w:p w14:paraId="71EF65DB" w14:textId="77777777" w:rsidR="00086C63" w:rsidRPr="00121B1C" w:rsidRDefault="00086C63" w:rsidP="00775843">
      <w:pPr>
        <w:tabs>
          <w:tab w:val="left" w:pos="9000"/>
        </w:tabs>
        <w:rPr>
          <w:rFonts w:asciiTheme="minorHAnsi" w:hAnsiTheme="minorHAnsi" w:cstheme="minorHAnsi"/>
          <w:b/>
          <w:sz w:val="22"/>
          <w:szCs w:val="22"/>
        </w:rPr>
      </w:pPr>
    </w:p>
    <w:p w14:paraId="082376A0" w14:textId="77777777" w:rsidR="00134861" w:rsidRPr="00E94EED" w:rsidRDefault="00134861" w:rsidP="00134861">
      <w:pPr>
        <w:pBdr>
          <w:top w:val="single" w:sz="4" w:space="1" w:color="auto"/>
          <w:left w:val="single" w:sz="4" w:space="4" w:color="auto"/>
          <w:bottom w:val="single" w:sz="4" w:space="1" w:color="auto"/>
          <w:right w:val="single" w:sz="4" w:space="4" w:color="auto"/>
        </w:pBdr>
        <w:jc w:val="center"/>
        <w:rPr>
          <w:rFonts w:ascii="Calibri" w:hAnsi="Calibri" w:cs="Calibri"/>
          <w:b/>
          <w:sz w:val="22"/>
          <w:szCs w:val="22"/>
        </w:rPr>
      </w:pPr>
      <w:r w:rsidRPr="00E94EED">
        <w:rPr>
          <w:rFonts w:ascii="Calibri" w:hAnsi="Calibri" w:cs="Calibri"/>
          <w:b/>
          <w:sz w:val="22"/>
          <w:szCs w:val="22"/>
        </w:rPr>
        <w:t>Evaluating and Reviewing your Proposal</w:t>
      </w:r>
    </w:p>
    <w:p w14:paraId="538A9989" w14:textId="77777777" w:rsidR="00134861" w:rsidRPr="00E94EED" w:rsidRDefault="00134861" w:rsidP="00134861">
      <w:pPr>
        <w:pBdr>
          <w:top w:val="single" w:sz="4" w:space="1" w:color="auto"/>
          <w:left w:val="single" w:sz="4" w:space="4" w:color="auto"/>
          <w:bottom w:val="single" w:sz="4" w:space="1" w:color="auto"/>
          <w:right w:val="single" w:sz="4" w:space="4" w:color="auto"/>
        </w:pBdr>
        <w:jc w:val="center"/>
        <w:rPr>
          <w:rFonts w:ascii="Calibri" w:hAnsi="Calibri" w:cs="Calibri"/>
          <w:sz w:val="22"/>
          <w:szCs w:val="22"/>
        </w:rPr>
      </w:pPr>
      <w:r w:rsidRPr="00E94EED">
        <w:rPr>
          <w:rFonts w:ascii="Calibri" w:hAnsi="Calibri" w:cs="Calibri"/>
          <w:sz w:val="22"/>
          <w:szCs w:val="22"/>
        </w:rPr>
        <w:t xml:space="preserve">Your proposed project will be evaluated first by the subject editor. They will consider how it fits with our current publishing plans and if a suitable market exists that we can reach before deciding to have it reviewed. If the proposal and accompanying material goes out for external review it will be sent to a minimum of two reviewers. </w:t>
      </w:r>
      <w:r>
        <w:rPr>
          <w:rFonts w:ascii="Calibri" w:hAnsi="Calibri" w:cs="Calibri"/>
          <w:sz w:val="22"/>
          <w:szCs w:val="22"/>
        </w:rPr>
        <w:t xml:space="preserve">The reviewers’ names will not be revealed. </w:t>
      </w:r>
      <w:r w:rsidRPr="00E94EED">
        <w:rPr>
          <w:rFonts w:ascii="Calibri" w:hAnsi="Calibri" w:cs="Calibri"/>
          <w:sz w:val="22"/>
          <w:szCs w:val="22"/>
        </w:rPr>
        <w:t>They will be asked to comment on the quality of the content, how it represents the research landscape</w:t>
      </w:r>
      <w:r w:rsidRPr="00862A5E">
        <w:rPr>
          <w:rFonts w:ascii="Calibri" w:hAnsi="Calibri" w:cs="Calibri"/>
          <w:sz w:val="22"/>
          <w:szCs w:val="22"/>
        </w:rPr>
        <w:t>, whether it is reflective of Bloomsbury’s commitment to diversity and on</w:t>
      </w:r>
      <w:r w:rsidRPr="00E94EED">
        <w:rPr>
          <w:rFonts w:ascii="Calibri" w:hAnsi="Calibri" w:cs="Calibri"/>
          <w:sz w:val="22"/>
          <w:szCs w:val="22"/>
        </w:rPr>
        <w:t xml:space="preserve"> the potential audience of the proposed book. The length of </w:t>
      </w:r>
      <w:r w:rsidRPr="00E94EED">
        <w:rPr>
          <w:rFonts w:ascii="Calibri" w:hAnsi="Calibri" w:cs="Calibri"/>
          <w:sz w:val="22"/>
          <w:szCs w:val="22"/>
        </w:rPr>
        <w:lastRenderedPageBreak/>
        <w:t xml:space="preserve">the review process can vary depending on the project but we aim to have new proposals reviewed within three months. If the reviews are positive and there is evidence to support the need for the project, you will be asked to respond to the reviewers’ comments where needed. </w:t>
      </w:r>
    </w:p>
    <w:p w14:paraId="07310C91" w14:textId="77777777" w:rsidR="00134861" w:rsidRPr="00E94EED" w:rsidRDefault="00134861" w:rsidP="00134861">
      <w:pPr>
        <w:pBdr>
          <w:top w:val="single" w:sz="4" w:space="1" w:color="auto"/>
          <w:left w:val="single" w:sz="4" w:space="4" w:color="auto"/>
          <w:bottom w:val="single" w:sz="4" w:space="1" w:color="auto"/>
          <w:right w:val="single" w:sz="4" w:space="4" w:color="auto"/>
        </w:pBdr>
        <w:jc w:val="center"/>
        <w:rPr>
          <w:rFonts w:ascii="Calibri" w:hAnsi="Calibri" w:cs="Calibri"/>
          <w:sz w:val="22"/>
          <w:szCs w:val="22"/>
        </w:rPr>
      </w:pPr>
      <w:r w:rsidRPr="00E94EED">
        <w:rPr>
          <w:rFonts w:ascii="Calibri" w:hAnsi="Calibri" w:cs="Calibri"/>
          <w:sz w:val="22"/>
          <w:szCs w:val="22"/>
        </w:rPr>
        <w:t>The next step is for your proposal to be presented to our Publishing Board where it will be reviewed internally. We must have the approval of our Board before we can offer a contract for a new project.</w:t>
      </w:r>
    </w:p>
    <w:p w14:paraId="7FBBCA73" w14:textId="77777777" w:rsidR="00086C63" w:rsidRPr="00121B1C" w:rsidRDefault="00086C63" w:rsidP="00E874CD">
      <w:pPr>
        <w:tabs>
          <w:tab w:val="left" w:pos="9000"/>
        </w:tabs>
        <w:jc w:val="center"/>
        <w:rPr>
          <w:rFonts w:asciiTheme="minorHAnsi" w:hAnsiTheme="minorHAnsi" w:cstheme="minorHAnsi"/>
          <w:b/>
          <w:sz w:val="22"/>
          <w:szCs w:val="22"/>
        </w:rPr>
      </w:pPr>
    </w:p>
    <w:p w14:paraId="62528B52" w14:textId="77777777" w:rsidR="00D04012" w:rsidRDefault="00D04012" w:rsidP="00D04012">
      <w:pPr>
        <w:jc w:val="center"/>
        <w:rPr>
          <w:rStyle w:val="Hyperlink"/>
          <w:rFonts w:ascii="Calibri" w:hAnsi="Calibri" w:cs="Calibri"/>
          <w:b/>
          <w:color w:val="auto"/>
          <w:sz w:val="22"/>
          <w:szCs w:val="22"/>
        </w:rPr>
      </w:pPr>
      <w:r w:rsidRPr="00E94EED">
        <w:rPr>
          <w:rStyle w:val="Hyperlink"/>
          <w:rFonts w:ascii="Calibri" w:hAnsi="Calibri" w:cs="Calibri"/>
          <w:b/>
          <w:color w:val="auto"/>
          <w:sz w:val="22"/>
          <w:szCs w:val="22"/>
        </w:rPr>
        <w:t xml:space="preserve">Further guidance for authors and more information about Bloomsbury’s Academic Publishing can be found </w:t>
      </w:r>
      <w:hyperlink r:id="rId13" w:history="1">
        <w:r w:rsidRPr="00E94EED">
          <w:rPr>
            <w:rStyle w:val="Hyperlink"/>
            <w:rFonts w:ascii="Calibri" w:hAnsi="Calibri" w:cs="Calibri"/>
            <w:b/>
            <w:color w:val="auto"/>
            <w:sz w:val="22"/>
            <w:szCs w:val="22"/>
          </w:rPr>
          <w:t>here</w:t>
        </w:r>
      </w:hyperlink>
      <w:r w:rsidRPr="00E94EED">
        <w:rPr>
          <w:rStyle w:val="Hyperlink"/>
          <w:rFonts w:ascii="Calibri" w:hAnsi="Calibri" w:cs="Calibri"/>
          <w:b/>
          <w:color w:val="auto"/>
          <w:sz w:val="22"/>
          <w:szCs w:val="22"/>
        </w:rPr>
        <w:t>.</w:t>
      </w:r>
    </w:p>
    <w:p w14:paraId="13B7B836" w14:textId="77777777" w:rsidR="00D04012" w:rsidRDefault="00D04012" w:rsidP="00D04012">
      <w:pPr>
        <w:jc w:val="center"/>
        <w:rPr>
          <w:rStyle w:val="Hyperlink"/>
          <w:rFonts w:ascii="Calibri" w:hAnsi="Calibri" w:cs="Calibri"/>
          <w:b/>
          <w:color w:val="auto"/>
          <w:sz w:val="22"/>
          <w:szCs w:val="22"/>
        </w:rPr>
      </w:pPr>
    </w:p>
    <w:p w14:paraId="0A22A6EB" w14:textId="77777777" w:rsidR="00D04012" w:rsidRDefault="00D04012" w:rsidP="00D04012">
      <w:pPr>
        <w:spacing w:after="160" w:line="259" w:lineRule="auto"/>
        <w:rPr>
          <w:b/>
          <w:bCs/>
          <w:color w:val="000000"/>
        </w:rPr>
      </w:pPr>
      <w:r w:rsidRPr="002743C1">
        <w:rPr>
          <w:b/>
          <w:bCs/>
          <w:color w:val="000000"/>
        </w:rPr>
        <w:t xml:space="preserve">To be added to the Bloomsbury mailing list, please </w:t>
      </w:r>
      <w:r>
        <w:rPr>
          <w:b/>
          <w:bCs/>
          <w:color w:val="000000"/>
        </w:rPr>
        <w:t xml:space="preserve">visit </w:t>
      </w:r>
      <w:hyperlink r:id="rId14" w:history="1">
        <w:r w:rsidRPr="009F4E24">
          <w:rPr>
            <w:rStyle w:val="Hyperlink"/>
            <w:b/>
            <w:bCs/>
          </w:rPr>
          <w:t>www.bloomsbury.com</w:t>
        </w:r>
      </w:hyperlink>
    </w:p>
    <w:p w14:paraId="6E6A3ACB" w14:textId="77777777" w:rsidR="00D04012" w:rsidRDefault="00D04012" w:rsidP="00D04012">
      <w:pPr>
        <w:autoSpaceDE w:val="0"/>
        <w:autoSpaceDN w:val="0"/>
        <w:adjustRightInd w:val="0"/>
        <w:contextualSpacing/>
        <w:rPr>
          <w:b/>
          <w:bCs/>
          <w:color w:val="000000"/>
        </w:rPr>
      </w:pPr>
    </w:p>
    <w:p w14:paraId="7C5E6B23" w14:textId="77777777" w:rsidR="00D04012" w:rsidRDefault="00D04012" w:rsidP="00D04012">
      <w:pPr>
        <w:autoSpaceDE w:val="0"/>
        <w:autoSpaceDN w:val="0"/>
        <w:adjustRightInd w:val="0"/>
        <w:contextualSpacing/>
        <w:rPr>
          <w:b/>
          <w:bCs/>
          <w:color w:val="000000"/>
        </w:rPr>
      </w:pPr>
    </w:p>
    <w:p w14:paraId="4D412569" w14:textId="77777777" w:rsidR="00D04012" w:rsidRPr="000D5D6A" w:rsidRDefault="00D04012" w:rsidP="00D04012">
      <w:pPr>
        <w:autoSpaceDE w:val="0"/>
        <w:autoSpaceDN w:val="0"/>
        <w:adjustRightInd w:val="0"/>
        <w:contextualSpacing/>
        <w:rPr>
          <w:bCs/>
          <w:color w:val="000000"/>
        </w:rPr>
      </w:pPr>
      <w:r w:rsidRPr="000D5D6A">
        <w:rPr>
          <w:rFonts w:cs="Calibri"/>
          <w:b/>
        </w:rPr>
        <w:t xml:space="preserve">For information on how we process your personal data, read our </w:t>
      </w:r>
      <w:hyperlink r:id="rId15" w:history="1">
        <w:r w:rsidRPr="000D5D6A">
          <w:rPr>
            <w:rFonts w:cs="Calibri"/>
            <w:b/>
            <w:color w:val="0000FF"/>
            <w:u w:val="single"/>
          </w:rPr>
          <w:t>Privacy Policy</w:t>
        </w:r>
      </w:hyperlink>
    </w:p>
    <w:p w14:paraId="5745052F" w14:textId="77777777" w:rsidR="00D04012" w:rsidRPr="00E17AC2" w:rsidRDefault="00D04012" w:rsidP="00D04012">
      <w:pPr>
        <w:tabs>
          <w:tab w:val="left" w:pos="9000"/>
        </w:tabs>
        <w:jc w:val="center"/>
        <w:rPr>
          <w:rFonts w:ascii="Calibri" w:hAnsi="Calibri" w:cs="Calibri"/>
          <w:b/>
          <w:sz w:val="22"/>
          <w:szCs w:val="22"/>
        </w:rPr>
      </w:pPr>
    </w:p>
    <w:p w14:paraId="0DE4C653" w14:textId="77777777" w:rsidR="00CB6CC4" w:rsidRDefault="00CB6CC4" w:rsidP="00E874CD">
      <w:pPr>
        <w:tabs>
          <w:tab w:val="left" w:pos="9000"/>
        </w:tabs>
        <w:jc w:val="center"/>
        <w:rPr>
          <w:rFonts w:ascii="Calibri" w:hAnsi="Calibri" w:cs="Calibri"/>
          <w:b/>
          <w:bCs/>
          <w:color w:val="000000"/>
          <w:sz w:val="22"/>
          <w:szCs w:val="22"/>
        </w:rPr>
      </w:pPr>
    </w:p>
    <w:p w14:paraId="1C99275C" w14:textId="77777777" w:rsidR="00CB6CC4" w:rsidRDefault="00CB6CC4" w:rsidP="00E874CD">
      <w:pPr>
        <w:tabs>
          <w:tab w:val="left" w:pos="9000"/>
        </w:tabs>
        <w:jc w:val="center"/>
        <w:rPr>
          <w:rFonts w:ascii="Calibri" w:hAnsi="Calibri" w:cs="Calibri"/>
          <w:b/>
          <w:bCs/>
          <w:color w:val="000000"/>
          <w:sz w:val="22"/>
          <w:szCs w:val="22"/>
        </w:rPr>
      </w:pPr>
    </w:p>
    <w:p w14:paraId="3A87B9A8" w14:textId="77777777" w:rsidR="00CB6CC4" w:rsidRDefault="00CB6CC4" w:rsidP="00E874CD">
      <w:pPr>
        <w:tabs>
          <w:tab w:val="left" w:pos="9000"/>
        </w:tabs>
        <w:jc w:val="center"/>
        <w:rPr>
          <w:rFonts w:ascii="Calibri" w:hAnsi="Calibri" w:cs="Calibri"/>
          <w:b/>
          <w:bCs/>
          <w:color w:val="000000"/>
          <w:sz w:val="22"/>
          <w:szCs w:val="22"/>
        </w:rPr>
      </w:pPr>
    </w:p>
    <w:sectPr w:rsidR="00CB6CC4" w:rsidSect="0024077B">
      <w:headerReference w:type="first" r:id="rId16"/>
      <w:footerReference w:type="first" r:id="rId17"/>
      <w:pgSz w:w="11906" w:h="16838"/>
      <w:pgMar w:top="1134" w:right="1134" w:bottom="1134" w:left="1134" w:header="709"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EC362" w14:textId="77777777" w:rsidR="00243E51" w:rsidRDefault="00243E51" w:rsidP="0024077B">
      <w:r>
        <w:separator/>
      </w:r>
    </w:p>
  </w:endnote>
  <w:endnote w:type="continuationSeparator" w:id="0">
    <w:p w14:paraId="6D7038FA" w14:textId="77777777" w:rsidR="00243E51" w:rsidRDefault="00243E51" w:rsidP="00240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inionPro-Regular">
    <w:altName w:val="Times New Roman"/>
    <w:charset w:val="00"/>
    <w:family w:val="roman"/>
    <w:pitch w:val="default"/>
  </w:font>
  <w:font w:name="Baskerville">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94763" w14:textId="77777777" w:rsidR="00544FF8" w:rsidDel="000664B6" w:rsidRDefault="00544FF8" w:rsidP="00544FF8">
    <w:pPr>
      <w:pStyle w:val="BasicParagraph"/>
      <w:spacing w:line="360" w:lineRule="auto"/>
      <w:jc w:val="center"/>
      <w:rPr>
        <w:rFonts w:ascii="Baskerville" w:hAnsi="Baskerville" w:cs="Baskerville"/>
        <w:color w:val="505150"/>
        <w:sz w:val="18"/>
        <w:szCs w:val="18"/>
      </w:rPr>
    </w:pPr>
    <w:r>
      <w:rPr>
        <w:rFonts w:ascii="Baskerville" w:hAnsi="Baskerville" w:cs="Baskerville"/>
        <w:color w:val="505150"/>
        <w:sz w:val="18"/>
        <w:szCs w:val="18"/>
      </w:rPr>
      <w:t xml:space="preserve">Bloomsbury Publishing Inc.  </w:t>
    </w:r>
    <w:r>
      <w:rPr>
        <w:rFonts w:ascii="Baskerville" w:hAnsi="Baskerville" w:cs="Baskerville"/>
        <w:color w:val="505150"/>
        <w:sz w:val="18"/>
        <w:szCs w:val="18"/>
      </w:rPr>
      <w:tab/>
    </w:r>
    <w:r>
      <w:rPr>
        <w:rFonts w:ascii="Baskerville" w:hAnsi="Baskerville" w:cs="Baskerville"/>
        <w:color w:val="505150"/>
        <w:sz w:val="18"/>
        <w:szCs w:val="18"/>
      </w:rPr>
      <w:tab/>
    </w:r>
    <w:r>
      <w:rPr>
        <w:rFonts w:ascii="Baskerville" w:hAnsi="Baskerville" w:cs="Baskerville"/>
        <w:color w:val="505150"/>
        <w:sz w:val="18"/>
        <w:szCs w:val="18"/>
      </w:rPr>
      <w:tab/>
    </w:r>
    <w:r>
      <w:rPr>
        <w:rFonts w:ascii="Baskerville" w:hAnsi="Baskerville" w:cs="Baskerville"/>
        <w:color w:val="505150"/>
        <w:sz w:val="18"/>
        <w:szCs w:val="18"/>
      </w:rPr>
      <w:tab/>
      <w:t xml:space="preserve"> Bloomsbury Publishing Plc </w:t>
    </w:r>
  </w:p>
  <w:p w14:paraId="79946020" w14:textId="77777777" w:rsidR="00544FF8" w:rsidRDefault="00544FF8" w:rsidP="00544FF8">
    <w:pPr>
      <w:pStyle w:val="BasicParagraph"/>
      <w:spacing w:line="360" w:lineRule="auto"/>
      <w:rPr>
        <w:rFonts w:ascii="Baskerville" w:eastAsia="Calibri" w:hAnsi="Baskerville" w:cs="Baskerville"/>
        <w:color w:val="505150"/>
        <w:sz w:val="18"/>
        <w:szCs w:val="18"/>
        <w:lang w:val="en-US"/>
      </w:rPr>
    </w:pPr>
    <w:r>
      <w:rPr>
        <w:rFonts w:ascii="Baskerville" w:eastAsia="Calibri" w:hAnsi="Baskerville" w:cs="Baskerville"/>
        <w:color w:val="505150"/>
        <w:sz w:val="18"/>
        <w:szCs w:val="18"/>
        <w:lang w:val="en-US"/>
      </w:rPr>
      <w:t xml:space="preserve"> </w:t>
    </w:r>
    <w:r>
      <w:rPr>
        <w:rFonts w:ascii="Baskerville" w:eastAsia="Calibri" w:hAnsi="Baskerville" w:cs="Baskerville"/>
        <w:color w:val="505150"/>
        <w:sz w:val="18"/>
        <w:szCs w:val="18"/>
        <w:lang w:val="en-US"/>
      </w:rPr>
      <w:tab/>
    </w:r>
    <w:r>
      <w:rPr>
        <w:rFonts w:ascii="Baskerville" w:eastAsia="Calibri" w:hAnsi="Baskerville" w:cs="Baskerville"/>
        <w:color w:val="505150"/>
        <w:sz w:val="18"/>
        <w:szCs w:val="18"/>
        <w:lang w:val="en-US"/>
      </w:rPr>
      <w:tab/>
      <w:t xml:space="preserve">  1385 Broadway, Fifth Floor  </w:t>
    </w:r>
    <w:r>
      <w:rPr>
        <w:rFonts w:ascii="Baskerville" w:eastAsia="Calibri" w:hAnsi="Baskerville" w:cs="Baskerville"/>
        <w:color w:val="505150"/>
        <w:sz w:val="18"/>
        <w:szCs w:val="18"/>
        <w:lang w:val="en-US"/>
      </w:rPr>
      <w:tab/>
    </w:r>
    <w:r>
      <w:rPr>
        <w:rFonts w:ascii="Baskerville" w:eastAsia="Calibri" w:hAnsi="Baskerville" w:cs="Baskerville"/>
        <w:color w:val="505150"/>
        <w:sz w:val="18"/>
        <w:szCs w:val="18"/>
        <w:lang w:val="en-US"/>
      </w:rPr>
      <w:tab/>
      <w:t xml:space="preserve">                           50 Bedford Square </w:t>
    </w:r>
  </w:p>
  <w:p w14:paraId="4C38B08C" w14:textId="77777777" w:rsidR="00544FF8" w:rsidRDefault="00544FF8" w:rsidP="00544FF8">
    <w:pPr>
      <w:pStyle w:val="BasicParagraph"/>
      <w:spacing w:line="360" w:lineRule="auto"/>
      <w:jc w:val="center"/>
      <w:rPr>
        <w:rFonts w:ascii="Baskerville" w:eastAsia="Calibri" w:hAnsi="Baskerville" w:cs="Baskerville"/>
        <w:color w:val="505150"/>
        <w:sz w:val="18"/>
        <w:szCs w:val="18"/>
        <w:lang w:val="en-US"/>
      </w:rPr>
    </w:pPr>
    <w:r>
      <w:rPr>
        <w:rFonts w:ascii="Baskerville" w:eastAsia="Calibri" w:hAnsi="Baskerville" w:cs="Baskerville"/>
        <w:color w:val="505150"/>
        <w:sz w:val="18"/>
        <w:szCs w:val="18"/>
        <w:lang w:val="en-US"/>
      </w:rPr>
      <w:t>New York NY 10018</w:t>
    </w:r>
    <w:r>
      <w:rPr>
        <w:rFonts w:ascii="Baskerville" w:eastAsia="Calibri" w:hAnsi="Baskerville" w:cs="Baskerville"/>
        <w:color w:val="505150"/>
        <w:sz w:val="18"/>
        <w:szCs w:val="18"/>
        <w:lang w:val="en-US"/>
      </w:rPr>
      <w:tab/>
    </w:r>
    <w:r>
      <w:rPr>
        <w:rFonts w:ascii="Baskerville" w:eastAsia="Calibri" w:hAnsi="Baskerville" w:cs="Baskerville"/>
        <w:color w:val="505150"/>
        <w:sz w:val="18"/>
        <w:szCs w:val="18"/>
        <w:lang w:val="en-US"/>
      </w:rPr>
      <w:tab/>
    </w:r>
    <w:r>
      <w:rPr>
        <w:rFonts w:ascii="Baskerville" w:eastAsia="Calibri" w:hAnsi="Baskerville" w:cs="Baskerville"/>
        <w:color w:val="505150"/>
        <w:sz w:val="18"/>
        <w:szCs w:val="18"/>
        <w:lang w:val="en-US"/>
      </w:rPr>
      <w:tab/>
      <w:t xml:space="preserve">                 London WC1B 3DP</w:t>
    </w:r>
  </w:p>
  <w:p w14:paraId="35D9CDB1" w14:textId="77777777" w:rsidR="00544FF8" w:rsidRDefault="00544FF8" w:rsidP="00544FF8">
    <w:pPr>
      <w:pStyle w:val="BasicParagraph"/>
      <w:spacing w:line="360" w:lineRule="auto"/>
      <w:jc w:val="center"/>
      <w:rPr>
        <w:rFonts w:ascii="Baskerville" w:eastAsia="Calibri" w:hAnsi="Baskerville" w:cs="Baskerville"/>
        <w:color w:val="505150"/>
        <w:sz w:val="18"/>
        <w:szCs w:val="18"/>
        <w:lang w:val="en-US"/>
      </w:rPr>
    </w:pPr>
    <w:r>
      <w:rPr>
        <w:rFonts w:ascii="Baskerville" w:eastAsia="Calibri" w:hAnsi="Baskerville" w:cs="Baskerville"/>
        <w:color w:val="505150"/>
        <w:sz w:val="18"/>
        <w:szCs w:val="18"/>
        <w:lang w:val="en-US"/>
      </w:rPr>
      <w:t xml:space="preserve">USA </w:t>
    </w:r>
    <w:r>
      <w:rPr>
        <w:rFonts w:ascii="Baskerville" w:eastAsia="Calibri" w:hAnsi="Baskerville" w:cs="Baskerville"/>
        <w:color w:val="505150"/>
        <w:sz w:val="18"/>
        <w:szCs w:val="18"/>
        <w:lang w:val="en-US"/>
      </w:rPr>
      <w:tab/>
    </w:r>
    <w:r>
      <w:rPr>
        <w:rFonts w:ascii="Baskerville" w:eastAsia="Calibri" w:hAnsi="Baskerville" w:cs="Baskerville"/>
        <w:color w:val="505150"/>
        <w:sz w:val="18"/>
        <w:szCs w:val="18"/>
        <w:lang w:val="en-US"/>
      </w:rPr>
      <w:tab/>
    </w:r>
    <w:r>
      <w:rPr>
        <w:rFonts w:ascii="Baskerville" w:eastAsia="Calibri" w:hAnsi="Baskerville" w:cs="Baskerville"/>
        <w:color w:val="505150"/>
        <w:sz w:val="18"/>
        <w:szCs w:val="18"/>
        <w:lang w:val="en-US"/>
      </w:rPr>
      <w:tab/>
      <w:t xml:space="preserve">                       </w:t>
    </w:r>
    <w:r>
      <w:rPr>
        <w:rFonts w:ascii="Baskerville" w:eastAsia="Calibri" w:hAnsi="Baskerville" w:cs="Baskerville"/>
        <w:color w:val="505150"/>
        <w:sz w:val="18"/>
        <w:szCs w:val="18"/>
        <w:lang w:val="en-US"/>
      </w:rPr>
      <w:tab/>
    </w:r>
    <w:r>
      <w:rPr>
        <w:rFonts w:ascii="Baskerville" w:eastAsia="Calibri" w:hAnsi="Baskerville" w:cs="Baskerville"/>
        <w:color w:val="505150"/>
        <w:sz w:val="18"/>
        <w:szCs w:val="18"/>
        <w:lang w:val="en-US"/>
      </w:rPr>
      <w:tab/>
      <w:t>UK</w:t>
    </w:r>
  </w:p>
  <w:p w14:paraId="7FB4C92D" w14:textId="77777777" w:rsidR="00544FF8" w:rsidRDefault="00544FF8" w:rsidP="00544FF8">
    <w:pPr>
      <w:pStyle w:val="BasicParagraph"/>
      <w:spacing w:line="360" w:lineRule="auto"/>
      <w:jc w:val="center"/>
      <w:rPr>
        <w:rFonts w:ascii="Baskerville" w:eastAsia="Calibri" w:hAnsi="Baskerville" w:cs="Baskerville"/>
        <w:color w:val="505150"/>
        <w:sz w:val="18"/>
        <w:szCs w:val="18"/>
        <w:lang w:val="en-US"/>
      </w:rPr>
    </w:pPr>
    <w:r>
      <w:rPr>
        <w:rFonts w:ascii="Baskerville" w:eastAsia="Calibri" w:hAnsi="Baskerville" w:cs="Baskerville"/>
        <w:color w:val="505150"/>
        <w:sz w:val="18"/>
        <w:szCs w:val="18"/>
        <w:lang w:val="en-US"/>
      </w:rPr>
      <w:t xml:space="preserve">Tel: +1 (212) 419 5300 </w:t>
    </w:r>
    <w:r>
      <w:rPr>
        <w:rFonts w:ascii="Baskerville" w:eastAsia="Calibri" w:hAnsi="Baskerville" w:cs="Baskerville"/>
        <w:color w:val="505150"/>
        <w:sz w:val="18"/>
        <w:szCs w:val="18"/>
        <w:lang w:val="en-US"/>
      </w:rPr>
      <w:tab/>
    </w:r>
    <w:r>
      <w:rPr>
        <w:rFonts w:ascii="Baskerville" w:eastAsia="Calibri" w:hAnsi="Baskerville" w:cs="Baskerville"/>
        <w:color w:val="505150"/>
        <w:sz w:val="18"/>
        <w:szCs w:val="18"/>
        <w:lang w:val="en-US"/>
      </w:rPr>
      <w:tab/>
    </w:r>
    <w:r>
      <w:rPr>
        <w:rFonts w:ascii="Baskerville" w:eastAsia="Calibri" w:hAnsi="Baskerville" w:cs="Baskerville"/>
        <w:color w:val="505150"/>
        <w:sz w:val="18"/>
        <w:szCs w:val="18"/>
        <w:lang w:val="en-US"/>
      </w:rPr>
      <w:tab/>
    </w:r>
    <w:r>
      <w:rPr>
        <w:rFonts w:ascii="Baskerville" w:eastAsia="Calibri" w:hAnsi="Baskerville" w:cs="Baskerville"/>
        <w:color w:val="505150"/>
        <w:sz w:val="18"/>
        <w:szCs w:val="18"/>
        <w:lang w:val="en-US"/>
      </w:rPr>
      <w:tab/>
      <w:t>Tel: +44(0)2076315600</w:t>
    </w:r>
  </w:p>
  <w:p w14:paraId="5596C74C" w14:textId="77777777" w:rsidR="0036502B" w:rsidRDefault="00365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024EA" w14:textId="77777777" w:rsidR="00243E51" w:rsidRDefault="00243E51" w:rsidP="0024077B">
      <w:r>
        <w:separator/>
      </w:r>
    </w:p>
  </w:footnote>
  <w:footnote w:type="continuationSeparator" w:id="0">
    <w:p w14:paraId="1264E220" w14:textId="77777777" w:rsidR="00243E51" w:rsidRDefault="00243E51" w:rsidP="002407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4CE72" w14:textId="77777777" w:rsidR="0036502B" w:rsidRDefault="0036502B">
    <w:pPr>
      <w:pStyle w:val="Header"/>
    </w:pPr>
    <w:r>
      <w:rPr>
        <w:noProof/>
        <w:lang w:eastAsia="en-GB"/>
      </w:rPr>
      <w:drawing>
        <wp:inline distT="0" distB="0" distL="0" distR="0" wp14:anchorId="274A4963" wp14:editId="67EE1076">
          <wp:extent cx="6120765" cy="764540"/>
          <wp:effectExtent l="0" t="0" r="0" b="0"/>
          <wp:docPr id="1" name="Picture 1" descr="Bloomsbury + Dian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omsbury + Dian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20765" cy="764540"/>
                  </a:xfrm>
                  <a:prstGeom prst="rect">
                    <a:avLst/>
                  </a:prstGeom>
                  <a:noFill/>
                  <a:ln>
                    <a:noFill/>
                  </a:ln>
                </pic:spPr>
              </pic:pic>
            </a:graphicData>
          </a:graphic>
        </wp:inline>
      </w:drawing>
    </w:r>
  </w:p>
  <w:p w14:paraId="1450DA16" w14:textId="77777777" w:rsidR="0036502B" w:rsidRPr="0024077B" w:rsidRDefault="0036502B" w:rsidP="002407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12B3A"/>
    <w:multiLevelType w:val="hybridMultilevel"/>
    <w:tmpl w:val="1F683C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CC4492"/>
    <w:multiLevelType w:val="hybridMultilevel"/>
    <w:tmpl w:val="E7AA0C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6D0B29"/>
    <w:multiLevelType w:val="hybridMultilevel"/>
    <w:tmpl w:val="9732C1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2F0A83"/>
    <w:multiLevelType w:val="hybridMultilevel"/>
    <w:tmpl w:val="F8FA47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DB64974"/>
    <w:multiLevelType w:val="hybridMultilevel"/>
    <w:tmpl w:val="E2127B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8A3B44"/>
    <w:multiLevelType w:val="hybridMultilevel"/>
    <w:tmpl w:val="C5EED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D13AC6"/>
    <w:multiLevelType w:val="hybridMultilevel"/>
    <w:tmpl w:val="0E4CEE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728170D"/>
    <w:multiLevelType w:val="hybridMultilevel"/>
    <w:tmpl w:val="9530C058"/>
    <w:lvl w:ilvl="0" w:tplc="F874FC1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4B721B26"/>
    <w:multiLevelType w:val="hybridMultilevel"/>
    <w:tmpl w:val="D0D876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4D729B"/>
    <w:multiLevelType w:val="hybridMultilevel"/>
    <w:tmpl w:val="F9BAD7C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B26EB3"/>
    <w:multiLevelType w:val="hybridMultilevel"/>
    <w:tmpl w:val="6EAC57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0062CBC"/>
    <w:multiLevelType w:val="hybridMultilevel"/>
    <w:tmpl w:val="DE309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9A74F2"/>
    <w:multiLevelType w:val="hybridMultilevel"/>
    <w:tmpl w:val="70CE0DF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064DC0"/>
    <w:multiLevelType w:val="hybridMultilevel"/>
    <w:tmpl w:val="97E24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8311C5"/>
    <w:multiLevelType w:val="hybridMultilevel"/>
    <w:tmpl w:val="AFD070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2034DA"/>
    <w:multiLevelType w:val="hybridMultilevel"/>
    <w:tmpl w:val="BEB4B1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F50087"/>
    <w:multiLevelType w:val="hybridMultilevel"/>
    <w:tmpl w:val="AEE402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5497A3F"/>
    <w:multiLevelType w:val="hybridMultilevel"/>
    <w:tmpl w:val="0AEA1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6190A92"/>
    <w:multiLevelType w:val="hybridMultilevel"/>
    <w:tmpl w:val="70F85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7091FBA"/>
    <w:multiLevelType w:val="hybridMultilevel"/>
    <w:tmpl w:val="0674DDC4"/>
    <w:lvl w:ilvl="0" w:tplc="4378B7E2">
      <w:start w:val="1"/>
      <w:numFmt w:val="lowerRoman"/>
      <w:lvlText w:val="%1)"/>
      <w:lvlJc w:val="left"/>
      <w:pPr>
        <w:tabs>
          <w:tab w:val="num" w:pos="1080"/>
        </w:tabs>
        <w:ind w:left="1080" w:hanging="72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7BE31E3"/>
    <w:multiLevelType w:val="hybridMultilevel"/>
    <w:tmpl w:val="9274CED8"/>
    <w:lvl w:ilvl="0" w:tplc="F478257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567C62"/>
    <w:multiLevelType w:val="hybridMultilevel"/>
    <w:tmpl w:val="2DC89F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9073174">
    <w:abstractNumId w:val="19"/>
  </w:num>
  <w:num w:numId="2" w16cid:durableId="1237395888">
    <w:abstractNumId w:val="18"/>
  </w:num>
  <w:num w:numId="3" w16cid:durableId="772241966">
    <w:abstractNumId w:val="14"/>
  </w:num>
  <w:num w:numId="4" w16cid:durableId="807822437">
    <w:abstractNumId w:val="13"/>
  </w:num>
  <w:num w:numId="5" w16cid:durableId="1639608406">
    <w:abstractNumId w:val="9"/>
  </w:num>
  <w:num w:numId="6" w16cid:durableId="369186660">
    <w:abstractNumId w:val="8"/>
  </w:num>
  <w:num w:numId="7" w16cid:durableId="1023819080">
    <w:abstractNumId w:val="2"/>
  </w:num>
  <w:num w:numId="8" w16cid:durableId="1567689099">
    <w:abstractNumId w:val="12"/>
  </w:num>
  <w:num w:numId="9" w16cid:durableId="857738633">
    <w:abstractNumId w:val="0"/>
  </w:num>
  <w:num w:numId="10" w16cid:durableId="731198176">
    <w:abstractNumId w:val="15"/>
  </w:num>
  <w:num w:numId="11" w16cid:durableId="853689247">
    <w:abstractNumId w:val="16"/>
  </w:num>
  <w:num w:numId="12" w16cid:durableId="1411582922">
    <w:abstractNumId w:val="21"/>
  </w:num>
  <w:num w:numId="13" w16cid:durableId="554584987">
    <w:abstractNumId w:val="4"/>
  </w:num>
  <w:num w:numId="14" w16cid:durableId="1773285520">
    <w:abstractNumId w:val="3"/>
  </w:num>
  <w:num w:numId="15" w16cid:durableId="1761875218">
    <w:abstractNumId w:val="17"/>
  </w:num>
  <w:num w:numId="16" w16cid:durableId="604461976">
    <w:abstractNumId w:val="5"/>
  </w:num>
  <w:num w:numId="17" w16cid:durableId="1460755713">
    <w:abstractNumId w:val="1"/>
  </w:num>
  <w:num w:numId="18" w16cid:durableId="1090277350">
    <w:abstractNumId w:val="11"/>
  </w:num>
  <w:num w:numId="19" w16cid:durableId="1620988556">
    <w:abstractNumId w:val="17"/>
  </w:num>
  <w:num w:numId="20" w16cid:durableId="1702827315">
    <w:abstractNumId w:val="6"/>
  </w:num>
  <w:num w:numId="21" w16cid:durableId="2065905991">
    <w:abstractNumId w:val="20"/>
  </w:num>
  <w:num w:numId="22" w16cid:durableId="983043478">
    <w:abstractNumId w:val="10"/>
  </w:num>
  <w:num w:numId="23" w16cid:durableId="8433975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ABJGJkYGhuYWxko6SsGpxcWZ+XkgBYa1ALfbSXUsAAAA"/>
  </w:docVars>
  <w:rsids>
    <w:rsidRoot w:val="007B336E"/>
    <w:rsid w:val="0001118E"/>
    <w:rsid w:val="000219E8"/>
    <w:rsid w:val="00022EF1"/>
    <w:rsid w:val="000371E1"/>
    <w:rsid w:val="00060284"/>
    <w:rsid w:val="0006087B"/>
    <w:rsid w:val="00064465"/>
    <w:rsid w:val="00086C63"/>
    <w:rsid w:val="00094635"/>
    <w:rsid w:val="000A7C50"/>
    <w:rsid w:val="000E2D76"/>
    <w:rsid w:val="000F2819"/>
    <w:rsid w:val="000F7953"/>
    <w:rsid w:val="000F7EDC"/>
    <w:rsid w:val="001077A1"/>
    <w:rsid w:val="00120A14"/>
    <w:rsid w:val="00121B1C"/>
    <w:rsid w:val="00134861"/>
    <w:rsid w:val="00151044"/>
    <w:rsid w:val="00152AB5"/>
    <w:rsid w:val="00173C43"/>
    <w:rsid w:val="001761B3"/>
    <w:rsid w:val="0018298F"/>
    <w:rsid w:val="001A7DCF"/>
    <w:rsid w:val="001C28A3"/>
    <w:rsid w:val="00200005"/>
    <w:rsid w:val="00210AAA"/>
    <w:rsid w:val="002110C5"/>
    <w:rsid w:val="0024077B"/>
    <w:rsid w:val="00243E51"/>
    <w:rsid w:val="00253346"/>
    <w:rsid w:val="00253AD9"/>
    <w:rsid w:val="0026099F"/>
    <w:rsid w:val="0026256A"/>
    <w:rsid w:val="00265C9A"/>
    <w:rsid w:val="00281C72"/>
    <w:rsid w:val="002872CE"/>
    <w:rsid w:val="00290217"/>
    <w:rsid w:val="0029456F"/>
    <w:rsid w:val="002A2A55"/>
    <w:rsid w:val="002A3A65"/>
    <w:rsid w:val="002B272D"/>
    <w:rsid w:val="002C1374"/>
    <w:rsid w:val="002D4129"/>
    <w:rsid w:val="002D65DD"/>
    <w:rsid w:val="002E00D6"/>
    <w:rsid w:val="002F5711"/>
    <w:rsid w:val="0030300C"/>
    <w:rsid w:val="00305292"/>
    <w:rsid w:val="00336AE5"/>
    <w:rsid w:val="003420A4"/>
    <w:rsid w:val="003533FB"/>
    <w:rsid w:val="0036502B"/>
    <w:rsid w:val="00367E98"/>
    <w:rsid w:val="003809E1"/>
    <w:rsid w:val="00380B22"/>
    <w:rsid w:val="003825E8"/>
    <w:rsid w:val="003E2873"/>
    <w:rsid w:val="003E3B81"/>
    <w:rsid w:val="003E67FA"/>
    <w:rsid w:val="00401821"/>
    <w:rsid w:val="00414756"/>
    <w:rsid w:val="00420422"/>
    <w:rsid w:val="00425D3C"/>
    <w:rsid w:val="004548AB"/>
    <w:rsid w:val="00454C25"/>
    <w:rsid w:val="004808EB"/>
    <w:rsid w:val="00482DD8"/>
    <w:rsid w:val="00485ACF"/>
    <w:rsid w:val="004A05A8"/>
    <w:rsid w:val="004B0B4A"/>
    <w:rsid w:val="004C077A"/>
    <w:rsid w:val="004F1FDB"/>
    <w:rsid w:val="004F233A"/>
    <w:rsid w:val="00507BC7"/>
    <w:rsid w:val="00512E0B"/>
    <w:rsid w:val="00513FAE"/>
    <w:rsid w:val="00524CE1"/>
    <w:rsid w:val="00544FF8"/>
    <w:rsid w:val="00553353"/>
    <w:rsid w:val="00555572"/>
    <w:rsid w:val="00563019"/>
    <w:rsid w:val="00585E26"/>
    <w:rsid w:val="00590A22"/>
    <w:rsid w:val="005C51F2"/>
    <w:rsid w:val="005C68DE"/>
    <w:rsid w:val="005D5481"/>
    <w:rsid w:val="005D7177"/>
    <w:rsid w:val="005D77E3"/>
    <w:rsid w:val="005E4B9F"/>
    <w:rsid w:val="005E7349"/>
    <w:rsid w:val="00604C55"/>
    <w:rsid w:val="00632006"/>
    <w:rsid w:val="00654453"/>
    <w:rsid w:val="006E5C54"/>
    <w:rsid w:val="007027C0"/>
    <w:rsid w:val="00703318"/>
    <w:rsid w:val="007050A8"/>
    <w:rsid w:val="00752549"/>
    <w:rsid w:val="00752571"/>
    <w:rsid w:val="007573A6"/>
    <w:rsid w:val="00775843"/>
    <w:rsid w:val="007B336E"/>
    <w:rsid w:val="007D415E"/>
    <w:rsid w:val="007E12AA"/>
    <w:rsid w:val="007E1FC1"/>
    <w:rsid w:val="00823664"/>
    <w:rsid w:val="00825923"/>
    <w:rsid w:val="00832273"/>
    <w:rsid w:val="00837960"/>
    <w:rsid w:val="00866058"/>
    <w:rsid w:val="00884539"/>
    <w:rsid w:val="008B5AC5"/>
    <w:rsid w:val="008B6347"/>
    <w:rsid w:val="009041BC"/>
    <w:rsid w:val="00905E79"/>
    <w:rsid w:val="00910830"/>
    <w:rsid w:val="0091293A"/>
    <w:rsid w:val="00927B15"/>
    <w:rsid w:val="009313E5"/>
    <w:rsid w:val="00932579"/>
    <w:rsid w:val="009363C2"/>
    <w:rsid w:val="009552DB"/>
    <w:rsid w:val="00994B83"/>
    <w:rsid w:val="00A1071C"/>
    <w:rsid w:val="00A10F38"/>
    <w:rsid w:val="00A11765"/>
    <w:rsid w:val="00A16C7F"/>
    <w:rsid w:val="00A25ED4"/>
    <w:rsid w:val="00A61824"/>
    <w:rsid w:val="00A631A9"/>
    <w:rsid w:val="00AE1CA5"/>
    <w:rsid w:val="00AE62FB"/>
    <w:rsid w:val="00AF58AD"/>
    <w:rsid w:val="00AF5D88"/>
    <w:rsid w:val="00AF7A5B"/>
    <w:rsid w:val="00B615B4"/>
    <w:rsid w:val="00B805C0"/>
    <w:rsid w:val="00BB619A"/>
    <w:rsid w:val="00BD0ED3"/>
    <w:rsid w:val="00BE6451"/>
    <w:rsid w:val="00C00652"/>
    <w:rsid w:val="00C12411"/>
    <w:rsid w:val="00C41794"/>
    <w:rsid w:val="00C51915"/>
    <w:rsid w:val="00C6259A"/>
    <w:rsid w:val="00C804A0"/>
    <w:rsid w:val="00C868C8"/>
    <w:rsid w:val="00C91010"/>
    <w:rsid w:val="00CA1F6F"/>
    <w:rsid w:val="00CB6BF9"/>
    <w:rsid w:val="00CB6CC4"/>
    <w:rsid w:val="00CC3D11"/>
    <w:rsid w:val="00CD2B73"/>
    <w:rsid w:val="00CE6B9F"/>
    <w:rsid w:val="00CF59FE"/>
    <w:rsid w:val="00D04012"/>
    <w:rsid w:val="00D0441D"/>
    <w:rsid w:val="00D151CD"/>
    <w:rsid w:val="00D15575"/>
    <w:rsid w:val="00D221BE"/>
    <w:rsid w:val="00D30C59"/>
    <w:rsid w:val="00D32A3F"/>
    <w:rsid w:val="00D93A41"/>
    <w:rsid w:val="00D94864"/>
    <w:rsid w:val="00DA275C"/>
    <w:rsid w:val="00DC485D"/>
    <w:rsid w:val="00DD3ACF"/>
    <w:rsid w:val="00DD7395"/>
    <w:rsid w:val="00DF01E2"/>
    <w:rsid w:val="00DF53C1"/>
    <w:rsid w:val="00DF7C83"/>
    <w:rsid w:val="00E30066"/>
    <w:rsid w:val="00E30716"/>
    <w:rsid w:val="00E46740"/>
    <w:rsid w:val="00E60BDC"/>
    <w:rsid w:val="00E85FA4"/>
    <w:rsid w:val="00E874CD"/>
    <w:rsid w:val="00E90F74"/>
    <w:rsid w:val="00E91B16"/>
    <w:rsid w:val="00E91B80"/>
    <w:rsid w:val="00EA0947"/>
    <w:rsid w:val="00EA5DC9"/>
    <w:rsid w:val="00EB30B4"/>
    <w:rsid w:val="00EB5C7A"/>
    <w:rsid w:val="00EC4B12"/>
    <w:rsid w:val="00EE486A"/>
    <w:rsid w:val="00F02E6A"/>
    <w:rsid w:val="00F03577"/>
    <w:rsid w:val="00F32665"/>
    <w:rsid w:val="00F45398"/>
    <w:rsid w:val="00F6048A"/>
    <w:rsid w:val="00F62E03"/>
    <w:rsid w:val="00FA1164"/>
    <w:rsid w:val="00FC7074"/>
    <w:rsid w:val="00FE4FB0"/>
    <w:rsid w:val="00FE64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3ED6BB"/>
  <w15:chartTrackingRefBased/>
  <w15:docId w15:val="{DFD0A8B0-2FA5-4EE6-A6F2-6B901D3EC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77B"/>
    <w:rPr>
      <w:rFonts w:ascii="Arial" w:hAnsi="Arial" w:cs="Arial"/>
      <w:lang w:eastAsia="en-US"/>
    </w:rPr>
  </w:style>
  <w:style w:type="paragraph" w:styleId="Heading1">
    <w:name w:val="heading 1"/>
    <w:basedOn w:val="Normal"/>
    <w:next w:val="Normal"/>
    <w:link w:val="Heading1Char"/>
    <w:uiPriority w:val="9"/>
    <w:qFormat/>
    <w:rsid w:val="0024077B"/>
    <w:pPr>
      <w:keepNext/>
      <w:tabs>
        <w:tab w:val="left" w:pos="714"/>
        <w:tab w:val="left" w:pos="1072"/>
      </w:tabs>
      <w:spacing w:before="240" w:after="60" w:line="320" w:lineRule="exact"/>
      <w:outlineLvl w:val="0"/>
    </w:pPr>
    <w:rPr>
      <w:rFonts w:ascii="Trebuchet MS" w:eastAsia="Times New Roman" w:hAnsi="Trebuchet MS"/>
      <w:color w:val="404A5B"/>
      <w:kern w:val="32"/>
      <w:sz w:val="32"/>
      <w:szCs w:val="32"/>
      <w:lang w:eastAsia="en-GB"/>
    </w:rPr>
  </w:style>
  <w:style w:type="paragraph" w:styleId="Heading2">
    <w:name w:val="heading 2"/>
    <w:basedOn w:val="Normal"/>
    <w:next w:val="Normal"/>
    <w:link w:val="Heading2Char"/>
    <w:qFormat/>
    <w:rsid w:val="0024077B"/>
    <w:pPr>
      <w:keepNext/>
      <w:tabs>
        <w:tab w:val="left" w:pos="714"/>
        <w:tab w:val="left" w:pos="1072"/>
      </w:tabs>
      <w:spacing w:before="240" w:after="60" w:line="260" w:lineRule="exact"/>
      <w:outlineLvl w:val="1"/>
    </w:pPr>
    <w:rPr>
      <w:rFonts w:eastAsia="Times New Roman"/>
      <w:b/>
      <w:i/>
      <w:color w:val="404A5B"/>
      <w:sz w:val="28"/>
      <w:szCs w:val="28"/>
      <w:lang w:eastAsia="en-GB"/>
    </w:rPr>
  </w:style>
  <w:style w:type="paragraph" w:styleId="Heading3">
    <w:name w:val="heading 3"/>
    <w:basedOn w:val="Normal"/>
    <w:next w:val="Normal"/>
    <w:link w:val="Heading3Char"/>
    <w:qFormat/>
    <w:rsid w:val="0024077B"/>
    <w:pPr>
      <w:keepNext/>
      <w:tabs>
        <w:tab w:val="left" w:pos="714"/>
        <w:tab w:val="left" w:pos="1072"/>
      </w:tabs>
      <w:spacing w:before="240" w:after="60" w:line="260" w:lineRule="exact"/>
      <w:outlineLvl w:val="2"/>
    </w:pPr>
    <w:rPr>
      <w:rFonts w:eastAsia="Times New Roman"/>
      <w:b/>
      <w:color w:val="404A5B"/>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336E"/>
    <w:pPr>
      <w:tabs>
        <w:tab w:val="center" w:pos="4513"/>
        <w:tab w:val="right" w:pos="9026"/>
      </w:tabs>
    </w:pPr>
  </w:style>
  <w:style w:type="character" w:customStyle="1" w:styleId="HeaderChar">
    <w:name w:val="Header Char"/>
    <w:basedOn w:val="DefaultParagraphFont"/>
    <w:link w:val="Header"/>
    <w:uiPriority w:val="99"/>
    <w:rsid w:val="007B336E"/>
  </w:style>
  <w:style w:type="paragraph" w:styleId="Footer">
    <w:name w:val="footer"/>
    <w:basedOn w:val="Normal"/>
    <w:link w:val="FooterChar"/>
    <w:uiPriority w:val="99"/>
    <w:unhideWhenUsed/>
    <w:rsid w:val="007B336E"/>
    <w:pPr>
      <w:tabs>
        <w:tab w:val="center" w:pos="4513"/>
        <w:tab w:val="right" w:pos="9026"/>
      </w:tabs>
    </w:pPr>
  </w:style>
  <w:style w:type="character" w:customStyle="1" w:styleId="FooterChar">
    <w:name w:val="Footer Char"/>
    <w:basedOn w:val="DefaultParagraphFont"/>
    <w:link w:val="Footer"/>
    <w:uiPriority w:val="99"/>
    <w:rsid w:val="007B336E"/>
  </w:style>
  <w:style w:type="paragraph" w:styleId="BalloonText">
    <w:name w:val="Balloon Text"/>
    <w:basedOn w:val="Normal"/>
    <w:link w:val="BalloonTextChar"/>
    <w:uiPriority w:val="99"/>
    <w:semiHidden/>
    <w:unhideWhenUsed/>
    <w:rsid w:val="007B336E"/>
    <w:rPr>
      <w:rFonts w:ascii="Tahoma" w:hAnsi="Tahoma" w:cs="Tahoma"/>
      <w:sz w:val="16"/>
      <w:szCs w:val="16"/>
    </w:rPr>
  </w:style>
  <w:style w:type="character" w:customStyle="1" w:styleId="BalloonTextChar">
    <w:name w:val="Balloon Text Char"/>
    <w:link w:val="BalloonText"/>
    <w:uiPriority w:val="99"/>
    <w:semiHidden/>
    <w:rsid w:val="007B336E"/>
    <w:rPr>
      <w:rFonts w:ascii="Tahoma" w:hAnsi="Tahoma" w:cs="Tahoma"/>
      <w:sz w:val="16"/>
      <w:szCs w:val="16"/>
    </w:rPr>
  </w:style>
  <w:style w:type="paragraph" w:styleId="NoSpacing">
    <w:name w:val="No Spacing"/>
    <w:uiPriority w:val="1"/>
    <w:qFormat/>
    <w:rsid w:val="00DA275C"/>
    <w:rPr>
      <w:sz w:val="22"/>
      <w:szCs w:val="22"/>
      <w:lang w:eastAsia="en-US"/>
    </w:rPr>
  </w:style>
  <w:style w:type="character" w:styleId="Hyperlink">
    <w:name w:val="Hyperlink"/>
    <w:unhideWhenUsed/>
    <w:rsid w:val="00563019"/>
    <w:rPr>
      <w:color w:val="0000FF"/>
      <w:u w:val="single"/>
    </w:rPr>
  </w:style>
  <w:style w:type="character" w:customStyle="1" w:styleId="Heading1Char">
    <w:name w:val="Heading 1 Char"/>
    <w:link w:val="Heading1"/>
    <w:uiPriority w:val="9"/>
    <w:rsid w:val="0024077B"/>
    <w:rPr>
      <w:rFonts w:ascii="Trebuchet MS" w:eastAsia="Times New Roman" w:hAnsi="Trebuchet MS" w:cs="Times New Roman"/>
      <w:color w:val="404A5B"/>
      <w:kern w:val="32"/>
      <w:sz w:val="32"/>
      <w:szCs w:val="32"/>
      <w:lang w:eastAsia="en-GB"/>
    </w:rPr>
  </w:style>
  <w:style w:type="character" w:customStyle="1" w:styleId="Heading2Char">
    <w:name w:val="Heading 2 Char"/>
    <w:link w:val="Heading2"/>
    <w:rsid w:val="0024077B"/>
    <w:rPr>
      <w:rFonts w:ascii="Arial" w:eastAsia="Times New Roman" w:hAnsi="Arial" w:cs="Times New Roman"/>
      <w:b/>
      <w:i/>
      <w:color w:val="404A5B"/>
      <w:sz w:val="28"/>
      <w:szCs w:val="28"/>
      <w:lang w:eastAsia="en-GB"/>
    </w:rPr>
  </w:style>
  <w:style w:type="character" w:customStyle="1" w:styleId="Heading3Char">
    <w:name w:val="Heading 3 Char"/>
    <w:link w:val="Heading3"/>
    <w:rsid w:val="0024077B"/>
    <w:rPr>
      <w:rFonts w:ascii="Arial" w:eastAsia="Times New Roman" w:hAnsi="Arial" w:cs="Times New Roman"/>
      <w:b/>
      <w:color w:val="404A5B"/>
      <w:sz w:val="24"/>
      <w:szCs w:val="24"/>
      <w:lang w:eastAsia="en-GB"/>
    </w:rPr>
  </w:style>
  <w:style w:type="character" w:customStyle="1" w:styleId="emailstyle31">
    <w:name w:val="emailstyle31"/>
    <w:basedOn w:val="DefaultParagraphFont"/>
    <w:semiHidden/>
    <w:rsid w:val="0024077B"/>
  </w:style>
  <w:style w:type="character" w:customStyle="1" w:styleId="bannerLocationsChar">
    <w:name w:val="bannerLocations Char"/>
    <w:locked/>
    <w:rsid w:val="0024077B"/>
    <w:rPr>
      <w:rFonts w:ascii="Arial" w:hAnsi="Arial" w:cs="Arial"/>
      <w:b/>
      <w:color w:val="404A5B"/>
      <w:sz w:val="14"/>
      <w:szCs w:val="14"/>
      <w:lang w:val="en-GB" w:eastAsia="en-GB" w:bidi="ar-SA"/>
    </w:rPr>
  </w:style>
  <w:style w:type="paragraph" w:customStyle="1" w:styleId="bannerLocations">
    <w:name w:val="bannerLocations"/>
    <w:autoRedefine/>
    <w:rsid w:val="0024077B"/>
    <w:pPr>
      <w:tabs>
        <w:tab w:val="left" w:pos="720"/>
        <w:tab w:val="right" w:pos="4140"/>
      </w:tabs>
    </w:pPr>
    <w:rPr>
      <w:rFonts w:ascii="Arial" w:eastAsia="Times New Roman" w:hAnsi="Arial" w:cs="Arial"/>
      <w:b/>
      <w:color w:val="404A5B"/>
      <w:sz w:val="14"/>
      <w:szCs w:val="14"/>
    </w:rPr>
  </w:style>
  <w:style w:type="character" w:customStyle="1" w:styleId="bannerWeb">
    <w:name w:val="bannerWeb"/>
    <w:rsid w:val="0024077B"/>
    <w:rPr>
      <w:rFonts w:ascii="Arial" w:hAnsi="Arial" w:cs="Arial"/>
      <w:color w:val="404A5B"/>
      <w:sz w:val="14"/>
    </w:rPr>
  </w:style>
  <w:style w:type="paragraph" w:customStyle="1" w:styleId="footerCoName">
    <w:name w:val="footerCoName"/>
    <w:autoRedefine/>
    <w:rsid w:val="0024077B"/>
    <w:pPr>
      <w:spacing w:after="60"/>
    </w:pPr>
    <w:rPr>
      <w:rFonts w:ascii="Trebuchet MS" w:eastAsia="Times New Roman" w:hAnsi="Trebuchet MS"/>
      <w:b/>
      <w:color w:val="404A5B"/>
      <w:sz w:val="18"/>
      <w:szCs w:val="24"/>
    </w:rPr>
  </w:style>
  <w:style w:type="paragraph" w:customStyle="1" w:styleId="footerAddressLegalise">
    <w:name w:val="footerAddressLegalise"/>
    <w:autoRedefine/>
    <w:rsid w:val="0024077B"/>
    <w:pPr>
      <w:tabs>
        <w:tab w:val="left" w:pos="3487"/>
        <w:tab w:val="left" w:pos="3686"/>
      </w:tabs>
    </w:pPr>
    <w:rPr>
      <w:rFonts w:ascii="Arial" w:eastAsia="Times New Roman" w:hAnsi="Arial"/>
      <w:color w:val="404A5B"/>
      <w:sz w:val="14"/>
      <w:szCs w:val="24"/>
    </w:rPr>
  </w:style>
  <w:style w:type="paragraph" w:styleId="BodyText">
    <w:name w:val="Body Text"/>
    <w:basedOn w:val="Normal"/>
    <w:link w:val="BodyTextChar"/>
    <w:semiHidden/>
    <w:rsid w:val="00420422"/>
    <w:rPr>
      <w:rFonts w:ascii="Garamond" w:eastAsia="Times New Roman" w:hAnsi="Garamond" w:cs="Times New Roman"/>
      <w:lang w:val="en-US" w:eastAsia="ja-JP"/>
    </w:rPr>
  </w:style>
  <w:style w:type="character" w:customStyle="1" w:styleId="BodyTextChar">
    <w:name w:val="Body Text Char"/>
    <w:link w:val="BodyText"/>
    <w:semiHidden/>
    <w:rsid w:val="00420422"/>
    <w:rPr>
      <w:rFonts w:ascii="Garamond" w:eastAsia="Times New Roman" w:hAnsi="Garamond"/>
      <w:lang w:val="en-US" w:eastAsia="ja-JP"/>
    </w:rPr>
  </w:style>
  <w:style w:type="paragraph" w:styleId="ListParagraph">
    <w:name w:val="List Paragraph"/>
    <w:basedOn w:val="Normal"/>
    <w:uiPriority w:val="34"/>
    <w:qFormat/>
    <w:rsid w:val="00604C55"/>
    <w:pPr>
      <w:ind w:left="720"/>
      <w:contextualSpacing/>
    </w:pPr>
  </w:style>
  <w:style w:type="character" w:styleId="FollowedHyperlink">
    <w:name w:val="FollowedHyperlink"/>
    <w:basedOn w:val="DefaultParagraphFont"/>
    <w:uiPriority w:val="99"/>
    <w:semiHidden/>
    <w:unhideWhenUsed/>
    <w:rsid w:val="00C6259A"/>
    <w:rPr>
      <w:color w:val="954F72" w:themeColor="followedHyperlink"/>
      <w:u w:val="single"/>
    </w:rPr>
  </w:style>
  <w:style w:type="character" w:styleId="CommentReference">
    <w:name w:val="annotation reference"/>
    <w:basedOn w:val="DefaultParagraphFont"/>
    <w:uiPriority w:val="99"/>
    <w:semiHidden/>
    <w:unhideWhenUsed/>
    <w:rsid w:val="00C6259A"/>
    <w:rPr>
      <w:sz w:val="16"/>
      <w:szCs w:val="16"/>
    </w:rPr>
  </w:style>
  <w:style w:type="paragraph" w:styleId="CommentText">
    <w:name w:val="annotation text"/>
    <w:basedOn w:val="Normal"/>
    <w:link w:val="CommentTextChar"/>
    <w:uiPriority w:val="99"/>
    <w:semiHidden/>
    <w:unhideWhenUsed/>
    <w:rsid w:val="00C6259A"/>
  </w:style>
  <w:style w:type="character" w:customStyle="1" w:styleId="CommentTextChar">
    <w:name w:val="Comment Text Char"/>
    <w:basedOn w:val="DefaultParagraphFont"/>
    <w:link w:val="CommentText"/>
    <w:uiPriority w:val="99"/>
    <w:semiHidden/>
    <w:rsid w:val="00C6259A"/>
    <w:rPr>
      <w:rFonts w:ascii="Arial" w:hAnsi="Arial" w:cs="Arial"/>
      <w:lang w:eastAsia="en-US"/>
    </w:rPr>
  </w:style>
  <w:style w:type="paragraph" w:styleId="CommentSubject">
    <w:name w:val="annotation subject"/>
    <w:basedOn w:val="CommentText"/>
    <w:next w:val="CommentText"/>
    <w:link w:val="CommentSubjectChar"/>
    <w:uiPriority w:val="99"/>
    <w:semiHidden/>
    <w:unhideWhenUsed/>
    <w:rsid w:val="00C6259A"/>
    <w:rPr>
      <w:b/>
      <w:bCs/>
    </w:rPr>
  </w:style>
  <w:style w:type="character" w:customStyle="1" w:styleId="CommentSubjectChar">
    <w:name w:val="Comment Subject Char"/>
    <w:basedOn w:val="CommentTextChar"/>
    <w:link w:val="CommentSubject"/>
    <w:uiPriority w:val="99"/>
    <w:semiHidden/>
    <w:rsid w:val="00C6259A"/>
    <w:rPr>
      <w:rFonts w:ascii="Arial" w:hAnsi="Arial" w:cs="Arial"/>
      <w:b/>
      <w:bCs/>
      <w:lang w:eastAsia="en-US"/>
    </w:rPr>
  </w:style>
  <w:style w:type="paragraph" w:customStyle="1" w:styleId="BasicParagraph">
    <w:name w:val="[Basic Paragraph]"/>
    <w:basedOn w:val="Normal"/>
    <w:uiPriority w:val="99"/>
    <w:rsid w:val="00544FF8"/>
    <w:pPr>
      <w:widowControl w:val="0"/>
      <w:autoSpaceDE w:val="0"/>
      <w:autoSpaceDN w:val="0"/>
      <w:adjustRightInd w:val="0"/>
      <w:spacing w:line="288" w:lineRule="auto"/>
      <w:textAlignment w:val="center"/>
    </w:pPr>
    <w:rPr>
      <w:rFonts w:ascii="MinionPro-Regular" w:eastAsiaTheme="minorHAnsi" w:hAnsi="MinionPro-Regular" w:cs="MinionPro-Regular"/>
      <w:color w:val="000000"/>
      <w:sz w:val="22"/>
      <w:szCs w:val="22"/>
    </w:rPr>
  </w:style>
  <w:style w:type="paragraph" w:styleId="Revision">
    <w:name w:val="Revision"/>
    <w:hidden/>
    <w:uiPriority w:val="99"/>
    <w:semiHidden/>
    <w:rsid w:val="00CB6BF9"/>
    <w:rPr>
      <w:rFonts w:ascii="Arial" w:hAnsi="Arial" w:cs="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840839">
      <w:bodyDiv w:val="1"/>
      <w:marLeft w:val="0"/>
      <w:marRight w:val="0"/>
      <w:marTop w:val="0"/>
      <w:marBottom w:val="0"/>
      <w:divBdr>
        <w:top w:val="none" w:sz="0" w:space="0" w:color="auto"/>
        <w:left w:val="none" w:sz="0" w:space="0" w:color="auto"/>
        <w:bottom w:val="none" w:sz="0" w:space="0" w:color="auto"/>
        <w:right w:val="none" w:sz="0" w:space="0" w:color="auto"/>
      </w:divBdr>
    </w:div>
    <w:div w:id="1531991345">
      <w:bodyDiv w:val="1"/>
      <w:marLeft w:val="0"/>
      <w:marRight w:val="0"/>
      <w:marTop w:val="0"/>
      <w:marBottom w:val="0"/>
      <w:divBdr>
        <w:top w:val="none" w:sz="0" w:space="0" w:color="auto"/>
        <w:left w:val="none" w:sz="0" w:space="0" w:color="auto"/>
        <w:bottom w:val="none" w:sz="0" w:space="0" w:color="auto"/>
        <w:right w:val="none" w:sz="0" w:space="0" w:color="auto"/>
      </w:divBdr>
    </w:div>
    <w:div w:id="1707362805">
      <w:bodyDiv w:val="1"/>
      <w:marLeft w:val="0"/>
      <w:marRight w:val="0"/>
      <w:marTop w:val="0"/>
      <w:marBottom w:val="0"/>
      <w:divBdr>
        <w:top w:val="none" w:sz="0" w:space="0" w:color="auto"/>
        <w:left w:val="none" w:sz="0" w:space="0" w:color="auto"/>
        <w:bottom w:val="none" w:sz="0" w:space="0" w:color="auto"/>
        <w:right w:val="none" w:sz="0" w:space="0" w:color="auto"/>
      </w:divBdr>
    </w:div>
    <w:div w:id="1999722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oomsbury.com/uk/academic/for-authors/submit-a-book-proposal/" TargetMode="External"/><Relationship Id="rId13" Type="http://schemas.openxmlformats.org/officeDocument/2006/relationships/hyperlink" Target="https://www.bloomsbury.com/uk/academic/for-author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loomsbury.com/uk/academic/for-authors/contacts-for-author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loomsbury.com/media/n2npm1xa/boa_author_guide_july_2022.pdf" TargetMode="External"/><Relationship Id="rId5" Type="http://schemas.openxmlformats.org/officeDocument/2006/relationships/webSettings" Target="webSettings.xml"/><Relationship Id="rId15" Type="http://schemas.openxmlformats.org/officeDocument/2006/relationships/hyperlink" Target="https://www.bloomsbury.com/uk/privacy-policy/" TargetMode="External"/><Relationship Id="rId10" Type="http://schemas.openxmlformats.org/officeDocument/2006/relationships/hyperlink" Target="https://www.bloomsbury.com/uk/academic/online-resources-and-ebooks/companion-websit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bloomsbury.com/uk/academic/for-authors/contacts-for-authors/" TargetMode="External"/><Relationship Id="rId14" Type="http://schemas.openxmlformats.org/officeDocument/2006/relationships/hyperlink" Target="http://www.bloomsbury.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F0820A-BA00-4936-BEC4-D6E63CFB6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7</Pages>
  <Words>2005</Words>
  <Characters>12135</Characters>
  <Application>Microsoft Office Word</Application>
  <DocSecurity>0</DocSecurity>
  <Lines>198</Lines>
  <Paragraphs>5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089</CharactersWithSpaces>
  <SharedDoc>false</SharedDoc>
  <HLinks>
    <vt:vector size="12" baseType="variant">
      <vt:variant>
        <vt:i4>1441813</vt:i4>
      </vt:variant>
      <vt:variant>
        <vt:i4>3</vt:i4>
      </vt:variant>
      <vt:variant>
        <vt:i4>0</vt:i4>
      </vt:variant>
      <vt:variant>
        <vt:i4>5</vt:i4>
      </vt:variant>
      <vt:variant>
        <vt:lpwstr>http://www.bloomsbury.com/academic/for-authors/contacts-for-authors/</vt:lpwstr>
      </vt:variant>
      <vt:variant>
        <vt:lpwstr/>
      </vt:variant>
      <vt:variant>
        <vt:i4>3735595</vt:i4>
      </vt:variant>
      <vt:variant>
        <vt:i4>0</vt:i4>
      </vt:variant>
      <vt:variant>
        <vt:i4>0</vt:i4>
      </vt:variant>
      <vt:variant>
        <vt:i4>5</vt:i4>
      </vt:variant>
      <vt:variant>
        <vt:lpwstr>http://www.bloomsburyacademi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ska Collins</dc:creator>
  <cp:keywords/>
  <cp:lastModifiedBy>D B</cp:lastModifiedBy>
  <cp:revision>7</cp:revision>
  <cp:lastPrinted>2019-01-29T14:09:00Z</cp:lastPrinted>
  <dcterms:created xsi:type="dcterms:W3CDTF">2021-10-26T08:53:00Z</dcterms:created>
  <dcterms:modified xsi:type="dcterms:W3CDTF">2023-08-10T01:33:00Z</dcterms:modified>
</cp:coreProperties>
</file>